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4EAD" w:rsidRDefault="008166D9">
      <w:pPr>
        <w:rPr>
          <w:rFonts w:asciiTheme="majorHAnsi" w:eastAsiaTheme="majorEastAsia" w:hAnsiTheme="majorHAnsi" w:cstheme="majorBidi"/>
          <w:b/>
          <w:noProof/>
          <w:color w:val="323E4F" w:themeColor="text2" w:themeShade="BF"/>
          <w:spacing w:val="-10"/>
          <w:kern w:val="28"/>
          <w:sz w:val="32"/>
          <w:szCs w:val="56"/>
        </w:rPr>
      </w:pPr>
      <w:r>
        <w:rPr>
          <w:rFonts w:asciiTheme="majorHAnsi" w:eastAsiaTheme="majorEastAsia" w:hAnsiTheme="majorHAnsi" w:cstheme="majorBidi"/>
          <w:b/>
          <w:noProof/>
          <w:color w:val="323E4F" w:themeColor="text2" w:themeShade="BF"/>
          <w:spacing w:val="-10"/>
          <w:kern w:val="28"/>
          <w:sz w:val="32"/>
          <w:szCs w:val="56"/>
        </w:rPr>
        <mc:AlternateContent>
          <mc:Choice Requires="wpg">
            <w:drawing>
              <wp:anchor distT="0" distB="0" distL="114300" distR="114300" simplePos="0" relativeHeight="251664384" behindDoc="0" locked="0" layoutInCell="1" allowOverlap="1">
                <wp:simplePos x="0" y="0"/>
                <wp:positionH relativeFrom="page">
                  <wp:align>left</wp:align>
                </wp:positionH>
                <wp:positionV relativeFrom="paragraph">
                  <wp:posOffset>-457200</wp:posOffset>
                </wp:positionV>
                <wp:extent cx="7552055" cy="10682288"/>
                <wp:effectExtent l="0" t="0" r="0" b="5080"/>
                <wp:wrapNone/>
                <wp:docPr id="11" name="Group 11"/>
                <wp:cNvGraphicFramePr/>
                <a:graphic xmlns:a="http://schemas.openxmlformats.org/drawingml/2006/main">
                  <a:graphicData uri="http://schemas.microsoft.com/office/word/2010/wordprocessingGroup">
                    <wpg:wgp>
                      <wpg:cNvGrpSpPr/>
                      <wpg:grpSpPr>
                        <a:xfrm>
                          <a:off x="0" y="0"/>
                          <a:ext cx="7552055" cy="10682288"/>
                          <a:chOff x="0" y="0"/>
                          <a:chExt cx="7552055" cy="10669905"/>
                        </a:xfrm>
                      </wpg:grpSpPr>
                      <wpg:grpSp>
                        <wpg:cNvPr id="8" name="Group 8"/>
                        <wpg:cNvGrpSpPr/>
                        <wpg:grpSpPr>
                          <a:xfrm>
                            <a:off x="0" y="0"/>
                            <a:ext cx="7552055" cy="10669905"/>
                            <a:chOff x="0" y="0"/>
                            <a:chExt cx="7552055" cy="10669905"/>
                          </a:xfrm>
                        </wpg:grpSpPr>
                        <pic:pic xmlns:pic="http://schemas.openxmlformats.org/drawingml/2006/picture">
                          <pic:nvPicPr>
                            <pic:cNvPr id="3" name="Picture 3"/>
                            <pic:cNvPicPr>
                              <a:picLocks noChangeAspect="1"/>
                            </pic:cNvPicPr>
                          </pic:nvPicPr>
                          <pic:blipFill rotWithShape="1">
                            <a:blip r:embed="rId8">
                              <a:extLst>
                                <a:ext uri="{28A0092B-C50C-407E-A947-70E740481C1C}">
                                  <a14:useLocalDpi xmlns:a14="http://schemas.microsoft.com/office/drawing/2010/main" val="0"/>
                                </a:ext>
                              </a:extLst>
                            </a:blip>
                            <a:srcRect l="22438" t="131" r="24000" b="-1"/>
                            <a:stretch/>
                          </pic:blipFill>
                          <pic:spPr bwMode="auto">
                            <a:xfrm>
                              <a:off x="0" y="0"/>
                              <a:ext cx="7552055" cy="106699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451262"/>
                              <a:ext cx="5153660" cy="2266950"/>
                            </a:xfrm>
                            <a:prstGeom prst="rect">
                              <a:avLst/>
                            </a:prstGeom>
                          </pic:spPr>
                        </pic:pic>
                        <pic:pic xmlns:pic="http://schemas.openxmlformats.org/drawingml/2006/picture">
                          <pic:nvPicPr>
                            <pic:cNvPr id="7" name="Picture 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3396343" y="694706"/>
                              <a:ext cx="1697355" cy="1650365"/>
                            </a:xfrm>
                            <a:prstGeom prst="rect">
                              <a:avLst/>
                            </a:prstGeom>
                          </pic:spPr>
                        </pic:pic>
                      </wpg:grpSp>
                      <wps:wsp>
                        <wps:cNvPr id="9" name="Text Box 9"/>
                        <wps:cNvSpPr txBox="1"/>
                        <wps:spPr>
                          <a:xfrm>
                            <a:off x="15766" y="1072055"/>
                            <a:ext cx="3350525" cy="545911"/>
                          </a:xfrm>
                          <a:prstGeom prst="rect">
                            <a:avLst/>
                          </a:prstGeom>
                          <a:noFill/>
                          <a:ln w="6350">
                            <a:noFill/>
                          </a:ln>
                        </wps:spPr>
                        <wps:txbx>
                          <w:txbxContent>
                            <w:p w:rsidR="008166D9" w:rsidRPr="008166D9" w:rsidRDefault="008166D9" w:rsidP="008166D9">
                              <w:pPr>
                                <w:jc w:val="right"/>
                                <w:rPr>
                                  <w:sz w:val="56"/>
                                </w:rPr>
                              </w:pPr>
                              <w:r w:rsidRPr="008166D9">
                                <w:rPr>
                                  <w:sz w:val="56"/>
                                </w:rPr>
                                <w:t>APPLIC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0" y="1545021"/>
                            <a:ext cx="3350525" cy="449931"/>
                          </a:xfrm>
                          <a:prstGeom prst="rect">
                            <a:avLst/>
                          </a:prstGeom>
                          <a:noFill/>
                          <a:ln w="6350">
                            <a:noFill/>
                          </a:ln>
                        </wps:spPr>
                        <wps:txbx>
                          <w:txbxContent>
                            <w:p w:rsidR="008166D9" w:rsidRPr="008166D9" w:rsidRDefault="008166D9" w:rsidP="008166D9">
                              <w:pPr>
                                <w:jc w:val="right"/>
                                <w:rPr>
                                  <w:color w:val="FF0000"/>
                                  <w:sz w:val="24"/>
                                  <w:szCs w:val="24"/>
                                </w:rPr>
                              </w:pPr>
                              <w:r w:rsidRPr="008166D9">
                                <w:rPr>
                                  <w:color w:val="FF0000"/>
                                  <w:sz w:val="24"/>
                                  <w:szCs w:val="24"/>
                                </w:rPr>
                                <w:t>LEICESTER TO PARIS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11" o:spid="_x0000_s1026" style="position:absolute;margin-left:0;margin-top:-36pt;width:594.65pt;height:841.15pt;z-index:251664384;mso-position-horizontal:left;mso-position-horizontal-relative:page;mso-height-relative:margin" coordsize="75520,106699"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">
                <v:group id="Group 8" o:spid="_x0000_s1027" style="position:absolute;width:75520;height:106699" coordsize="75520,106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width:75520;height:10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">
                    <v:imagedata r:id="rId11" o:title="" croptop="86f" cropbottom="-1f" cropleft="14705f" cropright="15729f"/>
                  </v:shape>
                  <v:shape id="Picture 6" o:spid="_x0000_s1029" type="#_x0000_t75" style="position:absolute;top:4512;width:51536;height:22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">
                    <v:imagedata r:id="rId12" o:title=""/>
                  </v:shape>
                  <v:shape id="Picture 7" o:spid="_x0000_s1030" type="#_x0000_t75" style="position:absolute;left:33963;top:6947;width:16973;height:165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">
                    <v:imagedata r:id="rId13" o:title=""/>
                  </v:shape>
                </v:group>
                <v:shapetype id="_x0000_t202" coordsize="21600,21600" o:spt="202" path="m,l,21600r21600,l21600,xe">
                  <v:stroke joinstyle="miter"/>
                  <v:path gradientshapeok="t" o:connecttype="rect"/>
                </v:shapetype>
                <v:shape id="Text Box 9" o:spid="_x0000_s1031" type="#_x0000_t202" style="position:absolute;left:157;top:10720;width:33505;height:5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rsidR="008166D9" w:rsidRPr="008166D9" w:rsidRDefault="008166D9" w:rsidP="008166D9">
                        <w:pPr>
                          <w:jc w:val="right"/>
                          <w:rPr>
                            <w:sz w:val="56"/>
                          </w:rPr>
                        </w:pPr>
                        <w:r w:rsidRPr="008166D9">
                          <w:rPr>
                            <w:sz w:val="56"/>
                          </w:rPr>
                          <w:t>APPLICATION FORM</w:t>
                        </w:r>
                      </w:p>
                    </w:txbxContent>
                  </v:textbox>
                </v:shape>
                <v:shape id="Text Box 10" o:spid="_x0000_s1032" type="#_x0000_t202" style="position:absolute;top:15450;width:33505;height:4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rsidR="008166D9" w:rsidRPr="008166D9" w:rsidRDefault="008166D9" w:rsidP="008166D9">
                        <w:pPr>
                          <w:jc w:val="right"/>
                          <w:rPr>
                            <w:color w:val="FF0000"/>
                            <w:sz w:val="24"/>
                            <w:szCs w:val="24"/>
                          </w:rPr>
                        </w:pPr>
                        <w:r w:rsidRPr="008166D9">
                          <w:rPr>
                            <w:color w:val="FF0000"/>
                            <w:sz w:val="24"/>
                            <w:szCs w:val="24"/>
                          </w:rPr>
                          <w:t>LEICESTER TO PARIS 2018</w:t>
                        </w:r>
                      </w:p>
                    </w:txbxContent>
                  </v:textbox>
                </v:shape>
                <w10:wrap anchorx="page"/>
              </v:group>
            </w:pict>
          </mc:Fallback>
        </mc:AlternateContent>
      </w:r>
    </w:p>
    <w:p w:rsidR="00964EAD" w:rsidRDefault="00964EAD">
      <w:pPr>
        <w:rPr>
          <w:rFonts w:asciiTheme="majorHAnsi" w:eastAsiaTheme="majorEastAsia" w:hAnsiTheme="majorHAnsi" w:cstheme="majorBidi"/>
          <w:b/>
          <w:color w:val="323E4F" w:themeColor="text2" w:themeShade="BF"/>
          <w:spacing w:val="-10"/>
          <w:kern w:val="28"/>
          <w:sz w:val="32"/>
          <w:szCs w:val="56"/>
        </w:rPr>
      </w:pPr>
      <w:r>
        <w:rPr>
          <w:color w:val="323E4F" w:themeColor="text2" w:themeShade="BF"/>
        </w:rPr>
        <w:br w:type="page"/>
      </w:r>
    </w:p>
    <w:p w:rsidR="00B0229F" w:rsidRPr="007E2072" w:rsidRDefault="00B0229F" w:rsidP="008B4D84">
      <w:pPr>
        <w:pStyle w:val="Title"/>
        <w:ind w:left="-142"/>
        <w:rPr>
          <w:color w:val="323E4F" w:themeColor="text2" w:themeShade="BF"/>
        </w:rPr>
      </w:pPr>
      <w:r w:rsidRPr="007E2072">
        <w:rPr>
          <w:color w:val="323E4F" w:themeColor="text2" w:themeShade="BF"/>
        </w:rPr>
        <w:lastRenderedPageBreak/>
        <w:t>Application Form</w:t>
      </w:r>
    </w:p>
    <w:p w:rsidR="00AA2776" w:rsidRPr="004C6202" w:rsidRDefault="00B0229F" w:rsidP="004C6202">
      <w:pPr>
        <w:ind w:left="-142"/>
        <w:rPr>
          <w:sz w:val="20"/>
          <w:szCs w:val="20"/>
        </w:rPr>
      </w:pPr>
      <w:r w:rsidRPr="004C6202">
        <w:rPr>
          <w:sz w:val="20"/>
          <w:szCs w:val="20"/>
        </w:rPr>
        <w:t>Please complete the applic</w:t>
      </w:r>
      <w:r w:rsidR="000A6D95" w:rsidRPr="004C6202">
        <w:rPr>
          <w:sz w:val="20"/>
          <w:szCs w:val="20"/>
        </w:rPr>
        <w:t xml:space="preserve">ation form to take part in the </w:t>
      </w:r>
      <w:r w:rsidR="00904469" w:rsidRPr="004C6202">
        <w:rPr>
          <w:b/>
          <w:sz w:val="20"/>
          <w:szCs w:val="20"/>
        </w:rPr>
        <w:t xml:space="preserve">LEICESTER </w:t>
      </w:r>
      <w:r w:rsidR="000A6D95" w:rsidRPr="004C6202">
        <w:rPr>
          <w:b/>
          <w:sz w:val="20"/>
          <w:szCs w:val="20"/>
        </w:rPr>
        <w:t xml:space="preserve">to </w:t>
      </w:r>
      <w:r w:rsidR="00904469" w:rsidRPr="004C6202">
        <w:rPr>
          <w:b/>
          <w:sz w:val="20"/>
          <w:szCs w:val="20"/>
        </w:rPr>
        <w:t>PARIS</w:t>
      </w:r>
      <w:r w:rsidR="00C70606" w:rsidRPr="004C6202">
        <w:rPr>
          <w:b/>
          <w:sz w:val="20"/>
          <w:szCs w:val="20"/>
        </w:rPr>
        <w:t xml:space="preserve"> </w:t>
      </w:r>
      <w:r w:rsidR="000A6D95" w:rsidRPr="004C6202">
        <w:rPr>
          <w:b/>
          <w:sz w:val="20"/>
          <w:szCs w:val="20"/>
        </w:rPr>
        <w:t>cycle ride</w:t>
      </w:r>
      <w:r w:rsidR="00D56734" w:rsidRPr="004C6202">
        <w:rPr>
          <w:b/>
          <w:sz w:val="20"/>
          <w:szCs w:val="20"/>
        </w:rPr>
        <w:t xml:space="preserve"> on </w:t>
      </w:r>
      <w:r w:rsidR="00904469" w:rsidRPr="004C6202">
        <w:rPr>
          <w:b/>
          <w:sz w:val="20"/>
          <w:szCs w:val="20"/>
        </w:rPr>
        <w:t>4</w:t>
      </w:r>
      <w:r w:rsidR="007B170B" w:rsidRPr="004C6202">
        <w:rPr>
          <w:b/>
          <w:sz w:val="20"/>
          <w:szCs w:val="20"/>
          <w:vertAlign w:val="superscript"/>
        </w:rPr>
        <w:t>th</w:t>
      </w:r>
      <w:r w:rsidR="00904469" w:rsidRPr="004C6202">
        <w:rPr>
          <w:b/>
          <w:sz w:val="20"/>
          <w:szCs w:val="20"/>
        </w:rPr>
        <w:t xml:space="preserve"> August 2018</w:t>
      </w:r>
      <w:r w:rsidRPr="004C6202">
        <w:rPr>
          <w:sz w:val="20"/>
          <w:szCs w:val="20"/>
        </w:rPr>
        <w:t xml:space="preserve">. All fields </w:t>
      </w:r>
      <w:r w:rsidR="00D519FE">
        <w:rPr>
          <w:sz w:val="20"/>
          <w:szCs w:val="20"/>
        </w:rPr>
        <w:t>are mandatory and once complete</w:t>
      </w:r>
      <w:r w:rsidRPr="004C6202">
        <w:rPr>
          <w:sz w:val="20"/>
          <w:szCs w:val="20"/>
        </w:rPr>
        <w:t xml:space="preserve"> please send to </w:t>
      </w:r>
      <w:hyperlink r:id="rId14" w:history="1">
        <w:r w:rsidR="0095310C" w:rsidRPr="004C6202">
          <w:rPr>
            <w:rStyle w:val="Hyperlink"/>
            <w:sz w:val="20"/>
            <w:szCs w:val="20"/>
          </w:rPr>
          <w:t>ridersofshaam@hotmail.com</w:t>
        </w:r>
      </w:hyperlink>
      <w:r w:rsidR="004C6202" w:rsidRPr="004C6202">
        <w:rPr>
          <w:sz w:val="20"/>
          <w:szCs w:val="20"/>
        </w:rPr>
        <w:t xml:space="preserve"> along with the £300 application fee</w:t>
      </w:r>
      <w:r w:rsidR="008166D9">
        <w:rPr>
          <w:sz w:val="20"/>
          <w:szCs w:val="20"/>
        </w:rPr>
        <w:t xml:space="preserve"> transferred using the following details</w:t>
      </w:r>
      <w:r w:rsidR="004C6202" w:rsidRPr="004C6202">
        <w:rPr>
          <w:sz w:val="20"/>
          <w:szCs w:val="20"/>
        </w:rPr>
        <w:t xml:space="preserve"> </w:t>
      </w:r>
      <w:r w:rsidR="004C6202" w:rsidRPr="008166D9">
        <w:rPr>
          <w:b/>
          <w:sz w:val="20"/>
          <w:szCs w:val="20"/>
        </w:rPr>
        <w:t xml:space="preserve">Account Number: </w:t>
      </w:r>
      <w:r w:rsidR="00F74BC5">
        <w:rPr>
          <w:b/>
          <w:sz w:val="20"/>
          <w:szCs w:val="20"/>
        </w:rPr>
        <w:t>34732812</w:t>
      </w:r>
      <w:r w:rsidR="004C6202" w:rsidRPr="008166D9">
        <w:rPr>
          <w:b/>
          <w:sz w:val="20"/>
          <w:szCs w:val="20"/>
        </w:rPr>
        <w:t xml:space="preserve"> Sort Code: </w:t>
      </w:r>
      <w:r w:rsidR="00E85136">
        <w:rPr>
          <w:b/>
          <w:sz w:val="20"/>
          <w:szCs w:val="20"/>
        </w:rPr>
        <w:t>40-</w:t>
      </w:r>
      <w:r w:rsidR="00F74BC5">
        <w:rPr>
          <w:b/>
          <w:sz w:val="20"/>
          <w:szCs w:val="20"/>
        </w:rPr>
        <w:t>28-06</w:t>
      </w:r>
      <w:r w:rsidR="00D519FE">
        <w:rPr>
          <w:sz w:val="20"/>
          <w:szCs w:val="20"/>
        </w:rPr>
        <w:t xml:space="preserve"> with </w:t>
      </w:r>
      <w:r w:rsidR="004C6202" w:rsidRPr="004C6202">
        <w:rPr>
          <w:sz w:val="20"/>
          <w:szCs w:val="20"/>
        </w:rPr>
        <w:t>reference</w:t>
      </w:r>
      <w:r w:rsidR="00D519FE">
        <w:rPr>
          <w:sz w:val="20"/>
          <w:szCs w:val="20"/>
        </w:rPr>
        <w:t xml:space="preserve"> as</w:t>
      </w:r>
      <w:r w:rsidR="004C6202" w:rsidRPr="004C6202">
        <w:rPr>
          <w:sz w:val="20"/>
          <w:szCs w:val="20"/>
        </w:rPr>
        <w:t xml:space="preserve"> ROS2018. </w:t>
      </w:r>
      <w:r w:rsidR="008166D9">
        <w:rPr>
          <w:sz w:val="20"/>
          <w:szCs w:val="20"/>
        </w:rPr>
        <w:t xml:space="preserve">For any questions contact us via </w:t>
      </w:r>
      <w:r w:rsidR="004C6202" w:rsidRPr="004C6202">
        <w:rPr>
          <w:sz w:val="20"/>
          <w:szCs w:val="20"/>
        </w:rPr>
        <w:t xml:space="preserve">email: </w:t>
      </w:r>
      <w:hyperlink r:id="rId15" w:history="1">
        <w:r w:rsidR="00D519FE" w:rsidRPr="004C6202">
          <w:rPr>
            <w:rStyle w:val="Hyperlink"/>
            <w:sz w:val="20"/>
            <w:szCs w:val="20"/>
          </w:rPr>
          <w:t>ridersofshaam@hotmail.com</w:t>
        </w:r>
      </w:hyperlink>
      <w:r w:rsidR="004C6202" w:rsidRPr="004C6202">
        <w:rPr>
          <w:sz w:val="20"/>
          <w:szCs w:val="20"/>
        </w:rPr>
        <w:t xml:space="preserve"> or call </w:t>
      </w:r>
      <w:r w:rsidR="00F74BC5">
        <w:rPr>
          <w:sz w:val="20"/>
          <w:szCs w:val="20"/>
        </w:rPr>
        <w:t>Amin</w:t>
      </w:r>
      <w:r w:rsidR="004C6202">
        <w:rPr>
          <w:sz w:val="20"/>
          <w:szCs w:val="20"/>
        </w:rPr>
        <w:t xml:space="preserve"> on: </w:t>
      </w:r>
      <w:r w:rsidR="00F74BC5">
        <w:rPr>
          <w:sz w:val="20"/>
          <w:szCs w:val="20"/>
        </w:rPr>
        <w:t>07545953785</w:t>
      </w:r>
      <w:r w:rsidR="004C6202">
        <w:rPr>
          <w:sz w:val="20"/>
          <w:szCs w:val="20"/>
        </w:rPr>
        <w:t>. Thank you.</w:t>
      </w:r>
    </w:p>
    <w:tbl>
      <w:tblPr>
        <w:tblStyle w:val="TableGrid"/>
        <w:tblpPr w:leftFromText="180" w:rightFromText="180" w:vertAnchor="text" w:tblpX="-147" w:tblpY="1"/>
        <w:tblOverlap w:val="never"/>
        <w:tblW w:w="10915" w:type="dxa"/>
        <w:tblLayout w:type="fixed"/>
        <w:tblLook w:val="04A0" w:firstRow="1" w:lastRow="0" w:firstColumn="1" w:lastColumn="0" w:noHBand="0" w:noVBand="1"/>
      </w:tblPr>
      <w:tblGrid>
        <w:gridCol w:w="2765"/>
        <w:gridCol w:w="1932"/>
        <w:gridCol w:w="1110"/>
        <w:gridCol w:w="709"/>
        <w:gridCol w:w="425"/>
        <w:gridCol w:w="709"/>
        <w:gridCol w:w="283"/>
        <w:gridCol w:w="2982"/>
      </w:tblGrid>
      <w:tr w:rsidR="000C2FCE" w:rsidRPr="003D3B31" w:rsidTr="000404BD">
        <w:tc>
          <w:tcPr>
            <w:tcW w:w="10915" w:type="dxa"/>
            <w:gridSpan w:val="8"/>
            <w:shd w:val="clear" w:color="auto" w:fill="323E4F" w:themeFill="text2" w:themeFillShade="BF"/>
          </w:tcPr>
          <w:p w:rsidR="000C2FCE" w:rsidRPr="003D3B31" w:rsidRDefault="000C2FCE" w:rsidP="00B412BB">
            <w:pPr>
              <w:rPr>
                <w:b/>
                <w:sz w:val="24"/>
              </w:rPr>
            </w:pPr>
            <w:r w:rsidRPr="003D3B31">
              <w:rPr>
                <w:b/>
                <w:sz w:val="24"/>
              </w:rPr>
              <w:t>Personal Details</w:t>
            </w:r>
          </w:p>
        </w:tc>
      </w:tr>
      <w:tr w:rsidR="000404BD" w:rsidRPr="00945D0E" w:rsidTr="000404BD">
        <w:tc>
          <w:tcPr>
            <w:tcW w:w="2765" w:type="dxa"/>
          </w:tcPr>
          <w:p w:rsidR="000C2FCE" w:rsidRPr="00945D0E" w:rsidRDefault="000C2FCE" w:rsidP="00B412BB">
            <w:pPr>
              <w:rPr>
                <w:sz w:val="20"/>
                <w:szCs w:val="20"/>
              </w:rPr>
            </w:pPr>
            <w:r w:rsidRPr="00945D0E">
              <w:rPr>
                <w:sz w:val="20"/>
                <w:szCs w:val="20"/>
              </w:rPr>
              <w:t>Surname</w:t>
            </w:r>
          </w:p>
        </w:tc>
        <w:sdt>
          <w:sdtPr>
            <w:rPr>
              <w:sz w:val="20"/>
              <w:szCs w:val="20"/>
            </w:rPr>
            <w:alias w:val="Surname"/>
            <w:tag w:val="Surname"/>
            <w:id w:val="1808816725"/>
            <w:placeholder>
              <w:docPart w:val="87BCCDF7A76349699E35F3A88369819B"/>
            </w:placeholder>
            <w:showingPlcHdr/>
            <w:text/>
          </w:sdtPr>
          <w:sdtEndPr/>
          <w:sdtContent>
            <w:tc>
              <w:tcPr>
                <w:tcW w:w="3042" w:type="dxa"/>
                <w:gridSpan w:val="2"/>
                <w:shd w:val="clear" w:color="auto" w:fill="D9D9D9" w:themeFill="background1" w:themeFillShade="D9"/>
              </w:tcPr>
              <w:p w:rsidR="000C2FCE" w:rsidRPr="00945D0E" w:rsidRDefault="006414EE" w:rsidP="00B412BB">
                <w:pPr>
                  <w:rPr>
                    <w:sz w:val="20"/>
                    <w:szCs w:val="20"/>
                  </w:rPr>
                </w:pPr>
                <w:r w:rsidRPr="00700319">
                  <w:rPr>
                    <w:rStyle w:val="PlaceholderText"/>
                  </w:rPr>
                  <w:t>Click or tap here to enter text.</w:t>
                </w:r>
              </w:p>
            </w:tc>
          </w:sdtContent>
        </w:sdt>
        <w:tc>
          <w:tcPr>
            <w:tcW w:w="1843" w:type="dxa"/>
            <w:gridSpan w:val="3"/>
          </w:tcPr>
          <w:p w:rsidR="000C2FCE" w:rsidRPr="00945D0E" w:rsidRDefault="000C2FCE" w:rsidP="00B412BB">
            <w:pPr>
              <w:rPr>
                <w:sz w:val="20"/>
                <w:szCs w:val="20"/>
              </w:rPr>
            </w:pPr>
            <w:r w:rsidRPr="00945D0E">
              <w:rPr>
                <w:sz w:val="20"/>
                <w:szCs w:val="20"/>
              </w:rPr>
              <w:t>First Name</w:t>
            </w:r>
          </w:p>
        </w:tc>
        <w:sdt>
          <w:sdtPr>
            <w:rPr>
              <w:sz w:val="20"/>
              <w:szCs w:val="20"/>
            </w:rPr>
            <w:alias w:val="First Name"/>
            <w:tag w:val="FirstName"/>
            <w:id w:val="5336584"/>
            <w:placeholder>
              <w:docPart w:val="836CCDA771FA4BEEA77D69BAFD77716D"/>
            </w:placeholder>
            <w:showingPlcHdr/>
            <w:text/>
          </w:sdtPr>
          <w:sdtEndPr/>
          <w:sdtContent>
            <w:tc>
              <w:tcPr>
                <w:tcW w:w="3265" w:type="dxa"/>
                <w:gridSpan w:val="2"/>
                <w:shd w:val="clear" w:color="auto" w:fill="D9D9D9" w:themeFill="background1" w:themeFillShade="D9"/>
              </w:tcPr>
              <w:p w:rsidR="000C2FCE" w:rsidRPr="00945D0E" w:rsidRDefault="006414EE" w:rsidP="00B412BB">
                <w:pPr>
                  <w:rPr>
                    <w:sz w:val="20"/>
                    <w:szCs w:val="20"/>
                  </w:rPr>
                </w:pPr>
                <w:r w:rsidRPr="00700319">
                  <w:rPr>
                    <w:rStyle w:val="PlaceholderText"/>
                  </w:rPr>
                  <w:t>Click or tap here to enter text.</w:t>
                </w:r>
              </w:p>
            </w:tc>
          </w:sdtContent>
        </w:sdt>
      </w:tr>
      <w:tr w:rsidR="000404BD" w:rsidRPr="00945D0E" w:rsidTr="000404BD">
        <w:tc>
          <w:tcPr>
            <w:tcW w:w="2765" w:type="dxa"/>
          </w:tcPr>
          <w:p w:rsidR="000C2FCE" w:rsidRPr="00945D0E" w:rsidRDefault="000C2FCE" w:rsidP="00B412BB">
            <w:pPr>
              <w:rPr>
                <w:sz w:val="20"/>
                <w:szCs w:val="20"/>
              </w:rPr>
            </w:pPr>
            <w:r w:rsidRPr="00945D0E">
              <w:rPr>
                <w:sz w:val="20"/>
                <w:szCs w:val="20"/>
              </w:rPr>
              <w:t>Gender</w:t>
            </w:r>
          </w:p>
        </w:tc>
        <w:sdt>
          <w:sdtPr>
            <w:rPr>
              <w:sz w:val="20"/>
              <w:szCs w:val="20"/>
            </w:rPr>
            <w:alias w:val="Gender"/>
            <w:tag w:val="Gender"/>
            <w:id w:val="1757394762"/>
            <w:placeholder>
              <w:docPart w:val="09E0FADC785C4D3BAA88F2704256163F"/>
            </w:placeholder>
            <w:showingPlcHdr/>
            <w:dropDownList>
              <w:listItem w:displayText="Male" w:value="Male"/>
              <w:listItem w:displayText="Female" w:value="Female"/>
            </w:dropDownList>
          </w:sdtPr>
          <w:sdtEndPr/>
          <w:sdtContent>
            <w:tc>
              <w:tcPr>
                <w:tcW w:w="3042" w:type="dxa"/>
                <w:gridSpan w:val="2"/>
                <w:shd w:val="clear" w:color="auto" w:fill="D9D9D9" w:themeFill="background1" w:themeFillShade="D9"/>
              </w:tcPr>
              <w:p w:rsidR="000C2FCE" w:rsidRPr="00945D0E" w:rsidRDefault="00C419F7" w:rsidP="00B412BB">
                <w:pPr>
                  <w:rPr>
                    <w:sz w:val="20"/>
                    <w:szCs w:val="20"/>
                  </w:rPr>
                </w:pPr>
                <w:r w:rsidRPr="00700319">
                  <w:rPr>
                    <w:rStyle w:val="PlaceholderText"/>
                  </w:rPr>
                  <w:t>Choose an item.</w:t>
                </w:r>
              </w:p>
            </w:tc>
          </w:sdtContent>
        </w:sdt>
        <w:tc>
          <w:tcPr>
            <w:tcW w:w="1843" w:type="dxa"/>
            <w:gridSpan w:val="3"/>
          </w:tcPr>
          <w:p w:rsidR="000C2FCE" w:rsidRPr="00945D0E" w:rsidRDefault="000C2FCE" w:rsidP="00B412BB">
            <w:pPr>
              <w:rPr>
                <w:sz w:val="20"/>
                <w:szCs w:val="20"/>
              </w:rPr>
            </w:pPr>
            <w:r w:rsidRPr="00945D0E">
              <w:rPr>
                <w:sz w:val="20"/>
                <w:szCs w:val="20"/>
              </w:rPr>
              <w:t>DOB</w:t>
            </w:r>
          </w:p>
        </w:tc>
        <w:sdt>
          <w:sdtPr>
            <w:rPr>
              <w:sz w:val="20"/>
              <w:szCs w:val="20"/>
            </w:rPr>
            <w:alias w:val="DOB"/>
            <w:tag w:val="DOB"/>
            <w:id w:val="1350841845"/>
            <w:placeholder>
              <w:docPart w:val="141FED5029F6453C98CA1EFD641D29CE"/>
            </w:placeholder>
            <w:showingPlcHdr/>
            <w:date>
              <w:dateFormat w:val="dd/MMM/yyyy"/>
              <w:lid w:val="en-GB"/>
              <w:storeMappedDataAs w:val="dateTime"/>
              <w:calendar w:val="gregorian"/>
            </w:date>
          </w:sdtPr>
          <w:sdtEndPr/>
          <w:sdtContent>
            <w:tc>
              <w:tcPr>
                <w:tcW w:w="3265" w:type="dxa"/>
                <w:gridSpan w:val="2"/>
                <w:shd w:val="clear" w:color="auto" w:fill="D9D9D9" w:themeFill="background1" w:themeFillShade="D9"/>
              </w:tcPr>
              <w:p w:rsidR="000C2FCE" w:rsidRPr="00945D0E" w:rsidRDefault="00C419F7" w:rsidP="00B412BB">
                <w:pPr>
                  <w:rPr>
                    <w:sz w:val="20"/>
                    <w:szCs w:val="20"/>
                  </w:rPr>
                </w:pPr>
                <w:r w:rsidRPr="00700319">
                  <w:rPr>
                    <w:rStyle w:val="PlaceholderText"/>
                  </w:rPr>
                  <w:t>Click or tap to enter a date.</w:t>
                </w:r>
              </w:p>
            </w:tc>
          </w:sdtContent>
        </w:sdt>
      </w:tr>
      <w:tr w:rsidR="001C043A" w:rsidRPr="00945D0E" w:rsidTr="000404BD">
        <w:trPr>
          <w:trHeight w:val="123"/>
        </w:trPr>
        <w:tc>
          <w:tcPr>
            <w:tcW w:w="2765" w:type="dxa"/>
          </w:tcPr>
          <w:p w:rsidR="001C043A" w:rsidRPr="00945D0E" w:rsidRDefault="001C043A" w:rsidP="001C043A">
            <w:pPr>
              <w:rPr>
                <w:sz w:val="20"/>
                <w:szCs w:val="20"/>
              </w:rPr>
            </w:pPr>
            <w:r w:rsidRPr="00945D0E">
              <w:rPr>
                <w:sz w:val="20"/>
                <w:szCs w:val="20"/>
              </w:rPr>
              <w:t>Full Address</w:t>
            </w:r>
          </w:p>
        </w:tc>
        <w:tc>
          <w:tcPr>
            <w:tcW w:w="4176" w:type="dxa"/>
            <w:gridSpan w:val="4"/>
            <w:shd w:val="clear" w:color="auto" w:fill="D9D9D9" w:themeFill="background1" w:themeFillShade="D9"/>
          </w:tcPr>
          <w:p w:rsidR="001C043A" w:rsidRPr="00945D0E" w:rsidRDefault="00596770" w:rsidP="001C043A">
            <w:pPr>
              <w:tabs>
                <w:tab w:val="left" w:pos="3986"/>
              </w:tabs>
              <w:rPr>
                <w:sz w:val="20"/>
                <w:szCs w:val="20"/>
              </w:rPr>
            </w:pPr>
            <w:sdt>
              <w:sdtPr>
                <w:rPr>
                  <w:sz w:val="20"/>
                  <w:szCs w:val="20"/>
                </w:rPr>
                <w:alias w:val="Address"/>
                <w:tag w:val="Address"/>
                <w:id w:val="-1238082582"/>
                <w:placeholder>
                  <w:docPart w:val="5BF351010F1441DEAB4B31FA71CF1049"/>
                </w:placeholder>
                <w:showingPlcHdr/>
                <w:text/>
              </w:sdtPr>
              <w:sdtEndPr/>
              <w:sdtContent>
                <w:r w:rsidR="001C043A" w:rsidRPr="00700319">
                  <w:rPr>
                    <w:rStyle w:val="PlaceholderText"/>
                  </w:rPr>
                  <w:t>Click or tap here to enter text.</w:t>
                </w:r>
              </w:sdtContent>
            </w:sdt>
          </w:p>
        </w:tc>
        <w:tc>
          <w:tcPr>
            <w:tcW w:w="992" w:type="dxa"/>
            <w:gridSpan w:val="2"/>
            <w:shd w:val="clear" w:color="auto" w:fill="auto"/>
          </w:tcPr>
          <w:p w:rsidR="001C043A" w:rsidRPr="00945D0E" w:rsidRDefault="001C043A" w:rsidP="001C043A">
            <w:pPr>
              <w:rPr>
                <w:sz w:val="20"/>
                <w:szCs w:val="20"/>
              </w:rPr>
            </w:pPr>
            <w:r w:rsidRPr="00945D0E">
              <w:rPr>
                <w:sz w:val="20"/>
                <w:szCs w:val="20"/>
              </w:rPr>
              <w:t>Postcode</w:t>
            </w:r>
          </w:p>
        </w:tc>
        <w:sdt>
          <w:sdtPr>
            <w:rPr>
              <w:sz w:val="20"/>
              <w:szCs w:val="20"/>
            </w:rPr>
            <w:alias w:val="Postcode"/>
            <w:tag w:val="Postcode"/>
            <w:id w:val="445510059"/>
            <w:placeholder>
              <w:docPart w:val="B1624303F720454BA0FE215776A85236"/>
            </w:placeholder>
            <w:showingPlcHdr/>
            <w:text/>
          </w:sdtPr>
          <w:sdtEndPr/>
          <w:sdtContent>
            <w:tc>
              <w:tcPr>
                <w:tcW w:w="2982" w:type="dxa"/>
                <w:shd w:val="clear" w:color="auto" w:fill="D9D9D9" w:themeFill="background1" w:themeFillShade="D9"/>
              </w:tcPr>
              <w:p w:rsidR="001C043A" w:rsidRPr="00945D0E" w:rsidRDefault="001C043A" w:rsidP="001C043A">
                <w:pPr>
                  <w:rPr>
                    <w:sz w:val="20"/>
                    <w:szCs w:val="20"/>
                  </w:rPr>
                </w:pPr>
                <w:r w:rsidRPr="00700319">
                  <w:rPr>
                    <w:rStyle w:val="PlaceholderText"/>
                  </w:rPr>
                  <w:t>Click or tap here to enter text.</w:t>
                </w:r>
              </w:p>
            </w:tc>
          </w:sdtContent>
        </w:sdt>
      </w:tr>
      <w:tr w:rsidR="000404BD" w:rsidRPr="00945D0E" w:rsidTr="000404BD">
        <w:tc>
          <w:tcPr>
            <w:tcW w:w="2765" w:type="dxa"/>
          </w:tcPr>
          <w:p w:rsidR="001C043A" w:rsidRPr="00945D0E" w:rsidRDefault="001C043A" w:rsidP="001C043A">
            <w:pPr>
              <w:rPr>
                <w:sz w:val="20"/>
                <w:szCs w:val="20"/>
              </w:rPr>
            </w:pPr>
            <w:r w:rsidRPr="00945D0E">
              <w:rPr>
                <w:sz w:val="20"/>
                <w:szCs w:val="20"/>
              </w:rPr>
              <w:t xml:space="preserve">Home </w:t>
            </w:r>
            <w:r>
              <w:rPr>
                <w:sz w:val="20"/>
                <w:szCs w:val="20"/>
              </w:rPr>
              <w:t>Tel</w:t>
            </w:r>
          </w:p>
        </w:tc>
        <w:sdt>
          <w:sdtPr>
            <w:rPr>
              <w:sz w:val="20"/>
              <w:szCs w:val="20"/>
            </w:rPr>
            <w:alias w:val="Home Telelphone"/>
            <w:tag w:val="HomeTel"/>
            <w:id w:val="2137530017"/>
            <w:placeholder>
              <w:docPart w:val="7107A8FEF98F4A09A4AB0F4311729187"/>
            </w:placeholder>
            <w:showingPlcHdr/>
            <w:text/>
          </w:sdtPr>
          <w:sdtEndPr/>
          <w:sdtContent>
            <w:tc>
              <w:tcPr>
                <w:tcW w:w="3042" w:type="dxa"/>
                <w:gridSpan w:val="2"/>
                <w:shd w:val="clear" w:color="auto" w:fill="D9D9D9" w:themeFill="background1" w:themeFillShade="D9"/>
              </w:tcPr>
              <w:p w:rsidR="001C043A" w:rsidRPr="00945D0E" w:rsidRDefault="001C043A" w:rsidP="001C043A">
                <w:pPr>
                  <w:rPr>
                    <w:sz w:val="20"/>
                    <w:szCs w:val="20"/>
                  </w:rPr>
                </w:pPr>
                <w:r w:rsidRPr="00700319">
                  <w:rPr>
                    <w:rStyle w:val="PlaceholderText"/>
                  </w:rPr>
                  <w:t>Click or tap here to enter text.</w:t>
                </w:r>
              </w:p>
            </w:tc>
          </w:sdtContent>
        </w:sdt>
        <w:tc>
          <w:tcPr>
            <w:tcW w:w="1843" w:type="dxa"/>
            <w:gridSpan w:val="3"/>
          </w:tcPr>
          <w:p w:rsidR="001C043A" w:rsidRPr="00945D0E" w:rsidRDefault="001C043A" w:rsidP="001C043A">
            <w:pPr>
              <w:rPr>
                <w:sz w:val="20"/>
                <w:szCs w:val="20"/>
              </w:rPr>
            </w:pPr>
            <w:r>
              <w:rPr>
                <w:sz w:val="20"/>
                <w:szCs w:val="20"/>
              </w:rPr>
              <w:t>Mob Tel</w:t>
            </w:r>
          </w:p>
        </w:tc>
        <w:sdt>
          <w:sdtPr>
            <w:rPr>
              <w:sz w:val="20"/>
              <w:szCs w:val="20"/>
            </w:rPr>
            <w:alias w:val="Mobile Telephone"/>
            <w:tag w:val="MobTel"/>
            <w:id w:val="-1576967784"/>
            <w:placeholder>
              <w:docPart w:val="8965CE8F9C2C415C820DC10BE3FF7777"/>
            </w:placeholder>
            <w:showingPlcHdr/>
            <w:text/>
          </w:sdtPr>
          <w:sdtEndPr/>
          <w:sdtContent>
            <w:tc>
              <w:tcPr>
                <w:tcW w:w="3265" w:type="dxa"/>
                <w:gridSpan w:val="2"/>
                <w:shd w:val="clear" w:color="auto" w:fill="D9D9D9" w:themeFill="background1" w:themeFillShade="D9"/>
              </w:tcPr>
              <w:p w:rsidR="001C043A" w:rsidRPr="00945D0E" w:rsidRDefault="001C043A" w:rsidP="001C043A">
                <w:pPr>
                  <w:rPr>
                    <w:sz w:val="20"/>
                    <w:szCs w:val="20"/>
                  </w:rPr>
                </w:pPr>
                <w:r w:rsidRPr="00700319">
                  <w:rPr>
                    <w:rStyle w:val="PlaceholderText"/>
                  </w:rPr>
                  <w:t>Click or tap here to enter text.</w:t>
                </w:r>
              </w:p>
            </w:tc>
          </w:sdtContent>
        </w:sdt>
      </w:tr>
      <w:tr w:rsidR="001C043A" w:rsidRPr="00945D0E" w:rsidTr="000404BD">
        <w:tc>
          <w:tcPr>
            <w:tcW w:w="2765" w:type="dxa"/>
          </w:tcPr>
          <w:p w:rsidR="001C043A" w:rsidRPr="00945D0E" w:rsidRDefault="001C043A" w:rsidP="001C043A">
            <w:pPr>
              <w:rPr>
                <w:sz w:val="20"/>
                <w:szCs w:val="20"/>
              </w:rPr>
            </w:pPr>
            <w:r w:rsidRPr="00945D0E">
              <w:rPr>
                <w:sz w:val="20"/>
                <w:szCs w:val="20"/>
              </w:rPr>
              <w:t>Email</w:t>
            </w:r>
          </w:p>
        </w:tc>
        <w:sdt>
          <w:sdtPr>
            <w:rPr>
              <w:sz w:val="20"/>
              <w:szCs w:val="20"/>
            </w:rPr>
            <w:alias w:val="Email"/>
            <w:tag w:val="Email"/>
            <w:id w:val="1405952676"/>
            <w:placeholder>
              <w:docPart w:val="CD968AC6DC1E4E599651FD51F1B6EE4A"/>
            </w:placeholder>
            <w:showingPlcHdr/>
            <w:text/>
          </w:sdtPr>
          <w:sdtEndPr/>
          <w:sdtContent>
            <w:tc>
              <w:tcPr>
                <w:tcW w:w="8150" w:type="dxa"/>
                <w:gridSpan w:val="7"/>
                <w:shd w:val="clear" w:color="auto" w:fill="D9D9D9" w:themeFill="background1" w:themeFillShade="D9"/>
              </w:tcPr>
              <w:p w:rsidR="001C043A" w:rsidRPr="00945D0E" w:rsidRDefault="001C043A" w:rsidP="001C043A">
                <w:pPr>
                  <w:rPr>
                    <w:sz w:val="20"/>
                    <w:szCs w:val="20"/>
                  </w:rPr>
                </w:pPr>
                <w:r w:rsidRPr="00700319">
                  <w:rPr>
                    <w:rStyle w:val="PlaceholderText"/>
                  </w:rPr>
                  <w:t>Click or tap here to enter text.</w:t>
                </w:r>
              </w:p>
            </w:tc>
          </w:sdtContent>
        </w:sdt>
      </w:tr>
      <w:tr w:rsidR="001C043A" w:rsidRPr="00945D0E" w:rsidTr="000404BD">
        <w:tc>
          <w:tcPr>
            <w:tcW w:w="2765" w:type="dxa"/>
          </w:tcPr>
          <w:p w:rsidR="001C043A" w:rsidRPr="00945D0E" w:rsidRDefault="001C043A" w:rsidP="001C043A">
            <w:pPr>
              <w:rPr>
                <w:sz w:val="20"/>
                <w:szCs w:val="20"/>
              </w:rPr>
            </w:pPr>
            <w:r w:rsidRPr="00945D0E">
              <w:rPr>
                <w:sz w:val="20"/>
                <w:szCs w:val="20"/>
              </w:rPr>
              <w:t>T-shirt size</w:t>
            </w:r>
          </w:p>
        </w:tc>
        <w:sdt>
          <w:sdtPr>
            <w:rPr>
              <w:sz w:val="20"/>
              <w:szCs w:val="20"/>
            </w:rPr>
            <w:alias w:val="T-shirt Size"/>
            <w:tag w:val="T-Size"/>
            <w:id w:val="-1418792707"/>
            <w:placeholder>
              <w:docPart w:val="0B6780B383364F6E84873B5269059235"/>
            </w:placeholder>
            <w:showingPlcHdr/>
            <w:dropDownList>
              <w:listItem w:displayText="XS" w:value="XS"/>
              <w:listItem w:displayText="S" w:value="S"/>
              <w:listItem w:displayText="M" w:value="M"/>
              <w:listItem w:displayText="L" w:value="L"/>
              <w:listItem w:displayText="XL" w:value="XL"/>
              <w:listItem w:displayText="XXL" w:value="XXL"/>
              <w:listItem w:displayText="XXXL" w:value="XXXL"/>
            </w:dropDownList>
          </w:sdtPr>
          <w:sdtEndPr/>
          <w:sdtContent>
            <w:tc>
              <w:tcPr>
                <w:tcW w:w="3042" w:type="dxa"/>
                <w:gridSpan w:val="2"/>
                <w:shd w:val="clear" w:color="auto" w:fill="D9D9D9" w:themeFill="background1" w:themeFillShade="D9"/>
              </w:tcPr>
              <w:p w:rsidR="001C043A" w:rsidRPr="00945D0E" w:rsidRDefault="001C043A" w:rsidP="001C043A">
                <w:pPr>
                  <w:rPr>
                    <w:sz w:val="20"/>
                    <w:szCs w:val="20"/>
                  </w:rPr>
                </w:pPr>
                <w:r w:rsidRPr="00700319">
                  <w:rPr>
                    <w:rStyle w:val="PlaceholderText"/>
                  </w:rPr>
                  <w:t>Choose an item.</w:t>
                </w:r>
              </w:p>
            </w:tc>
          </w:sdtContent>
        </w:sdt>
        <w:tc>
          <w:tcPr>
            <w:tcW w:w="2126" w:type="dxa"/>
            <w:gridSpan w:val="4"/>
          </w:tcPr>
          <w:p w:rsidR="001C043A" w:rsidRPr="00945D0E" w:rsidRDefault="001C043A" w:rsidP="001C043A">
            <w:pPr>
              <w:rPr>
                <w:sz w:val="20"/>
                <w:szCs w:val="20"/>
              </w:rPr>
            </w:pPr>
            <w:r>
              <w:rPr>
                <w:sz w:val="20"/>
                <w:szCs w:val="20"/>
              </w:rPr>
              <w:t>Jumper Size</w:t>
            </w:r>
            <w:r w:rsidRPr="00945D0E">
              <w:rPr>
                <w:sz w:val="20"/>
                <w:szCs w:val="20"/>
              </w:rPr>
              <w:t xml:space="preserve"> </w:t>
            </w:r>
          </w:p>
        </w:tc>
        <w:tc>
          <w:tcPr>
            <w:tcW w:w="2982" w:type="dxa"/>
            <w:shd w:val="clear" w:color="auto" w:fill="D9D9D9" w:themeFill="background1" w:themeFillShade="D9"/>
          </w:tcPr>
          <w:p w:rsidR="001C043A" w:rsidRPr="00945D0E" w:rsidRDefault="00596770" w:rsidP="001C043A">
            <w:pPr>
              <w:rPr>
                <w:sz w:val="20"/>
                <w:szCs w:val="20"/>
              </w:rPr>
            </w:pPr>
            <w:sdt>
              <w:sdtPr>
                <w:rPr>
                  <w:sz w:val="20"/>
                  <w:szCs w:val="20"/>
                </w:rPr>
                <w:alias w:val="Jumper Size"/>
                <w:tag w:val="J-Size"/>
                <w:id w:val="-477149000"/>
                <w:placeholder>
                  <w:docPart w:val="33D3C0A0140244908C19C6BC58430BFD"/>
                </w:placeholder>
                <w:showingPlcHdr/>
                <w:dropDownList>
                  <w:listItem w:displayText="XS" w:value="XS"/>
                  <w:listItem w:displayText="S" w:value="S"/>
                  <w:listItem w:displayText="M" w:value="M"/>
                  <w:listItem w:displayText="L" w:value="L"/>
                  <w:listItem w:displayText="XL" w:value="XL"/>
                  <w:listItem w:displayText="XXL" w:value="XXL"/>
                  <w:listItem w:displayText="XXXL" w:value="XXXL"/>
                </w:dropDownList>
              </w:sdtPr>
              <w:sdtEndPr/>
              <w:sdtContent>
                <w:r w:rsidR="001C043A" w:rsidRPr="00700319">
                  <w:rPr>
                    <w:rStyle w:val="PlaceholderText"/>
                  </w:rPr>
                  <w:t>Choose an item.</w:t>
                </w:r>
              </w:sdtContent>
            </w:sdt>
            <w:r w:rsidR="001C043A">
              <w:rPr>
                <w:sz w:val="20"/>
                <w:szCs w:val="20"/>
              </w:rPr>
              <w:t xml:space="preserve"> </w:t>
            </w:r>
          </w:p>
        </w:tc>
      </w:tr>
      <w:tr w:rsidR="001C043A" w:rsidRPr="00945D0E" w:rsidTr="000404BD">
        <w:trPr>
          <w:gridAfter w:val="4"/>
          <w:wAfter w:w="4399" w:type="dxa"/>
        </w:trPr>
        <w:tc>
          <w:tcPr>
            <w:tcW w:w="4697" w:type="dxa"/>
            <w:gridSpan w:val="2"/>
          </w:tcPr>
          <w:p w:rsidR="001C043A" w:rsidRPr="00945D0E" w:rsidRDefault="001C043A" w:rsidP="001C043A">
            <w:pPr>
              <w:rPr>
                <w:sz w:val="20"/>
                <w:szCs w:val="20"/>
              </w:rPr>
            </w:pPr>
            <w:r w:rsidRPr="00945D0E">
              <w:rPr>
                <w:sz w:val="20"/>
                <w:szCs w:val="20"/>
              </w:rPr>
              <w:t>How often do you cycle a week?</w:t>
            </w:r>
          </w:p>
        </w:tc>
        <w:tc>
          <w:tcPr>
            <w:tcW w:w="1819" w:type="dxa"/>
            <w:gridSpan w:val="2"/>
            <w:shd w:val="clear" w:color="auto" w:fill="D9D9D9" w:themeFill="background1" w:themeFillShade="D9"/>
          </w:tcPr>
          <w:p w:rsidR="001C043A" w:rsidRDefault="00596770" w:rsidP="001C043A">
            <w:pPr>
              <w:rPr>
                <w:sz w:val="20"/>
                <w:szCs w:val="20"/>
              </w:rPr>
            </w:pPr>
            <w:sdt>
              <w:sdtPr>
                <w:rPr>
                  <w:sz w:val="20"/>
                  <w:szCs w:val="20"/>
                </w:rPr>
                <w:alias w:val="Cycle Weekly Info"/>
                <w:tag w:val="cycleweekly"/>
                <w:id w:val="853309225"/>
                <w:placeholder>
                  <w:docPart w:val="689490865CEB410EAB8AC71625EADF50"/>
                </w:placeholder>
                <w:showingPlcHdr/>
                <w:dropDownList>
                  <w:listItem w:displayText="1" w:value="1"/>
                  <w:listItem w:displayText="2" w:value="2"/>
                  <w:listItem w:displayText="3" w:value="3"/>
                  <w:listItem w:displayText="4" w:value="4"/>
                  <w:listItem w:displayText="5+" w:value="5+"/>
                </w:dropDownList>
              </w:sdtPr>
              <w:sdtEndPr/>
              <w:sdtContent>
                <w:r w:rsidR="001C043A" w:rsidRPr="00700319">
                  <w:rPr>
                    <w:rStyle w:val="PlaceholderText"/>
                  </w:rPr>
                  <w:t>Choose an item.</w:t>
                </w:r>
              </w:sdtContent>
            </w:sdt>
          </w:p>
        </w:tc>
      </w:tr>
      <w:tr w:rsidR="001C043A" w:rsidRPr="00945D0E" w:rsidTr="000404BD">
        <w:tc>
          <w:tcPr>
            <w:tcW w:w="10915" w:type="dxa"/>
            <w:gridSpan w:val="8"/>
          </w:tcPr>
          <w:p w:rsidR="001C043A" w:rsidRPr="00945D0E" w:rsidRDefault="001C043A" w:rsidP="001C043A">
            <w:pPr>
              <w:rPr>
                <w:sz w:val="20"/>
                <w:szCs w:val="20"/>
              </w:rPr>
            </w:pPr>
            <w:r w:rsidRPr="00945D0E">
              <w:rPr>
                <w:sz w:val="20"/>
                <w:szCs w:val="20"/>
              </w:rPr>
              <w:t>What is the name and model of bike you own and is it Road, Hybrid or Mountain?</w:t>
            </w:r>
          </w:p>
        </w:tc>
      </w:tr>
      <w:tr w:rsidR="001C043A" w:rsidRPr="00945D0E" w:rsidTr="000404BD">
        <w:trPr>
          <w:trHeight w:val="568"/>
        </w:trPr>
        <w:sdt>
          <w:sdtPr>
            <w:rPr>
              <w:sz w:val="20"/>
              <w:szCs w:val="20"/>
            </w:rPr>
            <w:alias w:val="Cycle Information"/>
            <w:tag w:val="CycleInfo"/>
            <w:id w:val="1753780222"/>
            <w:placeholder>
              <w:docPart w:val="3896EC80FF8E42CD84D55E0E332CBE27"/>
            </w:placeholder>
            <w:showingPlcHdr/>
            <w:text/>
          </w:sdtPr>
          <w:sdtEndPr/>
          <w:sdtContent>
            <w:tc>
              <w:tcPr>
                <w:tcW w:w="10915" w:type="dxa"/>
                <w:gridSpan w:val="8"/>
              </w:tcPr>
              <w:p w:rsidR="001C043A" w:rsidRPr="00945D0E" w:rsidRDefault="001C043A" w:rsidP="001C043A">
                <w:pPr>
                  <w:rPr>
                    <w:sz w:val="20"/>
                    <w:szCs w:val="20"/>
                  </w:rPr>
                </w:pPr>
                <w:r w:rsidRPr="00700319">
                  <w:rPr>
                    <w:rStyle w:val="PlaceholderText"/>
                  </w:rPr>
                  <w:t>Click or tap here to enter text.</w:t>
                </w:r>
              </w:p>
            </w:tc>
          </w:sdtContent>
        </w:sdt>
      </w:tr>
    </w:tbl>
    <w:p w:rsidR="006C5CDB" w:rsidRDefault="006C5CDB" w:rsidP="006C5CDB">
      <w:pPr>
        <w:spacing w:after="0"/>
      </w:pPr>
    </w:p>
    <w:tbl>
      <w:tblPr>
        <w:tblStyle w:val="TableGrid"/>
        <w:tblpPr w:leftFromText="180" w:rightFromText="180" w:vertAnchor="text" w:tblpX="-147" w:tblpY="1"/>
        <w:tblOverlap w:val="never"/>
        <w:tblW w:w="10910" w:type="dxa"/>
        <w:tblLook w:val="04A0" w:firstRow="1" w:lastRow="0" w:firstColumn="1" w:lastColumn="0" w:noHBand="0" w:noVBand="1"/>
      </w:tblPr>
      <w:tblGrid>
        <w:gridCol w:w="2263"/>
        <w:gridCol w:w="3112"/>
        <w:gridCol w:w="2614"/>
        <w:gridCol w:w="2921"/>
      </w:tblGrid>
      <w:tr w:rsidR="00A43F0B" w:rsidTr="00B412BB">
        <w:tc>
          <w:tcPr>
            <w:tcW w:w="10910" w:type="dxa"/>
            <w:gridSpan w:val="4"/>
            <w:shd w:val="clear" w:color="auto" w:fill="323E4F" w:themeFill="text2" w:themeFillShade="BF"/>
          </w:tcPr>
          <w:p w:rsidR="00A43F0B" w:rsidRPr="00A43F0B" w:rsidRDefault="00A43F0B" w:rsidP="00B412BB">
            <w:pPr>
              <w:rPr>
                <w:b/>
                <w:sz w:val="24"/>
              </w:rPr>
            </w:pPr>
            <w:r w:rsidRPr="00A43F0B">
              <w:rPr>
                <w:b/>
                <w:sz w:val="24"/>
              </w:rPr>
              <w:t>Emergency Contact Details</w:t>
            </w:r>
            <w:r>
              <w:rPr>
                <w:b/>
                <w:sz w:val="24"/>
              </w:rPr>
              <w:t xml:space="preserve"> </w:t>
            </w:r>
            <w:r w:rsidR="006C5CDB">
              <w:rPr>
                <w:b/>
                <w:sz w:val="24"/>
              </w:rPr>
              <w:t>– 1</w:t>
            </w:r>
            <w:r w:rsidR="006C5CDB" w:rsidRPr="006C5CDB">
              <w:rPr>
                <w:b/>
                <w:sz w:val="24"/>
                <w:vertAlign w:val="superscript"/>
              </w:rPr>
              <w:t>st</w:t>
            </w:r>
            <w:r w:rsidR="006C5CDB">
              <w:rPr>
                <w:b/>
                <w:sz w:val="24"/>
              </w:rPr>
              <w:t xml:space="preserve"> point of contact</w:t>
            </w:r>
          </w:p>
        </w:tc>
      </w:tr>
      <w:tr w:rsidR="00A43F0B" w:rsidTr="00AC09CA">
        <w:tc>
          <w:tcPr>
            <w:tcW w:w="2263" w:type="dxa"/>
            <w:shd w:val="clear" w:color="auto" w:fill="auto"/>
          </w:tcPr>
          <w:p w:rsidR="00A43F0B" w:rsidRPr="00945D0E" w:rsidRDefault="00A43F0B" w:rsidP="00B412BB">
            <w:pPr>
              <w:rPr>
                <w:sz w:val="20"/>
              </w:rPr>
            </w:pPr>
            <w:r w:rsidRPr="00945D0E">
              <w:rPr>
                <w:sz w:val="20"/>
              </w:rPr>
              <w:t>Full Name</w:t>
            </w:r>
          </w:p>
        </w:tc>
        <w:sdt>
          <w:sdtPr>
            <w:rPr>
              <w:sz w:val="20"/>
            </w:rPr>
            <w:alias w:val="Full Name"/>
            <w:tag w:val="Emer1FName"/>
            <w:id w:val="548421174"/>
            <w:placeholder>
              <w:docPart w:val="98F96EB1A95F41CA8AB77F5D22343A44"/>
            </w:placeholder>
            <w:showingPlcHdr/>
            <w:text/>
          </w:sdtPr>
          <w:sdtEndPr/>
          <w:sdtContent>
            <w:tc>
              <w:tcPr>
                <w:tcW w:w="3112" w:type="dxa"/>
                <w:shd w:val="clear" w:color="auto" w:fill="D9D9D9" w:themeFill="background1" w:themeFillShade="D9"/>
              </w:tcPr>
              <w:p w:rsidR="00A43F0B" w:rsidRPr="00945D0E" w:rsidRDefault="00C419F7" w:rsidP="00B412BB">
                <w:pPr>
                  <w:rPr>
                    <w:sz w:val="20"/>
                  </w:rPr>
                </w:pPr>
                <w:r w:rsidRPr="00700319">
                  <w:rPr>
                    <w:rStyle w:val="PlaceholderText"/>
                  </w:rPr>
                  <w:t>Click or tap here to enter text.</w:t>
                </w:r>
              </w:p>
            </w:tc>
          </w:sdtContent>
        </w:sdt>
        <w:tc>
          <w:tcPr>
            <w:tcW w:w="2614" w:type="dxa"/>
            <w:shd w:val="clear" w:color="auto" w:fill="auto"/>
          </w:tcPr>
          <w:p w:rsidR="00A43F0B" w:rsidRPr="00945D0E" w:rsidRDefault="00A43F0B" w:rsidP="00B412BB">
            <w:pPr>
              <w:rPr>
                <w:sz w:val="20"/>
              </w:rPr>
            </w:pPr>
            <w:r w:rsidRPr="00945D0E">
              <w:rPr>
                <w:sz w:val="20"/>
              </w:rPr>
              <w:t>Relationship</w:t>
            </w:r>
          </w:p>
        </w:tc>
        <w:sdt>
          <w:sdtPr>
            <w:rPr>
              <w:sz w:val="20"/>
            </w:rPr>
            <w:alias w:val="Relationship"/>
            <w:tag w:val="Relationship1"/>
            <w:id w:val="1817755787"/>
            <w:placeholder>
              <w:docPart w:val="9DF44A0B6CFE4F6E8179C49B6AC6FECF"/>
            </w:placeholder>
            <w:showingPlcHdr/>
            <w:text/>
          </w:sdtPr>
          <w:sdtEndPr/>
          <w:sdtContent>
            <w:tc>
              <w:tcPr>
                <w:tcW w:w="2921" w:type="dxa"/>
                <w:shd w:val="clear" w:color="auto" w:fill="D9D9D9" w:themeFill="background1" w:themeFillShade="D9"/>
              </w:tcPr>
              <w:p w:rsidR="00A43F0B" w:rsidRPr="00945D0E" w:rsidRDefault="00AC09CA" w:rsidP="00B412BB">
                <w:pPr>
                  <w:rPr>
                    <w:sz w:val="20"/>
                  </w:rPr>
                </w:pPr>
                <w:r w:rsidRPr="00700319">
                  <w:rPr>
                    <w:rStyle w:val="PlaceholderText"/>
                  </w:rPr>
                  <w:t>Click or tap here to enter text.</w:t>
                </w:r>
              </w:p>
            </w:tc>
          </w:sdtContent>
        </w:sdt>
      </w:tr>
      <w:tr w:rsidR="00A43F0B" w:rsidTr="00AC09CA">
        <w:tc>
          <w:tcPr>
            <w:tcW w:w="2263" w:type="dxa"/>
            <w:shd w:val="clear" w:color="auto" w:fill="auto"/>
          </w:tcPr>
          <w:p w:rsidR="00A43F0B" w:rsidRPr="00945D0E" w:rsidRDefault="00A43F0B" w:rsidP="00B412BB">
            <w:pPr>
              <w:rPr>
                <w:sz w:val="20"/>
              </w:rPr>
            </w:pPr>
            <w:r w:rsidRPr="00945D0E">
              <w:rPr>
                <w:sz w:val="20"/>
              </w:rPr>
              <w:t>Home Telephone</w:t>
            </w:r>
          </w:p>
        </w:tc>
        <w:sdt>
          <w:sdtPr>
            <w:rPr>
              <w:sz w:val="20"/>
            </w:rPr>
            <w:alias w:val="Home Telephone"/>
            <w:tag w:val="HomTelEmer1"/>
            <w:id w:val="52819699"/>
            <w:placeholder>
              <w:docPart w:val="D61205F2D41149498B285BA554AE3DF2"/>
            </w:placeholder>
            <w:showingPlcHdr/>
            <w:text/>
          </w:sdtPr>
          <w:sdtEndPr/>
          <w:sdtContent>
            <w:tc>
              <w:tcPr>
                <w:tcW w:w="3112" w:type="dxa"/>
                <w:shd w:val="clear" w:color="auto" w:fill="D9D9D9" w:themeFill="background1" w:themeFillShade="D9"/>
              </w:tcPr>
              <w:p w:rsidR="00A43F0B" w:rsidRPr="00945D0E" w:rsidRDefault="00AC09CA" w:rsidP="00B412BB">
                <w:pPr>
                  <w:rPr>
                    <w:sz w:val="20"/>
                  </w:rPr>
                </w:pPr>
                <w:r w:rsidRPr="00700319">
                  <w:rPr>
                    <w:rStyle w:val="PlaceholderText"/>
                  </w:rPr>
                  <w:t>Click or tap here to enter text.</w:t>
                </w:r>
              </w:p>
            </w:tc>
          </w:sdtContent>
        </w:sdt>
        <w:tc>
          <w:tcPr>
            <w:tcW w:w="2614" w:type="dxa"/>
            <w:shd w:val="clear" w:color="auto" w:fill="auto"/>
          </w:tcPr>
          <w:p w:rsidR="00A43F0B" w:rsidRPr="00945D0E" w:rsidRDefault="00A43F0B" w:rsidP="00B412BB">
            <w:pPr>
              <w:rPr>
                <w:sz w:val="20"/>
              </w:rPr>
            </w:pPr>
            <w:r w:rsidRPr="00945D0E">
              <w:rPr>
                <w:sz w:val="20"/>
              </w:rPr>
              <w:t>Mobile Telephone</w:t>
            </w:r>
          </w:p>
        </w:tc>
        <w:sdt>
          <w:sdtPr>
            <w:rPr>
              <w:sz w:val="20"/>
            </w:rPr>
            <w:alias w:val="Mobile Telephone"/>
            <w:tag w:val="MobTelEmer1"/>
            <w:id w:val="817538267"/>
            <w:placeholder>
              <w:docPart w:val="6F7ADA7CEB7F4A7082801DE458A263CE"/>
            </w:placeholder>
            <w:showingPlcHdr/>
            <w:text/>
          </w:sdtPr>
          <w:sdtEndPr/>
          <w:sdtContent>
            <w:tc>
              <w:tcPr>
                <w:tcW w:w="2921" w:type="dxa"/>
                <w:shd w:val="clear" w:color="auto" w:fill="D9D9D9" w:themeFill="background1" w:themeFillShade="D9"/>
              </w:tcPr>
              <w:p w:rsidR="00A43F0B" w:rsidRPr="00945D0E" w:rsidRDefault="00AC09CA" w:rsidP="00B412BB">
                <w:pPr>
                  <w:rPr>
                    <w:sz w:val="20"/>
                  </w:rPr>
                </w:pPr>
                <w:r w:rsidRPr="00700319">
                  <w:rPr>
                    <w:rStyle w:val="PlaceholderText"/>
                  </w:rPr>
                  <w:t>Click or tap here to enter text.</w:t>
                </w:r>
              </w:p>
            </w:tc>
          </w:sdtContent>
        </w:sdt>
      </w:tr>
      <w:tr w:rsidR="006C5CDB" w:rsidTr="00B412BB">
        <w:tc>
          <w:tcPr>
            <w:tcW w:w="10910" w:type="dxa"/>
            <w:gridSpan w:val="4"/>
            <w:shd w:val="clear" w:color="auto" w:fill="323E4F" w:themeFill="text2" w:themeFillShade="BF"/>
          </w:tcPr>
          <w:p w:rsidR="006C5CDB" w:rsidRPr="00A43F0B" w:rsidRDefault="006C5CDB" w:rsidP="00B412BB">
            <w:pPr>
              <w:rPr>
                <w:b/>
                <w:sz w:val="24"/>
              </w:rPr>
            </w:pPr>
            <w:r w:rsidRPr="00A43F0B">
              <w:rPr>
                <w:b/>
                <w:sz w:val="24"/>
              </w:rPr>
              <w:t>Emergency Contact Details</w:t>
            </w:r>
            <w:r>
              <w:rPr>
                <w:b/>
                <w:sz w:val="24"/>
              </w:rPr>
              <w:t xml:space="preserve"> – 2</w:t>
            </w:r>
            <w:r w:rsidRPr="006C5CDB">
              <w:rPr>
                <w:b/>
                <w:sz w:val="24"/>
                <w:vertAlign w:val="superscript"/>
              </w:rPr>
              <w:t>nd</w:t>
            </w:r>
            <w:r>
              <w:rPr>
                <w:b/>
                <w:sz w:val="24"/>
              </w:rPr>
              <w:t xml:space="preserve"> point of contact</w:t>
            </w:r>
          </w:p>
        </w:tc>
      </w:tr>
      <w:tr w:rsidR="006C5CDB" w:rsidTr="00AC09CA">
        <w:tc>
          <w:tcPr>
            <w:tcW w:w="2263" w:type="dxa"/>
            <w:shd w:val="clear" w:color="auto" w:fill="auto"/>
          </w:tcPr>
          <w:p w:rsidR="006C5CDB" w:rsidRPr="00945D0E" w:rsidRDefault="006C5CDB" w:rsidP="00B412BB">
            <w:pPr>
              <w:rPr>
                <w:sz w:val="20"/>
              </w:rPr>
            </w:pPr>
            <w:r w:rsidRPr="00945D0E">
              <w:rPr>
                <w:sz w:val="20"/>
              </w:rPr>
              <w:t>Full Name</w:t>
            </w:r>
          </w:p>
        </w:tc>
        <w:sdt>
          <w:sdtPr>
            <w:rPr>
              <w:sz w:val="20"/>
            </w:rPr>
            <w:alias w:val="Full Name"/>
            <w:tag w:val="Emer2FName"/>
            <w:id w:val="-1924715049"/>
            <w:placeholder>
              <w:docPart w:val="FE0C8AFB43D3482F99C637D36F814098"/>
            </w:placeholder>
            <w:showingPlcHdr/>
            <w:text/>
          </w:sdtPr>
          <w:sdtEndPr/>
          <w:sdtContent>
            <w:tc>
              <w:tcPr>
                <w:tcW w:w="3112" w:type="dxa"/>
                <w:shd w:val="clear" w:color="auto" w:fill="D9D9D9" w:themeFill="background1" w:themeFillShade="D9"/>
              </w:tcPr>
              <w:p w:rsidR="006C5CDB" w:rsidRPr="00945D0E" w:rsidRDefault="00AC09CA" w:rsidP="00B412BB">
                <w:pPr>
                  <w:rPr>
                    <w:sz w:val="20"/>
                  </w:rPr>
                </w:pPr>
                <w:r w:rsidRPr="00700319">
                  <w:rPr>
                    <w:rStyle w:val="PlaceholderText"/>
                  </w:rPr>
                  <w:t>Click or tap here to enter text.</w:t>
                </w:r>
              </w:p>
            </w:tc>
          </w:sdtContent>
        </w:sdt>
        <w:tc>
          <w:tcPr>
            <w:tcW w:w="2614" w:type="dxa"/>
            <w:shd w:val="clear" w:color="auto" w:fill="auto"/>
          </w:tcPr>
          <w:p w:rsidR="006C5CDB" w:rsidRPr="00945D0E" w:rsidRDefault="006C5CDB" w:rsidP="00B412BB">
            <w:pPr>
              <w:rPr>
                <w:sz w:val="20"/>
              </w:rPr>
            </w:pPr>
            <w:r w:rsidRPr="00945D0E">
              <w:rPr>
                <w:sz w:val="20"/>
              </w:rPr>
              <w:t>Relationship</w:t>
            </w:r>
          </w:p>
        </w:tc>
        <w:sdt>
          <w:sdtPr>
            <w:rPr>
              <w:sz w:val="20"/>
            </w:rPr>
            <w:alias w:val="Relationship"/>
            <w:tag w:val="Relationship2"/>
            <w:id w:val="-1085064155"/>
            <w:placeholder>
              <w:docPart w:val="02EFF0D998E94F0CB320260724A98C8E"/>
            </w:placeholder>
            <w:showingPlcHdr/>
            <w:text/>
          </w:sdtPr>
          <w:sdtEndPr/>
          <w:sdtContent>
            <w:tc>
              <w:tcPr>
                <w:tcW w:w="2921" w:type="dxa"/>
                <w:shd w:val="clear" w:color="auto" w:fill="D9D9D9" w:themeFill="background1" w:themeFillShade="D9"/>
              </w:tcPr>
              <w:p w:rsidR="006C5CDB" w:rsidRPr="00945D0E" w:rsidRDefault="00AC09CA" w:rsidP="00B412BB">
                <w:pPr>
                  <w:rPr>
                    <w:sz w:val="20"/>
                  </w:rPr>
                </w:pPr>
                <w:r w:rsidRPr="00700319">
                  <w:rPr>
                    <w:rStyle w:val="PlaceholderText"/>
                  </w:rPr>
                  <w:t>Click or tap here to enter text.</w:t>
                </w:r>
              </w:p>
            </w:tc>
          </w:sdtContent>
        </w:sdt>
      </w:tr>
      <w:tr w:rsidR="006C5CDB" w:rsidTr="00AC09CA">
        <w:tc>
          <w:tcPr>
            <w:tcW w:w="2263" w:type="dxa"/>
            <w:shd w:val="clear" w:color="auto" w:fill="auto"/>
          </w:tcPr>
          <w:p w:rsidR="006C5CDB" w:rsidRPr="00945D0E" w:rsidRDefault="006C5CDB" w:rsidP="00B412BB">
            <w:pPr>
              <w:rPr>
                <w:sz w:val="20"/>
              </w:rPr>
            </w:pPr>
            <w:r w:rsidRPr="00945D0E">
              <w:rPr>
                <w:sz w:val="20"/>
              </w:rPr>
              <w:t>Home Telephone</w:t>
            </w:r>
          </w:p>
        </w:tc>
        <w:sdt>
          <w:sdtPr>
            <w:rPr>
              <w:sz w:val="20"/>
            </w:rPr>
            <w:alias w:val="Home Telephone"/>
            <w:tag w:val="HomTelEmer2"/>
            <w:id w:val="-710960988"/>
            <w:placeholder>
              <w:docPart w:val="70A6BDBFFA6E41D786F679679145C4FB"/>
            </w:placeholder>
            <w:showingPlcHdr/>
            <w:text/>
          </w:sdtPr>
          <w:sdtEndPr/>
          <w:sdtContent>
            <w:tc>
              <w:tcPr>
                <w:tcW w:w="3112" w:type="dxa"/>
                <w:shd w:val="clear" w:color="auto" w:fill="D9D9D9" w:themeFill="background1" w:themeFillShade="D9"/>
              </w:tcPr>
              <w:p w:rsidR="006C5CDB" w:rsidRPr="00945D0E" w:rsidRDefault="00AC09CA" w:rsidP="00B412BB">
                <w:pPr>
                  <w:rPr>
                    <w:sz w:val="20"/>
                  </w:rPr>
                </w:pPr>
                <w:r w:rsidRPr="00700319">
                  <w:rPr>
                    <w:rStyle w:val="PlaceholderText"/>
                  </w:rPr>
                  <w:t>Click or tap here to enter text.</w:t>
                </w:r>
              </w:p>
            </w:tc>
          </w:sdtContent>
        </w:sdt>
        <w:tc>
          <w:tcPr>
            <w:tcW w:w="2614" w:type="dxa"/>
            <w:shd w:val="clear" w:color="auto" w:fill="auto"/>
          </w:tcPr>
          <w:p w:rsidR="006C5CDB" w:rsidRPr="00945D0E" w:rsidRDefault="006C5CDB" w:rsidP="00B412BB">
            <w:pPr>
              <w:rPr>
                <w:sz w:val="20"/>
              </w:rPr>
            </w:pPr>
            <w:r w:rsidRPr="00945D0E">
              <w:rPr>
                <w:sz w:val="20"/>
              </w:rPr>
              <w:t>Mobile Telephone</w:t>
            </w:r>
          </w:p>
        </w:tc>
        <w:sdt>
          <w:sdtPr>
            <w:rPr>
              <w:sz w:val="20"/>
            </w:rPr>
            <w:alias w:val="Mobile Telephone"/>
            <w:tag w:val="MobTelEmer2"/>
            <w:id w:val="-381326535"/>
            <w:placeholder>
              <w:docPart w:val="2590BA965B58461EB9BF9E25D255DEB7"/>
            </w:placeholder>
            <w:showingPlcHdr/>
            <w:text/>
          </w:sdtPr>
          <w:sdtEndPr/>
          <w:sdtContent>
            <w:tc>
              <w:tcPr>
                <w:tcW w:w="2921" w:type="dxa"/>
                <w:shd w:val="clear" w:color="auto" w:fill="D9D9D9" w:themeFill="background1" w:themeFillShade="D9"/>
              </w:tcPr>
              <w:p w:rsidR="006C5CDB" w:rsidRPr="00945D0E" w:rsidRDefault="00AC09CA" w:rsidP="00B412BB">
                <w:pPr>
                  <w:rPr>
                    <w:sz w:val="20"/>
                  </w:rPr>
                </w:pPr>
                <w:r w:rsidRPr="00700319">
                  <w:rPr>
                    <w:rStyle w:val="PlaceholderText"/>
                  </w:rPr>
                  <w:t>Click or tap here to enter text.</w:t>
                </w:r>
              </w:p>
            </w:tc>
          </w:sdtContent>
        </w:sdt>
      </w:tr>
    </w:tbl>
    <w:p w:rsidR="000C2FCE" w:rsidRDefault="000C2FCE" w:rsidP="000A6D95">
      <w:pPr>
        <w:sectPr w:rsidR="000C2FCE" w:rsidSect="00AA2776">
          <w:pgSz w:w="11906" w:h="16838"/>
          <w:pgMar w:top="720" w:right="720" w:bottom="720" w:left="720" w:header="708" w:footer="0" w:gutter="0"/>
          <w:cols w:space="720"/>
          <w:titlePg/>
          <w:docGrid w:linePitch="360"/>
        </w:sectPr>
      </w:pPr>
    </w:p>
    <w:p w:rsidR="006C5CDB" w:rsidRDefault="006C5CDB" w:rsidP="00B0229F">
      <w:pPr>
        <w:rPr>
          <w:b/>
          <w:bCs/>
        </w:rPr>
      </w:pPr>
    </w:p>
    <w:tbl>
      <w:tblPr>
        <w:tblStyle w:val="TableGrid"/>
        <w:tblpPr w:leftFromText="180" w:rightFromText="180" w:vertAnchor="text" w:tblpX="-147" w:tblpY="1"/>
        <w:tblOverlap w:val="never"/>
        <w:tblW w:w="10910" w:type="dxa"/>
        <w:tblLook w:val="04A0" w:firstRow="1" w:lastRow="0" w:firstColumn="1" w:lastColumn="0" w:noHBand="0" w:noVBand="1"/>
      </w:tblPr>
      <w:tblGrid>
        <w:gridCol w:w="1980"/>
        <w:gridCol w:w="3395"/>
        <w:gridCol w:w="2133"/>
        <w:gridCol w:w="3402"/>
      </w:tblGrid>
      <w:tr w:rsidR="006C5CDB" w:rsidRPr="003D3B31" w:rsidTr="00B412BB">
        <w:tc>
          <w:tcPr>
            <w:tcW w:w="10910" w:type="dxa"/>
            <w:gridSpan w:val="4"/>
            <w:shd w:val="clear" w:color="auto" w:fill="323E4F" w:themeFill="text2" w:themeFillShade="BF"/>
          </w:tcPr>
          <w:p w:rsidR="006C5CDB" w:rsidRPr="003D3B31" w:rsidRDefault="006C5CDB" w:rsidP="00B412BB">
            <w:pPr>
              <w:rPr>
                <w:b/>
                <w:sz w:val="24"/>
              </w:rPr>
            </w:pPr>
            <w:r>
              <w:rPr>
                <w:b/>
                <w:sz w:val="24"/>
              </w:rPr>
              <w:t>Passport</w:t>
            </w:r>
            <w:r w:rsidRPr="003D3B31">
              <w:rPr>
                <w:b/>
                <w:sz w:val="24"/>
              </w:rPr>
              <w:t xml:space="preserve"> Details</w:t>
            </w:r>
          </w:p>
        </w:tc>
      </w:tr>
      <w:tr w:rsidR="006C5CDB" w:rsidTr="00AC09CA">
        <w:tc>
          <w:tcPr>
            <w:tcW w:w="1980" w:type="dxa"/>
          </w:tcPr>
          <w:p w:rsidR="006C5CDB" w:rsidRPr="00945D0E" w:rsidRDefault="006C5CDB" w:rsidP="00B412BB">
            <w:pPr>
              <w:rPr>
                <w:sz w:val="20"/>
              </w:rPr>
            </w:pPr>
            <w:r w:rsidRPr="00945D0E">
              <w:rPr>
                <w:sz w:val="20"/>
              </w:rPr>
              <w:t>Title</w:t>
            </w:r>
          </w:p>
        </w:tc>
        <w:sdt>
          <w:sdtPr>
            <w:rPr>
              <w:sz w:val="20"/>
            </w:rPr>
            <w:alias w:val="Title"/>
            <w:tag w:val="PassportTitle"/>
            <w:id w:val="1107471355"/>
            <w:placeholder>
              <w:docPart w:val="ACD03B8C12D749A9979267C723B2F652"/>
            </w:placeholder>
            <w:showingPlcHdr/>
            <w:text/>
          </w:sdtPr>
          <w:sdtEndPr/>
          <w:sdtContent>
            <w:tc>
              <w:tcPr>
                <w:tcW w:w="3395" w:type="dxa"/>
                <w:tcBorders>
                  <w:bottom w:val="single" w:sz="4" w:space="0" w:color="auto"/>
                </w:tcBorders>
                <w:shd w:val="clear" w:color="auto" w:fill="D9D9D9" w:themeFill="background1" w:themeFillShade="D9"/>
              </w:tcPr>
              <w:p w:rsidR="006C5CDB" w:rsidRPr="00945D0E" w:rsidRDefault="00AC09CA" w:rsidP="00B412BB">
                <w:pPr>
                  <w:rPr>
                    <w:sz w:val="20"/>
                  </w:rPr>
                </w:pPr>
                <w:r w:rsidRPr="00700319">
                  <w:rPr>
                    <w:rStyle w:val="PlaceholderText"/>
                  </w:rPr>
                  <w:t>Click or tap here to enter text.</w:t>
                </w:r>
              </w:p>
            </w:tc>
          </w:sdtContent>
        </w:sdt>
        <w:tc>
          <w:tcPr>
            <w:tcW w:w="2133" w:type="dxa"/>
          </w:tcPr>
          <w:p w:rsidR="006C5CDB" w:rsidRPr="00945D0E" w:rsidRDefault="006C5CDB" w:rsidP="00B412BB">
            <w:pPr>
              <w:rPr>
                <w:sz w:val="20"/>
              </w:rPr>
            </w:pPr>
            <w:r w:rsidRPr="00945D0E">
              <w:rPr>
                <w:sz w:val="20"/>
              </w:rPr>
              <w:t>First Name</w:t>
            </w:r>
          </w:p>
        </w:tc>
        <w:sdt>
          <w:sdtPr>
            <w:rPr>
              <w:sz w:val="20"/>
            </w:rPr>
            <w:alias w:val="First Name"/>
            <w:tag w:val="PassportFirstName"/>
            <w:id w:val="744148549"/>
            <w:placeholder>
              <w:docPart w:val="AE303EC8684447099077D1EFF2E78090"/>
            </w:placeholder>
            <w:showingPlcHdr/>
            <w:text/>
          </w:sdtPr>
          <w:sdtEndPr/>
          <w:sdtContent>
            <w:tc>
              <w:tcPr>
                <w:tcW w:w="3402" w:type="dxa"/>
                <w:shd w:val="clear" w:color="auto" w:fill="D9D9D9" w:themeFill="background1" w:themeFillShade="D9"/>
              </w:tcPr>
              <w:p w:rsidR="006C5CDB" w:rsidRPr="00945D0E" w:rsidRDefault="00AC09CA" w:rsidP="00B412BB">
                <w:pPr>
                  <w:rPr>
                    <w:sz w:val="20"/>
                  </w:rPr>
                </w:pPr>
                <w:r w:rsidRPr="00700319">
                  <w:rPr>
                    <w:rStyle w:val="PlaceholderText"/>
                  </w:rPr>
                  <w:t>Click or tap here to enter text.</w:t>
                </w:r>
              </w:p>
            </w:tc>
          </w:sdtContent>
        </w:sdt>
      </w:tr>
      <w:tr w:rsidR="006C5CDB" w:rsidTr="00AC09CA">
        <w:tc>
          <w:tcPr>
            <w:tcW w:w="1980" w:type="dxa"/>
          </w:tcPr>
          <w:p w:rsidR="006C5CDB" w:rsidRPr="00945D0E" w:rsidRDefault="006C5CDB" w:rsidP="00B412BB">
            <w:pPr>
              <w:rPr>
                <w:sz w:val="20"/>
              </w:rPr>
            </w:pPr>
            <w:r w:rsidRPr="00945D0E">
              <w:rPr>
                <w:sz w:val="20"/>
              </w:rPr>
              <w:t>Middle Name</w:t>
            </w:r>
          </w:p>
        </w:tc>
        <w:sdt>
          <w:sdtPr>
            <w:rPr>
              <w:sz w:val="20"/>
            </w:rPr>
            <w:alias w:val="Middle Name"/>
            <w:tag w:val="PassportMiddleName"/>
            <w:id w:val="-837069245"/>
            <w:placeholder>
              <w:docPart w:val="B70575A233CA4CFC8693A8B9F2F23E6F"/>
            </w:placeholder>
            <w:showingPlcHdr/>
            <w:text/>
          </w:sdtPr>
          <w:sdtEndPr/>
          <w:sdtContent>
            <w:tc>
              <w:tcPr>
                <w:tcW w:w="3395" w:type="dxa"/>
                <w:shd w:val="clear" w:color="auto" w:fill="D9D9D9" w:themeFill="background1" w:themeFillShade="D9"/>
              </w:tcPr>
              <w:p w:rsidR="006C5CDB" w:rsidRPr="00945D0E" w:rsidRDefault="00AC09CA" w:rsidP="00B412BB">
                <w:pPr>
                  <w:rPr>
                    <w:sz w:val="20"/>
                  </w:rPr>
                </w:pPr>
                <w:r w:rsidRPr="00700319">
                  <w:rPr>
                    <w:rStyle w:val="PlaceholderText"/>
                  </w:rPr>
                  <w:t>Click or tap here to enter text.</w:t>
                </w:r>
              </w:p>
            </w:tc>
          </w:sdtContent>
        </w:sdt>
        <w:tc>
          <w:tcPr>
            <w:tcW w:w="2133" w:type="dxa"/>
          </w:tcPr>
          <w:p w:rsidR="006C5CDB" w:rsidRPr="00945D0E" w:rsidRDefault="006C5CDB" w:rsidP="00B412BB">
            <w:pPr>
              <w:rPr>
                <w:sz w:val="20"/>
              </w:rPr>
            </w:pPr>
            <w:r w:rsidRPr="00945D0E">
              <w:rPr>
                <w:sz w:val="20"/>
              </w:rPr>
              <w:t>Last Name</w:t>
            </w:r>
          </w:p>
        </w:tc>
        <w:sdt>
          <w:sdtPr>
            <w:rPr>
              <w:sz w:val="20"/>
            </w:rPr>
            <w:alias w:val="Last Name"/>
            <w:tag w:val="PassportLastName"/>
            <w:id w:val="-1779094026"/>
            <w:placeholder>
              <w:docPart w:val="78836DB1F3A84FB0A44CDA4976BF3696"/>
            </w:placeholder>
            <w:showingPlcHdr/>
            <w:text/>
          </w:sdtPr>
          <w:sdtEndPr/>
          <w:sdtContent>
            <w:tc>
              <w:tcPr>
                <w:tcW w:w="3402" w:type="dxa"/>
                <w:shd w:val="clear" w:color="auto" w:fill="D9D9D9" w:themeFill="background1" w:themeFillShade="D9"/>
              </w:tcPr>
              <w:p w:rsidR="006C5CDB" w:rsidRPr="00945D0E" w:rsidRDefault="00AC09CA" w:rsidP="00B412BB">
                <w:pPr>
                  <w:rPr>
                    <w:sz w:val="20"/>
                  </w:rPr>
                </w:pPr>
                <w:r w:rsidRPr="00700319">
                  <w:rPr>
                    <w:rStyle w:val="PlaceholderText"/>
                  </w:rPr>
                  <w:t>Click or tap here to enter text.</w:t>
                </w:r>
              </w:p>
            </w:tc>
          </w:sdtContent>
        </w:sdt>
      </w:tr>
      <w:tr w:rsidR="006C5CDB" w:rsidTr="00AC09CA">
        <w:tc>
          <w:tcPr>
            <w:tcW w:w="1980" w:type="dxa"/>
          </w:tcPr>
          <w:p w:rsidR="006C5CDB" w:rsidRPr="00945D0E" w:rsidRDefault="006C5CDB" w:rsidP="00B412BB">
            <w:pPr>
              <w:rPr>
                <w:sz w:val="20"/>
              </w:rPr>
            </w:pPr>
            <w:r w:rsidRPr="00945D0E">
              <w:rPr>
                <w:sz w:val="20"/>
              </w:rPr>
              <w:t>DOB</w:t>
            </w:r>
          </w:p>
        </w:tc>
        <w:sdt>
          <w:sdtPr>
            <w:rPr>
              <w:sz w:val="20"/>
            </w:rPr>
            <w:alias w:val="DOB"/>
            <w:tag w:val="PassportDOB"/>
            <w:id w:val="-2120751823"/>
            <w:placeholder>
              <w:docPart w:val="EB2E6311AF8345E486CC2A90B7E47D51"/>
            </w:placeholder>
            <w:showingPlcHdr/>
            <w:date>
              <w:dateFormat w:val="dd/MM/yyyy"/>
              <w:lid w:val="en-GB"/>
              <w:storeMappedDataAs w:val="dateTime"/>
              <w:calendar w:val="gregorian"/>
            </w:date>
          </w:sdtPr>
          <w:sdtEndPr/>
          <w:sdtContent>
            <w:tc>
              <w:tcPr>
                <w:tcW w:w="3395" w:type="dxa"/>
                <w:shd w:val="clear" w:color="auto" w:fill="D9D9D9" w:themeFill="background1" w:themeFillShade="D9"/>
              </w:tcPr>
              <w:p w:rsidR="006C5CDB" w:rsidRPr="00945D0E" w:rsidRDefault="00AC09CA" w:rsidP="00B412BB">
                <w:pPr>
                  <w:rPr>
                    <w:sz w:val="20"/>
                  </w:rPr>
                </w:pPr>
                <w:r w:rsidRPr="00700319">
                  <w:rPr>
                    <w:rStyle w:val="PlaceholderText"/>
                  </w:rPr>
                  <w:t>Click or tap to enter a date.</w:t>
                </w:r>
              </w:p>
            </w:tc>
          </w:sdtContent>
        </w:sdt>
        <w:tc>
          <w:tcPr>
            <w:tcW w:w="2133" w:type="dxa"/>
          </w:tcPr>
          <w:p w:rsidR="006C5CDB" w:rsidRPr="00945D0E" w:rsidRDefault="006C5CDB" w:rsidP="00B412BB">
            <w:pPr>
              <w:rPr>
                <w:sz w:val="20"/>
              </w:rPr>
            </w:pPr>
            <w:r w:rsidRPr="00945D0E">
              <w:rPr>
                <w:sz w:val="20"/>
              </w:rPr>
              <w:t>Nationality</w:t>
            </w:r>
          </w:p>
        </w:tc>
        <w:sdt>
          <w:sdtPr>
            <w:rPr>
              <w:sz w:val="20"/>
            </w:rPr>
            <w:alias w:val="Nationality"/>
            <w:tag w:val="Nationality"/>
            <w:id w:val="-253054510"/>
            <w:placeholder>
              <w:docPart w:val="7B179096C7F2442CA547B9ACC65E71C5"/>
            </w:placeholder>
            <w:showingPlcHdr/>
            <w:text/>
          </w:sdtPr>
          <w:sdtEndPr/>
          <w:sdtContent>
            <w:tc>
              <w:tcPr>
                <w:tcW w:w="3402" w:type="dxa"/>
                <w:shd w:val="clear" w:color="auto" w:fill="D9D9D9" w:themeFill="background1" w:themeFillShade="D9"/>
              </w:tcPr>
              <w:p w:rsidR="006C5CDB" w:rsidRPr="00945D0E" w:rsidRDefault="00AC09CA" w:rsidP="00B412BB">
                <w:pPr>
                  <w:rPr>
                    <w:sz w:val="20"/>
                  </w:rPr>
                </w:pPr>
                <w:r w:rsidRPr="00700319">
                  <w:rPr>
                    <w:rStyle w:val="PlaceholderText"/>
                  </w:rPr>
                  <w:t>Click or tap here to enter text.</w:t>
                </w:r>
              </w:p>
            </w:tc>
          </w:sdtContent>
        </w:sdt>
      </w:tr>
      <w:tr w:rsidR="006C5CDB" w:rsidTr="00AC09CA">
        <w:tc>
          <w:tcPr>
            <w:tcW w:w="1980" w:type="dxa"/>
          </w:tcPr>
          <w:p w:rsidR="006C5CDB" w:rsidRPr="00945D0E" w:rsidRDefault="006C5CDB" w:rsidP="00B412BB">
            <w:pPr>
              <w:rPr>
                <w:sz w:val="20"/>
              </w:rPr>
            </w:pPr>
            <w:r w:rsidRPr="00945D0E">
              <w:rPr>
                <w:sz w:val="20"/>
              </w:rPr>
              <w:t>Expiry Date</w:t>
            </w:r>
          </w:p>
        </w:tc>
        <w:sdt>
          <w:sdtPr>
            <w:rPr>
              <w:sz w:val="20"/>
            </w:rPr>
            <w:alias w:val="Expiry Date"/>
            <w:tag w:val="PassportExpiryDate"/>
            <w:id w:val="-595477385"/>
            <w:placeholder>
              <w:docPart w:val="606D3A7151A7475197A3FF66E3E40039"/>
            </w:placeholder>
            <w:showingPlcHdr/>
            <w:date>
              <w:dateFormat w:val="dd/MM/yyyy"/>
              <w:lid w:val="en-GB"/>
              <w:storeMappedDataAs w:val="dateTime"/>
              <w:calendar w:val="gregorian"/>
            </w:date>
          </w:sdtPr>
          <w:sdtEndPr/>
          <w:sdtContent>
            <w:tc>
              <w:tcPr>
                <w:tcW w:w="3395" w:type="dxa"/>
                <w:tcBorders>
                  <w:bottom w:val="single" w:sz="4" w:space="0" w:color="44546A" w:themeColor="text2"/>
                </w:tcBorders>
                <w:shd w:val="clear" w:color="auto" w:fill="D9D9D9" w:themeFill="background1" w:themeFillShade="D9"/>
              </w:tcPr>
              <w:p w:rsidR="006C5CDB" w:rsidRPr="00945D0E" w:rsidRDefault="00AC09CA" w:rsidP="00B412BB">
                <w:pPr>
                  <w:rPr>
                    <w:sz w:val="20"/>
                  </w:rPr>
                </w:pPr>
                <w:r w:rsidRPr="00700319">
                  <w:rPr>
                    <w:rStyle w:val="PlaceholderText"/>
                  </w:rPr>
                  <w:t>Click or tap to enter a date.</w:t>
                </w:r>
              </w:p>
            </w:tc>
          </w:sdtContent>
        </w:sdt>
        <w:tc>
          <w:tcPr>
            <w:tcW w:w="2133" w:type="dxa"/>
          </w:tcPr>
          <w:p w:rsidR="006C5CDB" w:rsidRPr="00945D0E" w:rsidRDefault="006C5CDB" w:rsidP="00B412BB">
            <w:pPr>
              <w:rPr>
                <w:sz w:val="20"/>
              </w:rPr>
            </w:pPr>
            <w:r w:rsidRPr="00945D0E">
              <w:rPr>
                <w:sz w:val="20"/>
              </w:rPr>
              <w:t>Passport Number</w:t>
            </w:r>
          </w:p>
        </w:tc>
        <w:sdt>
          <w:sdtPr>
            <w:rPr>
              <w:sz w:val="20"/>
            </w:rPr>
            <w:alias w:val="Passport Number"/>
            <w:tag w:val="PassportNumber"/>
            <w:id w:val="-2099324524"/>
            <w:placeholder>
              <w:docPart w:val="7AAED2C774F44D3A9EC83500384DFDD4"/>
            </w:placeholder>
            <w:showingPlcHdr/>
            <w:text/>
          </w:sdtPr>
          <w:sdtEndPr/>
          <w:sdtContent>
            <w:tc>
              <w:tcPr>
                <w:tcW w:w="3402" w:type="dxa"/>
                <w:shd w:val="clear" w:color="auto" w:fill="D9D9D9" w:themeFill="background1" w:themeFillShade="D9"/>
              </w:tcPr>
              <w:p w:rsidR="006C5CDB" w:rsidRPr="00945D0E" w:rsidRDefault="00AC09CA" w:rsidP="00B412BB">
                <w:pPr>
                  <w:rPr>
                    <w:sz w:val="20"/>
                  </w:rPr>
                </w:pPr>
                <w:r w:rsidRPr="00700319">
                  <w:rPr>
                    <w:rStyle w:val="PlaceholderText"/>
                  </w:rPr>
                  <w:t>Click or tap here to enter text.</w:t>
                </w:r>
              </w:p>
            </w:tc>
          </w:sdtContent>
        </w:sdt>
      </w:tr>
    </w:tbl>
    <w:p w:rsidR="006C5CDB" w:rsidRPr="00B0229F" w:rsidRDefault="006C5CDB" w:rsidP="00B0229F">
      <w:pPr>
        <w:rPr>
          <w:b/>
          <w:bCs/>
        </w:rPr>
      </w:pPr>
    </w:p>
    <w:tbl>
      <w:tblPr>
        <w:tblStyle w:val="TableGrid"/>
        <w:tblpPr w:leftFromText="180" w:rightFromText="180" w:vertAnchor="text" w:tblpX="-147" w:tblpY="1"/>
        <w:tblOverlap w:val="never"/>
        <w:tblW w:w="10910" w:type="dxa"/>
        <w:tblLook w:val="04A0" w:firstRow="1" w:lastRow="0" w:firstColumn="1" w:lastColumn="0" w:noHBand="0" w:noVBand="1"/>
      </w:tblPr>
      <w:tblGrid>
        <w:gridCol w:w="9640"/>
        <w:gridCol w:w="1270"/>
      </w:tblGrid>
      <w:tr w:rsidR="006C5CDB" w:rsidRPr="003D3B31" w:rsidTr="00C419F7">
        <w:tc>
          <w:tcPr>
            <w:tcW w:w="10910" w:type="dxa"/>
            <w:gridSpan w:val="2"/>
            <w:shd w:val="clear" w:color="auto" w:fill="323E4F" w:themeFill="text2" w:themeFillShade="BF"/>
          </w:tcPr>
          <w:p w:rsidR="006C5CDB" w:rsidRPr="00037680" w:rsidRDefault="006C5CDB" w:rsidP="00C419F7">
            <w:pPr>
              <w:rPr>
                <w:b/>
                <w:sz w:val="18"/>
              </w:rPr>
            </w:pPr>
            <w:r>
              <w:rPr>
                <w:b/>
                <w:sz w:val="24"/>
              </w:rPr>
              <w:t>Medical Declaration</w:t>
            </w:r>
            <w:r w:rsidR="00037680">
              <w:rPr>
                <w:b/>
                <w:sz w:val="24"/>
              </w:rPr>
              <w:t xml:space="preserve"> </w:t>
            </w:r>
            <w:r w:rsidR="00037680">
              <w:rPr>
                <w:b/>
                <w:sz w:val="18"/>
              </w:rPr>
              <w:t>(Tick the boxes that apply to you)</w:t>
            </w:r>
          </w:p>
        </w:tc>
      </w:tr>
      <w:tr w:rsidR="006C5CDB" w:rsidRPr="003D3B31" w:rsidTr="00C419F7">
        <w:tc>
          <w:tcPr>
            <w:tcW w:w="9640" w:type="dxa"/>
            <w:shd w:val="clear" w:color="auto" w:fill="auto"/>
          </w:tcPr>
          <w:p w:rsidR="006C5CDB" w:rsidRPr="00945D0E" w:rsidRDefault="006C5CDB" w:rsidP="00C419F7">
            <w:pPr>
              <w:rPr>
                <w:b/>
                <w:sz w:val="20"/>
              </w:rPr>
            </w:pPr>
            <w:r w:rsidRPr="00945D0E">
              <w:rPr>
                <w:rFonts w:cstheme="minorHAnsi"/>
                <w:sz w:val="20"/>
              </w:rPr>
              <w:t>Heart trouble and/or blood pressure problems</w:t>
            </w:r>
          </w:p>
        </w:tc>
        <w:tc>
          <w:tcPr>
            <w:tcW w:w="1270" w:type="dxa"/>
            <w:shd w:val="clear" w:color="auto" w:fill="D9D9D9" w:themeFill="background1" w:themeFillShade="D9"/>
          </w:tcPr>
          <w:p w:rsidR="006C5CDB" w:rsidRPr="00945D0E" w:rsidRDefault="00945D0E" w:rsidP="00C419F7">
            <w:pPr>
              <w:rPr>
                <w:b/>
                <w:sz w:val="20"/>
              </w:rPr>
            </w:pPr>
            <w:r w:rsidRPr="00945D0E">
              <w:rPr>
                <w:b/>
                <w:sz w:val="20"/>
              </w:rPr>
              <w:t xml:space="preserve">   </w:t>
            </w:r>
            <w:r>
              <w:rPr>
                <w:b/>
                <w:sz w:val="20"/>
              </w:rPr>
              <w:t xml:space="preserve"> </w:t>
            </w:r>
            <w:r w:rsidR="00C419F7">
              <w:rPr>
                <w:b/>
                <w:sz w:val="20"/>
              </w:rPr>
              <w:t xml:space="preserve">     </w:t>
            </w:r>
            <w:sdt>
              <w:sdtPr>
                <w:rPr>
                  <w:b/>
                  <w:sz w:val="20"/>
                </w:rPr>
                <w:id w:val="1635906549"/>
                <w14:checkbox>
                  <w14:checked w14:val="0"/>
                  <w14:checkedState w14:val="221A" w14:font="Verdana"/>
                  <w14:uncheckedState w14:val="2610" w14:font="MS Gothic"/>
                </w14:checkbox>
              </w:sdtPr>
              <w:sdtEndPr/>
              <w:sdtContent>
                <w:r w:rsidR="00A05FA5">
                  <w:rPr>
                    <w:rFonts w:ascii="MS Gothic" w:eastAsia="MS Gothic" w:hAnsi="MS Gothic" w:hint="eastAsia"/>
                    <w:b/>
                    <w:sz w:val="20"/>
                  </w:rPr>
                  <w:t>☐</w:t>
                </w:r>
              </w:sdtContent>
            </w:sdt>
          </w:p>
        </w:tc>
      </w:tr>
      <w:tr w:rsidR="006C5CDB" w:rsidRPr="003D3B31" w:rsidTr="00C419F7">
        <w:tc>
          <w:tcPr>
            <w:tcW w:w="9640" w:type="dxa"/>
            <w:shd w:val="clear" w:color="auto" w:fill="auto"/>
          </w:tcPr>
          <w:p w:rsidR="006C5CDB" w:rsidRPr="00945D0E" w:rsidRDefault="006C5CDB" w:rsidP="00C419F7">
            <w:pPr>
              <w:rPr>
                <w:b/>
                <w:sz w:val="20"/>
              </w:rPr>
            </w:pPr>
            <w:r w:rsidRPr="00945D0E">
              <w:rPr>
                <w:rFonts w:cstheme="minorHAnsi"/>
                <w:sz w:val="20"/>
              </w:rPr>
              <w:t>Fracture / tendon / ligament / cartilage injury</w:t>
            </w:r>
          </w:p>
        </w:tc>
        <w:tc>
          <w:tcPr>
            <w:tcW w:w="1270" w:type="dxa"/>
            <w:shd w:val="clear" w:color="auto" w:fill="D9D9D9" w:themeFill="background1" w:themeFillShade="D9"/>
          </w:tcPr>
          <w:p w:rsidR="006C5CDB" w:rsidRPr="00945D0E" w:rsidRDefault="00C419F7" w:rsidP="00C419F7">
            <w:pPr>
              <w:rPr>
                <w:b/>
                <w:sz w:val="20"/>
              </w:rPr>
            </w:pPr>
            <w:r w:rsidRPr="00945D0E">
              <w:rPr>
                <w:b/>
                <w:sz w:val="20"/>
              </w:rPr>
              <w:t xml:space="preserve">   </w:t>
            </w:r>
            <w:r>
              <w:rPr>
                <w:b/>
                <w:sz w:val="20"/>
              </w:rPr>
              <w:t xml:space="preserve">      </w:t>
            </w:r>
            <w:sdt>
              <w:sdtPr>
                <w:rPr>
                  <w:b/>
                  <w:sz w:val="20"/>
                </w:rPr>
                <w:id w:val="-339928554"/>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6C5CDB" w:rsidRPr="003D3B31" w:rsidTr="00C419F7">
        <w:tc>
          <w:tcPr>
            <w:tcW w:w="9640" w:type="dxa"/>
            <w:shd w:val="clear" w:color="auto" w:fill="auto"/>
          </w:tcPr>
          <w:p w:rsidR="006C5CDB" w:rsidRPr="00945D0E" w:rsidRDefault="006C5CDB" w:rsidP="00C419F7">
            <w:pPr>
              <w:rPr>
                <w:b/>
                <w:sz w:val="20"/>
              </w:rPr>
            </w:pPr>
            <w:r w:rsidRPr="00945D0E">
              <w:rPr>
                <w:rFonts w:cstheme="minorHAnsi"/>
                <w:sz w:val="20"/>
              </w:rPr>
              <w:t>Back problems</w:t>
            </w:r>
          </w:p>
        </w:tc>
        <w:tc>
          <w:tcPr>
            <w:tcW w:w="1270" w:type="dxa"/>
            <w:shd w:val="clear" w:color="auto" w:fill="D9D9D9" w:themeFill="background1" w:themeFillShade="D9"/>
          </w:tcPr>
          <w:p w:rsidR="006C5CDB" w:rsidRPr="00945D0E" w:rsidRDefault="00C419F7" w:rsidP="00C419F7">
            <w:pPr>
              <w:rPr>
                <w:b/>
                <w:sz w:val="20"/>
              </w:rPr>
            </w:pPr>
            <w:r w:rsidRPr="00945D0E">
              <w:rPr>
                <w:b/>
                <w:sz w:val="20"/>
              </w:rPr>
              <w:t xml:space="preserve">   </w:t>
            </w:r>
            <w:r>
              <w:rPr>
                <w:b/>
                <w:sz w:val="20"/>
              </w:rPr>
              <w:t xml:space="preserve">      </w:t>
            </w:r>
            <w:sdt>
              <w:sdtPr>
                <w:rPr>
                  <w:b/>
                  <w:sz w:val="20"/>
                </w:rPr>
                <w:id w:val="2061515966"/>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6C5CDB" w:rsidRPr="003D3B31" w:rsidTr="00C419F7">
        <w:tc>
          <w:tcPr>
            <w:tcW w:w="9640" w:type="dxa"/>
            <w:shd w:val="clear" w:color="auto" w:fill="auto"/>
          </w:tcPr>
          <w:p w:rsidR="006C5CDB" w:rsidRPr="00945D0E" w:rsidRDefault="006C5CDB" w:rsidP="00C419F7">
            <w:pPr>
              <w:rPr>
                <w:b/>
                <w:sz w:val="20"/>
              </w:rPr>
            </w:pPr>
            <w:r w:rsidRPr="00945D0E">
              <w:rPr>
                <w:rFonts w:cstheme="minorHAnsi"/>
                <w:sz w:val="20"/>
              </w:rPr>
              <w:t>Physical or other disability</w:t>
            </w:r>
          </w:p>
        </w:tc>
        <w:tc>
          <w:tcPr>
            <w:tcW w:w="1270" w:type="dxa"/>
            <w:shd w:val="clear" w:color="auto" w:fill="D9D9D9" w:themeFill="background1" w:themeFillShade="D9"/>
          </w:tcPr>
          <w:p w:rsidR="006C5CDB" w:rsidRPr="00945D0E" w:rsidRDefault="00C419F7" w:rsidP="00C419F7">
            <w:pPr>
              <w:rPr>
                <w:b/>
                <w:sz w:val="20"/>
              </w:rPr>
            </w:pPr>
            <w:r w:rsidRPr="00945D0E">
              <w:rPr>
                <w:b/>
                <w:sz w:val="20"/>
              </w:rPr>
              <w:t xml:space="preserve">   </w:t>
            </w:r>
            <w:r>
              <w:rPr>
                <w:b/>
                <w:sz w:val="20"/>
              </w:rPr>
              <w:t xml:space="preserve">      </w:t>
            </w:r>
            <w:sdt>
              <w:sdtPr>
                <w:rPr>
                  <w:b/>
                  <w:sz w:val="20"/>
                </w:rPr>
                <w:id w:val="-1277634482"/>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6C5CDB" w:rsidRPr="003D3B31" w:rsidTr="00C419F7">
        <w:tc>
          <w:tcPr>
            <w:tcW w:w="9640" w:type="dxa"/>
            <w:shd w:val="clear" w:color="auto" w:fill="auto"/>
          </w:tcPr>
          <w:p w:rsidR="006C5CDB" w:rsidRPr="00945D0E" w:rsidRDefault="006C5CDB" w:rsidP="00C419F7">
            <w:pPr>
              <w:rPr>
                <w:b/>
                <w:sz w:val="20"/>
              </w:rPr>
            </w:pPr>
            <w:r w:rsidRPr="00945D0E">
              <w:rPr>
                <w:rFonts w:cstheme="minorHAnsi"/>
                <w:sz w:val="20"/>
              </w:rPr>
              <w:t>Diabetes</w:t>
            </w:r>
          </w:p>
        </w:tc>
        <w:tc>
          <w:tcPr>
            <w:tcW w:w="1270" w:type="dxa"/>
            <w:shd w:val="clear" w:color="auto" w:fill="D9D9D9" w:themeFill="background1" w:themeFillShade="D9"/>
          </w:tcPr>
          <w:p w:rsidR="006C5CDB" w:rsidRPr="00945D0E" w:rsidRDefault="00C419F7" w:rsidP="00C419F7">
            <w:pPr>
              <w:rPr>
                <w:b/>
                <w:sz w:val="20"/>
              </w:rPr>
            </w:pPr>
            <w:r w:rsidRPr="00945D0E">
              <w:rPr>
                <w:b/>
                <w:sz w:val="20"/>
              </w:rPr>
              <w:t xml:space="preserve">   </w:t>
            </w:r>
            <w:r>
              <w:rPr>
                <w:b/>
                <w:sz w:val="20"/>
              </w:rPr>
              <w:t xml:space="preserve">      </w:t>
            </w:r>
            <w:sdt>
              <w:sdtPr>
                <w:rPr>
                  <w:b/>
                  <w:sz w:val="20"/>
                </w:rPr>
                <w:id w:val="620576990"/>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6C5CDB" w:rsidRPr="003D3B31" w:rsidTr="00C419F7">
        <w:tc>
          <w:tcPr>
            <w:tcW w:w="9640" w:type="dxa"/>
            <w:shd w:val="clear" w:color="auto" w:fill="auto"/>
          </w:tcPr>
          <w:p w:rsidR="006C5CDB" w:rsidRPr="00945D0E" w:rsidRDefault="006C5CDB" w:rsidP="00C419F7">
            <w:pPr>
              <w:rPr>
                <w:b/>
                <w:sz w:val="20"/>
              </w:rPr>
            </w:pPr>
            <w:r w:rsidRPr="00945D0E">
              <w:rPr>
                <w:rFonts w:cstheme="minorHAnsi"/>
                <w:sz w:val="20"/>
              </w:rPr>
              <w:t>Mental or psychiatric illness</w:t>
            </w:r>
          </w:p>
        </w:tc>
        <w:tc>
          <w:tcPr>
            <w:tcW w:w="1270" w:type="dxa"/>
            <w:shd w:val="clear" w:color="auto" w:fill="D9D9D9" w:themeFill="background1" w:themeFillShade="D9"/>
          </w:tcPr>
          <w:p w:rsidR="006C5CDB" w:rsidRPr="00945D0E" w:rsidRDefault="00C419F7" w:rsidP="00C419F7">
            <w:pPr>
              <w:rPr>
                <w:b/>
                <w:sz w:val="20"/>
              </w:rPr>
            </w:pPr>
            <w:r w:rsidRPr="00945D0E">
              <w:rPr>
                <w:b/>
                <w:sz w:val="20"/>
              </w:rPr>
              <w:t xml:space="preserve">   </w:t>
            </w:r>
            <w:r>
              <w:rPr>
                <w:b/>
                <w:sz w:val="20"/>
              </w:rPr>
              <w:t xml:space="preserve">      </w:t>
            </w:r>
            <w:sdt>
              <w:sdtPr>
                <w:rPr>
                  <w:b/>
                  <w:sz w:val="20"/>
                </w:rPr>
                <w:id w:val="1907886569"/>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6C5CDB" w:rsidRPr="003D3B31" w:rsidTr="00C419F7">
        <w:tc>
          <w:tcPr>
            <w:tcW w:w="9640" w:type="dxa"/>
            <w:shd w:val="clear" w:color="auto" w:fill="auto"/>
          </w:tcPr>
          <w:p w:rsidR="006C5CDB" w:rsidRPr="00945D0E" w:rsidRDefault="006C5CDB" w:rsidP="00C419F7">
            <w:pPr>
              <w:rPr>
                <w:rFonts w:cstheme="minorHAnsi"/>
                <w:sz w:val="20"/>
              </w:rPr>
            </w:pPr>
            <w:r w:rsidRPr="00945D0E">
              <w:rPr>
                <w:rFonts w:cstheme="minorHAnsi"/>
                <w:sz w:val="20"/>
              </w:rPr>
              <w:t>Epilepsy or fainting</w:t>
            </w:r>
          </w:p>
        </w:tc>
        <w:tc>
          <w:tcPr>
            <w:tcW w:w="1270" w:type="dxa"/>
            <w:shd w:val="clear" w:color="auto" w:fill="D9D9D9" w:themeFill="background1" w:themeFillShade="D9"/>
          </w:tcPr>
          <w:p w:rsidR="006C5CDB" w:rsidRPr="00945D0E" w:rsidRDefault="00C419F7" w:rsidP="00C419F7">
            <w:pPr>
              <w:rPr>
                <w:b/>
                <w:sz w:val="20"/>
              </w:rPr>
            </w:pPr>
            <w:r w:rsidRPr="00945D0E">
              <w:rPr>
                <w:b/>
                <w:sz w:val="20"/>
              </w:rPr>
              <w:t xml:space="preserve">   </w:t>
            </w:r>
            <w:r>
              <w:rPr>
                <w:b/>
                <w:sz w:val="20"/>
              </w:rPr>
              <w:t xml:space="preserve">      </w:t>
            </w:r>
            <w:sdt>
              <w:sdtPr>
                <w:rPr>
                  <w:b/>
                  <w:sz w:val="20"/>
                </w:rPr>
                <w:id w:val="-1415233054"/>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6C5CDB" w:rsidRPr="003D3B31" w:rsidTr="00C419F7">
        <w:tc>
          <w:tcPr>
            <w:tcW w:w="9640" w:type="dxa"/>
            <w:shd w:val="clear" w:color="auto" w:fill="auto"/>
          </w:tcPr>
          <w:p w:rsidR="006C5CDB" w:rsidRPr="00945D0E" w:rsidRDefault="006C5CDB" w:rsidP="00C419F7">
            <w:pPr>
              <w:rPr>
                <w:rFonts w:cstheme="minorHAnsi"/>
                <w:sz w:val="20"/>
              </w:rPr>
            </w:pPr>
            <w:r w:rsidRPr="00945D0E">
              <w:rPr>
                <w:rFonts w:cstheme="minorHAnsi"/>
                <w:sz w:val="20"/>
              </w:rPr>
              <w:t>Hospitalisation in the last 2 years</w:t>
            </w:r>
          </w:p>
        </w:tc>
        <w:tc>
          <w:tcPr>
            <w:tcW w:w="1270" w:type="dxa"/>
            <w:shd w:val="clear" w:color="auto" w:fill="D9D9D9" w:themeFill="background1" w:themeFillShade="D9"/>
          </w:tcPr>
          <w:p w:rsidR="006C5CDB" w:rsidRPr="00945D0E" w:rsidRDefault="00C419F7" w:rsidP="00C419F7">
            <w:pPr>
              <w:rPr>
                <w:b/>
                <w:sz w:val="20"/>
              </w:rPr>
            </w:pPr>
            <w:r w:rsidRPr="00945D0E">
              <w:rPr>
                <w:b/>
                <w:sz w:val="20"/>
              </w:rPr>
              <w:t xml:space="preserve">   </w:t>
            </w:r>
            <w:r>
              <w:rPr>
                <w:b/>
                <w:sz w:val="20"/>
              </w:rPr>
              <w:t xml:space="preserve">      </w:t>
            </w:r>
            <w:sdt>
              <w:sdtPr>
                <w:rPr>
                  <w:b/>
                  <w:sz w:val="20"/>
                </w:rPr>
                <w:id w:val="-361828986"/>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6C5CDB" w:rsidRPr="003D3B31" w:rsidTr="00C419F7">
        <w:tc>
          <w:tcPr>
            <w:tcW w:w="9640" w:type="dxa"/>
            <w:shd w:val="clear" w:color="auto" w:fill="auto"/>
          </w:tcPr>
          <w:p w:rsidR="006C5CDB" w:rsidRPr="00945D0E" w:rsidRDefault="006C5CDB" w:rsidP="00C419F7">
            <w:pPr>
              <w:rPr>
                <w:rFonts w:cstheme="minorHAnsi"/>
                <w:sz w:val="20"/>
              </w:rPr>
            </w:pPr>
            <w:r w:rsidRPr="00945D0E">
              <w:rPr>
                <w:rFonts w:cstheme="minorHAnsi"/>
                <w:sz w:val="20"/>
              </w:rPr>
              <w:t>Migraine</w:t>
            </w:r>
          </w:p>
        </w:tc>
        <w:tc>
          <w:tcPr>
            <w:tcW w:w="1270" w:type="dxa"/>
            <w:shd w:val="clear" w:color="auto" w:fill="D9D9D9" w:themeFill="background1" w:themeFillShade="D9"/>
          </w:tcPr>
          <w:p w:rsidR="006C5CDB" w:rsidRPr="00945D0E" w:rsidRDefault="00C419F7" w:rsidP="00C419F7">
            <w:pPr>
              <w:rPr>
                <w:b/>
                <w:sz w:val="20"/>
              </w:rPr>
            </w:pPr>
            <w:r w:rsidRPr="00945D0E">
              <w:rPr>
                <w:b/>
                <w:sz w:val="20"/>
              </w:rPr>
              <w:t xml:space="preserve">   </w:t>
            </w:r>
            <w:r>
              <w:rPr>
                <w:b/>
                <w:sz w:val="20"/>
              </w:rPr>
              <w:t xml:space="preserve">      </w:t>
            </w:r>
            <w:sdt>
              <w:sdtPr>
                <w:rPr>
                  <w:b/>
                  <w:sz w:val="20"/>
                </w:rPr>
                <w:id w:val="2010865022"/>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6C5CDB" w:rsidRPr="003D3B31" w:rsidTr="00C419F7">
        <w:tc>
          <w:tcPr>
            <w:tcW w:w="9640" w:type="dxa"/>
            <w:shd w:val="clear" w:color="auto" w:fill="auto"/>
          </w:tcPr>
          <w:p w:rsidR="006C5CDB" w:rsidRPr="00945D0E" w:rsidRDefault="006C5CDB" w:rsidP="00C419F7">
            <w:pPr>
              <w:rPr>
                <w:rFonts w:cstheme="minorHAnsi"/>
                <w:sz w:val="20"/>
              </w:rPr>
            </w:pPr>
            <w:r w:rsidRPr="00945D0E">
              <w:rPr>
                <w:rFonts w:cstheme="minorHAnsi"/>
                <w:sz w:val="20"/>
              </w:rPr>
              <w:t>Are you suffering from / carrying any contagious diseases</w:t>
            </w:r>
          </w:p>
        </w:tc>
        <w:tc>
          <w:tcPr>
            <w:tcW w:w="1270" w:type="dxa"/>
            <w:shd w:val="clear" w:color="auto" w:fill="D9D9D9" w:themeFill="background1" w:themeFillShade="D9"/>
          </w:tcPr>
          <w:p w:rsidR="006C5CDB" w:rsidRPr="00945D0E" w:rsidRDefault="00C419F7" w:rsidP="00C419F7">
            <w:pPr>
              <w:rPr>
                <w:b/>
                <w:sz w:val="20"/>
              </w:rPr>
            </w:pPr>
            <w:r w:rsidRPr="00945D0E">
              <w:rPr>
                <w:b/>
                <w:sz w:val="20"/>
              </w:rPr>
              <w:t xml:space="preserve">   </w:t>
            </w:r>
            <w:r>
              <w:rPr>
                <w:b/>
                <w:sz w:val="20"/>
              </w:rPr>
              <w:t xml:space="preserve">      </w:t>
            </w:r>
            <w:sdt>
              <w:sdtPr>
                <w:rPr>
                  <w:b/>
                  <w:sz w:val="20"/>
                </w:rPr>
                <w:id w:val="-232388582"/>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037680" w:rsidRPr="003D3B31" w:rsidTr="00C419F7">
        <w:tc>
          <w:tcPr>
            <w:tcW w:w="9640" w:type="dxa"/>
            <w:shd w:val="clear" w:color="auto" w:fill="auto"/>
          </w:tcPr>
          <w:p w:rsidR="00037680" w:rsidRPr="00945D0E" w:rsidRDefault="00037680" w:rsidP="00C419F7">
            <w:pPr>
              <w:rPr>
                <w:rFonts w:cstheme="minorHAnsi"/>
                <w:sz w:val="20"/>
              </w:rPr>
            </w:pPr>
            <w:r w:rsidRPr="00945D0E">
              <w:rPr>
                <w:rFonts w:cstheme="minorHAnsi"/>
                <w:sz w:val="20"/>
              </w:rPr>
              <w:t>Severe head injury</w:t>
            </w:r>
          </w:p>
        </w:tc>
        <w:tc>
          <w:tcPr>
            <w:tcW w:w="1270" w:type="dxa"/>
            <w:shd w:val="clear" w:color="auto" w:fill="D9D9D9" w:themeFill="background1" w:themeFillShade="D9"/>
          </w:tcPr>
          <w:p w:rsidR="00037680" w:rsidRPr="00945D0E" w:rsidRDefault="00C419F7" w:rsidP="00C419F7">
            <w:pPr>
              <w:rPr>
                <w:b/>
                <w:sz w:val="20"/>
              </w:rPr>
            </w:pPr>
            <w:r w:rsidRPr="00945D0E">
              <w:rPr>
                <w:b/>
                <w:sz w:val="20"/>
              </w:rPr>
              <w:t xml:space="preserve">   </w:t>
            </w:r>
            <w:r>
              <w:rPr>
                <w:b/>
                <w:sz w:val="20"/>
              </w:rPr>
              <w:t xml:space="preserve">      </w:t>
            </w:r>
            <w:sdt>
              <w:sdtPr>
                <w:rPr>
                  <w:b/>
                  <w:sz w:val="20"/>
                </w:rPr>
                <w:id w:val="2031764235"/>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037680" w:rsidRPr="003D3B31" w:rsidTr="00C419F7">
        <w:tc>
          <w:tcPr>
            <w:tcW w:w="9640" w:type="dxa"/>
            <w:shd w:val="clear" w:color="auto" w:fill="auto"/>
          </w:tcPr>
          <w:p w:rsidR="00037680" w:rsidRPr="00945D0E" w:rsidRDefault="00037680" w:rsidP="00C419F7">
            <w:pPr>
              <w:rPr>
                <w:rFonts w:cstheme="minorHAnsi"/>
                <w:sz w:val="20"/>
              </w:rPr>
            </w:pPr>
            <w:r w:rsidRPr="00945D0E">
              <w:rPr>
                <w:rFonts w:cstheme="minorHAnsi"/>
                <w:sz w:val="20"/>
              </w:rPr>
              <w:t>Allergies</w:t>
            </w:r>
          </w:p>
        </w:tc>
        <w:tc>
          <w:tcPr>
            <w:tcW w:w="1270" w:type="dxa"/>
            <w:shd w:val="clear" w:color="auto" w:fill="D9D9D9" w:themeFill="background1" w:themeFillShade="D9"/>
          </w:tcPr>
          <w:p w:rsidR="00037680" w:rsidRPr="00945D0E" w:rsidRDefault="00C419F7" w:rsidP="00C419F7">
            <w:pPr>
              <w:rPr>
                <w:b/>
                <w:sz w:val="20"/>
              </w:rPr>
            </w:pPr>
            <w:r w:rsidRPr="00945D0E">
              <w:rPr>
                <w:b/>
                <w:sz w:val="20"/>
              </w:rPr>
              <w:t xml:space="preserve">   </w:t>
            </w:r>
            <w:r>
              <w:rPr>
                <w:b/>
                <w:sz w:val="20"/>
              </w:rPr>
              <w:t xml:space="preserve">      </w:t>
            </w:r>
            <w:sdt>
              <w:sdtPr>
                <w:rPr>
                  <w:b/>
                  <w:sz w:val="20"/>
                </w:rPr>
                <w:id w:val="1953056796"/>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037680" w:rsidRPr="003D3B31" w:rsidTr="00C419F7">
        <w:tc>
          <w:tcPr>
            <w:tcW w:w="9640" w:type="dxa"/>
            <w:shd w:val="clear" w:color="auto" w:fill="auto"/>
          </w:tcPr>
          <w:p w:rsidR="00037680" w:rsidRPr="00945D0E" w:rsidRDefault="00037680" w:rsidP="00C419F7">
            <w:pPr>
              <w:rPr>
                <w:rFonts w:cstheme="minorHAnsi"/>
                <w:sz w:val="20"/>
              </w:rPr>
            </w:pPr>
            <w:r w:rsidRPr="00945D0E">
              <w:rPr>
                <w:rFonts w:cstheme="minorHAnsi"/>
                <w:sz w:val="20"/>
              </w:rPr>
              <w:t>Cancer</w:t>
            </w:r>
          </w:p>
        </w:tc>
        <w:tc>
          <w:tcPr>
            <w:tcW w:w="1270" w:type="dxa"/>
            <w:shd w:val="clear" w:color="auto" w:fill="D9D9D9" w:themeFill="background1" w:themeFillShade="D9"/>
          </w:tcPr>
          <w:p w:rsidR="00037680" w:rsidRPr="00945D0E" w:rsidRDefault="00C419F7" w:rsidP="00C419F7">
            <w:pPr>
              <w:rPr>
                <w:b/>
                <w:sz w:val="20"/>
              </w:rPr>
            </w:pPr>
            <w:r w:rsidRPr="00945D0E">
              <w:rPr>
                <w:b/>
                <w:sz w:val="20"/>
              </w:rPr>
              <w:t xml:space="preserve">   </w:t>
            </w:r>
            <w:r>
              <w:rPr>
                <w:b/>
                <w:sz w:val="20"/>
              </w:rPr>
              <w:t xml:space="preserve">      </w:t>
            </w:r>
            <w:sdt>
              <w:sdtPr>
                <w:rPr>
                  <w:b/>
                  <w:sz w:val="20"/>
                </w:rPr>
                <w:id w:val="1643615176"/>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037680" w:rsidRPr="003D3B31" w:rsidTr="00C419F7">
        <w:tc>
          <w:tcPr>
            <w:tcW w:w="9640" w:type="dxa"/>
            <w:shd w:val="clear" w:color="auto" w:fill="auto"/>
          </w:tcPr>
          <w:p w:rsidR="00037680" w:rsidRPr="00945D0E" w:rsidRDefault="00037680" w:rsidP="00C419F7">
            <w:pPr>
              <w:rPr>
                <w:rFonts w:cstheme="minorHAnsi"/>
                <w:sz w:val="20"/>
              </w:rPr>
            </w:pPr>
            <w:r w:rsidRPr="00945D0E">
              <w:rPr>
                <w:rFonts w:cstheme="minorHAnsi"/>
                <w:sz w:val="20"/>
              </w:rPr>
              <w:t>Asthma / bronchitis / shortness of breath</w:t>
            </w:r>
          </w:p>
        </w:tc>
        <w:tc>
          <w:tcPr>
            <w:tcW w:w="1270" w:type="dxa"/>
            <w:shd w:val="clear" w:color="auto" w:fill="D9D9D9" w:themeFill="background1" w:themeFillShade="D9"/>
          </w:tcPr>
          <w:p w:rsidR="00037680" w:rsidRPr="00945D0E" w:rsidRDefault="00C419F7" w:rsidP="00C419F7">
            <w:pPr>
              <w:rPr>
                <w:b/>
                <w:sz w:val="20"/>
              </w:rPr>
            </w:pPr>
            <w:r w:rsidRPr="00945D0E">
              <w:rPr>
                <w:b/>
                <w:sz w:val="20"/>
              </w:rPr>
              <w:t xml:space="preserve">   </w:t>
            </w:r>
            <w:r>
              <w:rPr>
                <w:b/>
                <w:sz w:val="20"/>
              </w:rPr>
              <w:t xml:space="preserve">      </w:t>
            </w:r>
            <w:sdt>
              <w:sdtPr>
                <w:rPr>
                  <w:b/>
                  <w:sz w:val="20"/>
                </w:rPr>
                <w:id w:val="104464000"/>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037680" w:rsidRPr="003D3B31" w:rsidTr="00C419F7">
        <w:tc>
          <w:tcPr>
            <w:tcW w:w="9640" w:type="dxa"/>
            <w:shd w:val="clear" w:color="auto" w:fill="auto"/>
          </w:tcPr>
          <w:p w:rsidR="00037680" w:rsidRPr="00945D0E" w:rsidRDefault="00037680" w:rsidP="00C419F7">
            <w:pPr>
              <w:rPr>
                <w:rFonts w:cstheme="minorHAnsi"/>
                <w:sz w:val="20"/>
              </w:rPr>
            </w:pPr>
            <w:r w:rsidRPr="00945D0E">
              <w:rPr>
                <w:rFonts w:cstheme="minorHAnsi"/>
                <w:sz w:val="20"/>
              </w:rPr>
              <w:t>Are you a smoker?</w:t>
            </w:r>
          </w:p>
        </w:tc>
        <w:tc>
          <w:tcPr>
            <w:tcW w:w="1270" w:type="dxa"/>
            <w:tcBorders>
              <w:bottom w:val="single" w:sz="4" w:space="0" w:color="44546A" w:themeColor="text2"/>
            </w:tcBorders>
            <w:shd w:val="clear" w:color="auto" w:fill="D9D9D9" w:themeFill="background1" w:themeFillShade="D9"/>
          </w:tcPr>
          <w:p w:rsidR="00037680" w:rsidRPr="00945D0E" w:rsidRDefault="00C419F7" w:rsidP="00C419F7">
            <w:pPr>
              <w:rPr>
                <w:b/>
                <w:sz w:val="20"/>
              </w:rPr>
            </w:pPr>
            <w:r w:rsidRPr="00945D0E">
              <w:rPr>
                <w:b/>
                <w:sz w:val="20"/>
              </w:rPr>
              <w:t xml:space="preserve">   </w:t>
            </w:r>
            <w:r>
              <w:rPr>
                <w:b/>
                <w:sz w:val="20"/>
              </w:rPr>
              <w:t xml:space="preserve">      </w:t>
            </w:r>
            <w:sdt>
              <w:sdtPr>
                <w:rPr>
                  <w:b/>
                  <w:sz w:val="20"/>
                </w:rPr>
                <w:id w:val="-1893957331"/>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5A172C" w:rsidRPr="003D3B31" w:rsidTr="00C419F7">
        <w:tc>
          <w:tcPr>
            <w:tcW w:w="10910" w:type="dxa"/>
            <w:gridSpan w:val="2"/>
            <w:shd w:val="clear" w:color="auto" w:fill="auto"/>
          </w:tcPr>
          <w:p w:rsidR="005A172C" w:rsidRDefault="005A172C" w:rsidP="00C419F7">
            <w:pPr>
              <w:rPr>
                <w:b/>
                <w:sz w:val="20"/>
              </w:rPr>
            </w:pPr>
            <w:r w:rsidRPr="00945D0E">
              <w:rPr>
                <w:rFonts w:cstheme="minorHAnsi"/>
                <w:sz w:val="20"/>
              </w:rPr>
              <w:t>Are you on any medication? If so, what are they and state the reasons for taking them</w:t>
            </w:r>
          </w:p>
        </w:tc>
      </w:tr>
      <w:tr w:rsidR="005A172C" w:rsidRPr="003D3B31" w:rsidTr="00C419F7">
        <w:trPr>
          <w:trHeight w:val="783"/>
        </w:trPr>
        <w:sdt>
          <w:sdtPr>
            <w:rPr>
              <w:b/>
              <w:sz w:val="20"/>
            </w:rPr>
            <w:alias w:val="Medical Declaration"/>
            <w:tag w:val="MedicalDeclare"/>
            <w:id w:val="2121874130"/>
            <w:placeholder>
              <w:docPart w:val="DDF67BBBCDF5498DBB311D09EB9F98C1"/>
            </w:placeholder>
            <w:showingPlcHdr/>
            <w:text/>
          </w:sdtPr>
          <w:sdtEndPr/>
          <w:sdtContent>
            <w:tc>
              <w:tcPr>
                <w:tcW w:w="10910" w:type="dxa"/>
                <w:gridSpan w:val="2"/>
                <w:shd w:val="clear" w:color="auto" w:fill="D9D9D9" w:themeFill="background1" w:themeFillShade="D9"/>
              </w:tcPr>
              <w:p w:rsidR="005A172C" w:rsidRDefault="00AC09CA" w:rsidP="00C419F7">
                <w:pPr>
                  <w:rPr>
                    <w:b/>
                    <w:sz w:val="20"/>
                  </w:rPr>
                </w:pPr>
                <w:r w:rsidRPr="00700319">
                  <w:rPr>
                    <w:rStyle w:val="PlaceholderText"/>
                  </w:rPr>
                  <w:t>Click or tap here to enter text.</w:t>
                </w:r>
              </w:p>
            </w:tc>
          </w:sdtContent>
        </w:sdt>
      </w:tr>
    </w:tbl>
    <w:p w:rsidR="00B0229F" w:rsidRDefault="00B0229F" w:rsidP="00B0229F">
      <w:pPr>
        <w:rPr>
          <w:b/>
          <w:bCs/>
        </w:rPr>
      </w:pPr>
    </w:p>
    <w:p w:rsidR="004C6202" w:rsidRPr="00B0229F" w:rsidRDefault="004C6202" w:rsidP="00B0229F">
      <w:pPr>
        <w:rPr>
          <w:b/>
          <w:bCs/>
        </w:rPr>
      </w:pPr>
    </w:p>
    <w:p w:rsidR="00B0229F" w:rsidRDefault="00B0229F" w:rsidP="00B0229F">
      <w:pPr>
        <w:rPr>
          <w:b/>
          <w:bCs/>
        </w:rPr>
      </w:pPr>
    </w:p>
    <w:tbl>
      <w:tblPr>
        <w:tblStyle w:val="TableGrid"/>
        <w:tblpPr w:leftFromText="180" w:rightFromText="180" w:vertAnchor="text" w:tblpX="-147" w:tblpY="1"/>
        <w:tblOverlap w:val="never"/>
        <w:tblW w:w="10910" w:type="dxa"/>
        <w:tblLook w:val="04A0" w:firstRow="1" w:lastRow="0" w:firstColumn="1" w:lastColumn="0" w:noHBand="0" w:noVBand="1"/>
      </w:tblPr>
      <w:tblGrid>
        <w:gridCol w:w="2127"/>
        <w:gridCol w:w="3118"/>
        <w:gridCol w:w="1985"/>
        <w:gridCol w:w="1984"/>
        <w:gridCol w:w="1696"/>
      </w:tblGrid>
      <w:tr w:rsidR="005A172C" w:rsidRPr="003D3B31" w:rsidTr="009426CA">
        <w:tc>
          <w:tcPr>
            <w:tcW w:w="10910" w:type="dxa"/>
            <w:gridSpan w:val="5"/>
            <w:shd w:val="clear" w:color="auto" w:fill="323E4F" w:themeFill="text2" w:themeFillShade="BF"/>
          </w:tcPr>
          <w:p w:rsidR="005A172C" w:rsidRPr="00037680" w:rsidRDefault="005A172C" w:rsidP="009426CA">
            <w:pPr>
              <w:rPr>
                <w:b/>
                <w:sz w:val="18"/>
              </w:rPr>
            </w:pPr>
            <w:r>
              <w:rPr>
                <w:b/>
                <w:sz w:val="24"/>
              </w:rPr>
              <w:t>Refunds</w:t>
            </w:r>
          </w:p>
        </w:tc>
      </w:tr>
      <w:tr w:rsidR="005A172C" w:rsidRPr="003D3B31" w:rsidTr="009426CA">
        <w:tc>
          <w:tcPr>
            <w:tcW w:w="10910" w:type="dxa"/>
            <w:gridSpan w:val="5"/>
            <w:shd w:val="clear" w:color="auto" w:fill="auto"/>
          </w:tcPr>
          <w:p w:rsidR="00D519FE" w:rsidRPr="005A172C" w:rsidRDefault="00D519FE" w:rsidP="009426CA">
            <w:pPr>
              <w:rPr>
                <w:sz w:val="20"/>
              </w:rPr>
            </w:pPr>
            <w:r>
              <w:rPr>
                <w:sz w:val="20"/>
              </w:rPr>
              <w:t xml:space="preserve">Any funds that have been saved from application fees at the end of the trip will either be used by Riders of Shaam for </w:t>
            </w:r>
            <w:proofErr w:type="spellStart"/>
            <w:proofErr w:type="gramStart"/>
            <w:r>
              <w:rPr>
                <w:sz w:val="20"/>
              </w:rPr>
              <w:t>non profit</w:t>
            </w:r>
            <w:proofErr w:type="spellEnd"/>
            <w:proofErr w:type="gramEnd"/>
            <w:r>
              <w:rPr>
                <w:sz w:val="20"/>
              </w:rPr>
              <w:t xml:space="preserve"> causes or you can choose to have this refunded by completing the following fields.</w:t>
            </w:r>
          </w:p>
        </w:tc>
      </w:tr>
      <w:tr w:rsidR="005A172C" w:rsidRPr="003D3B31" w:rsidTr="009426CA">
        <w:tc>
          <w:tcPr>
            <w:tcW w:w="9214" w:type="dxa"/>
            <w:gridSpan w:val="4"/>
            <w:shd w:val="clear" w:color="auto" w:fill="auto"/>
          </w:tcPr>
          <w:p w:rsidR="005A172C" w:rsidRDefault="005A172C" w:rsidP="009426CA">
            <w:pPr>
              <w:rPr>
                <w:sz w:val="20"/>
              </w:rPr>
            </w:pPr>
            <w:r>
              <w:rPr>
                <w:sz w:val="20"/>
              </w:rPr>
              <w:t xml:space="preserve">Please tick the box if you would like Riders of Shaam to refund any funds that have been saved from the application fees. </w:t>
            </w:r>
          </w:p>
        </w:tc>
        <w:tc>
          <w:tcPr>
            <w:tcW w:w="1696" w:type="dxa"/>
            <w:shd w:val="clear" w:color="auto" w:fill="auto"/>
          </w:tcPr>
          <w:p w:rsidR="005A172C" w:rsidRDefault="005A172C" w:rsidP="009426CA">
            <w:pPr>
              <w:rPr>
                <w:sz w:val="20"/>
              </w:rPr>
            </w:pPr>
            <w:r w:rsidRPr="00945D0E">
              <w:rPr>
                <w:b/>
                <w:sz w:val="20"/>
              </w:rPr>
              <w:t xml:space="preserve">   </w:t>
            </w:r>
            <w:r>
              <w:rPr>
                <w:b/>
                <w:sz w:val="20"/>
              </w:rPr>
              <w:t xml:space="preserve">       </w:t>
            </w:r>
            <w:sdt>
              <w:sdtPr>
                <w:rPr>
                  <w:b/>
                  <w:sz w:val="20"/>
                </w:rPr>
                <w:id w:val="-199932798"/>
                <w14:checkbox>
                  <w14:checked w14:val="0"/>
                  <w14:checkedState w14:val="221A" w14:font="Verdana"/>
                  <w14:uncheckedState w14:val="2610" w14:font="MS Gothic"/>
                </w14:checkbox>
              </w:sdtPr>
              <w:sdtEndPr/>
              <w:sdtContent>
                <w:r>
                  <w:rPr>
                    <w:rFonts w:ascii="MS Gothic" w:eastAsia="MS Gothic" w:hAnsi="MS Gothic" w:hint="eastAsia"/>
                    <w:b/>
                    <w:sz w:val="20"/>
                  </w:rPr>
                  <w:t>☐</w:t>
                </w:r>
              </w:sdtContent>
            </w:sdt>
          </w:p>
        </w:tc>
      </w:tr>
      <w:tr w:rsidR="005A172C" w:rsidRPr="003D3B31" w:rsidTr="009426CA">
        <w:tc>
          <w:tcPr>
            <w:tcW w:w="2127" w:type="dxa"/>
            <w:shd w:val="clear" w:color="auto" w:fill="auto"/>
          </w:tcPr>
          <w:p w:rsidR="005A172C" w:rsidRDefault="005A172C" w:rsidP="009426CA">
            <w:pPr>
              <w:rPr>
                <w:sz w:val="20"/>
              </w:rPr>
            </w:pPr>
            <w:r>
              <w:rPr>
                <w:sz w:val="20"/>
              </w:rPr>
              <w:t>Account Number</w:t>
            </w:r>
          </w:p>
        </w:tc>
        <w:sdt>
          <w:sdtPr>
            <w:rPr>
              <w:sz w:val="20"/>
            </w:rPr>
            <w:alias w:val="Account Number"/>
            <w:tag w:val="AccNum"/>
            <w:id w:val="-634559906"/>
            <w:placeholder>
              <w:docPart w:val="B07369CD4EC44CE78B7784F557466FF5"/>
            </w:placeholder>
            <w:showingPlcHdr/>
            <w:text/>
          </w:sdtPr>
          <w:sdtEndPr/>
          <w:sdtContent>
            <w:tc>
              <w:tcPr>
                <w:tcW w:w="3118" w:type="dxa"/>
                <w:shd w:val="clear" w:color="auto" w:fill="D9D9D9" w:themeFill="background1" w:themeFillShade="D9"/>
              </w:tcPr>
              <w:p w:rsidR="005A172C" w:rsidRDefault="00AC09CA" w:rsidP="009426CA">
                <w:pPr>
                  <w:rPr>
                    <w:sz w:val="20"/>
                  </w:rPr>
                </w:pPr>
                <w:r w:rsidRPr="00700319">
                  <w:rPr>
                    <w:rStyle w:val="PlaceholderText"/>
                  </w:rPr>
                  <w:t>Click or tap here to enter text.</w:t>
                </w:r>
              </w:p>
            </w:tc>
          </w:sdtContent>
        </w:sdt>
        <w:tc>
          <w:tcPr>
            <w:tcW w:w="1985" w:type="dxa"/>
            <w:shd w:val="clear" w:color="auto" w:fill="auto"/>
          </w:tcPr>
          <w:p w:rsidR="005A172C" w:rsidRDefault="005A172C" w:rsidP="009426CA">
            <w:pPr>
              <w:rPr>
                <w:sz w:val="20"/>
              </w:rPr>
            </w:pPr>
            <w:r>
              <w:rPr>
                <w:sz w:val="20"/>
              </w:rPr>
              <w:t>Sort Code</w:t>
            </w:r>
          </w:p>
        </w:tc>
        <w:sdt>
          <w:sdtPr>
            <w:rPr>
              <w:sz w:val="20"/>
            </w:rPr>
            <w:alias w:val="Sort Code"/>
            <w:tag w:val="SortCode"/>
            <w:id w:val="-2058221404"/>
            <w:placeholder>
              <w:docPart w:val="A56490B9C7ED4C72BE1E6D8224605489"/>
            </w:placeholder>
            <w:showingPlcHdr/>
            <w:text/>
          </w:sdtPr>
          <w:sdtEndPr/>
          <w:sdtContent>
            <w:tc>
              <w:tcPr>
                <w:tcW w:w="3680" w:type="dxa"/>
                <w:gridSpan w:val="2"/>
                <w:shd w:val="clear" w:color="auto" w:fill="D9D9D9" w:themeFill="background1" w:themeFillShade="D9"/>
              </w:tcPr>
              <w:p w:rsidR="005A172C" w:rsidRDefault="00AC09CA" w:rsidP="009426CA">
                <w:pPr>
                  <w:rPr>
                    <w:sz w:val="20"/>
                  </w:rPr>
                </w:pPr>
                <w:r w:rsidRPr="00700319">
                  <w:rPr>
                    <w:rStyle w:val="PlaceholderText"/>
                  </w:rPr>
                  <w:t>Click or tap here to enter text.</w:t>
                </w:r>
              </w:p>
            </w:tc>
          </w:sdtContent>
        </w:sdt>
      </w:tr>
    </w:tbl>
    <w:p w:rsidR="0054274C" w:rsidRDefault="00B0229F" w:rsidP="008B4D84">
      <w:pPr>
        <w:shd w:val="clear" w:color="auto" w:fill="FFFFFF" w:themeFill="background1"/>
        <w:spacing w:before="240"/>
        <w:ind w:left="-142"/>
        <w:jc w:val="both"/>
        <w:rPr>
          <w:sz w:val="18"/>
          <w:szCs w:val="18"/>
        </w:rPr>
      </w:pPr>
      <w:r w:rsidRPr="00C74BEA">
        <w:rPr>
          <w:sz w:val="18"/>
          <w:szCs w:val="18"/>
        </w:rPr>
        <w:t>Taking part in this event you are accepting full responsibility of your own fitness as well as state of health. Doctor’s consent must be provided to prove whether it is okay for you take part in the ride if you have declared any medical</w:t>
      </w:r>
      <w:r w:rsidR="00D519FE">
        <w:rPr>
          <w:sz w:val="18"/>
          <w:szCs w:val="18"/>
        </w:rPr>
        <w:t xml:space="preserve"> conditions</w:t>
      </w:r>
      <w:r w:rsidRPr="00C74BEA">
        <w:rPr>
          <w:sz w:val="18"/>
          <w:szCs w:val="18"/>
        </w:rPr>
        <w:t xml:space="preserve"> to be true. </w:t>
      </w:r>
    </w:p>
    <w:p w:rsidR="0054274C" w:rsidRDefault="00596770" w:rsidP="008B4D84">
      <w:pPr>
        <w:shd w:val="clear" w:color="auto" w:fill="FFFFFF" w:themeFill="background1"/>
        <w:spacing w:before="240"/>
        <w:ind w:left="-142"/>
        <w:jc w:val="both"/>
        <w:rPr>
          <w:sz w:val="18"/>
          <w:szCs w:val="18"/>
        </w:rPr>
      </w:pPr>
      <w:sdt>
        <w:sdtPr>
          <w:rPr>
            <w:sz w:val="18"/>
            <w:szCs w:val="18"/>
          </w:rPr>
          <w:alias w:val="Terms and Conditions"/>
          <w:tag w:val="TNCs"/>
          <w:id w:val="-2048746623"/>
          <w14:checkbox>
            <w14:checked w14:val="0"/>
            <w14:checkedState w14:val="221A" w14:font="Verdana"/>
            <w14:uncheckedState w14:val="2610" w14:font="MS Gothic"/>
          </w14:checkbox>
        </w:sdtPr>
        <w:sdtEndPr/>
        <w:sdtContent>
          <w:r w:rsidR="005C5640">
            <w:rPr>
              <w:rFonts w:ascii="MS Gothic" w:eastAsia="MS Gothic" w:hAnsi="MS Gothic" w:hint="eastAsia"/>
              <w:sz w:val="18"/>
              <w:szCs w:val="18"/>
            </w:rPr>
            <w:t>☐</w:t>
          </w:r>
        </w:sdtContent>
      </w:sdt>
      <w:r w:rsidR="0054274C">
        <w:rPr>
          <w:sz w:val="18"/>
          <w:szCs w:val="18"/>
        </w:rPr>
        <w:t xml:space="preserve"> By ticking this </w:t>
      </w:r>
      <w:r w:rsidR="005A172C">
        <w:rPr>
          <w:sz w:val="18"/>
          <w:szCs w:val="18"/>
        </w:rPr>
        <w:t>box,</w:t>
      </w:r>
      <w:r w:rsidR="0054274C">
        <w:rPr>
          <w:sz w:val="18"/>
          <w:szCs w:val="18"/>
        </w:rPr>
        <w:t xml:space="preserve"> you have agreed to the terms and conditions</w:t>
      </w:r>
      <w:r w:rsidR="009426CA">
        <w:rPr>
          <w:sz w:val="18"/>
          <w:szCs w:val="18"/>
        </w:rPr>
        <w:t xml:space="preserve"> (following page)</w:t>
      </w:r>
    </w:p>
    <w:p w:rsidR="00BC6FC7" w:rsidRPr="00BC6FC7" w:rsidRDefault="00B0229F" w:rsidP="008B4D84">
      <w:pPr>
        <w:ind w:left="-142"/>
        <w:rPr>
          <w:b/>
        </w:rPr>
      </w:pPr>
      <w:r w:rsidRPr="00BC6FC7">
        <w:rPr>
          <w:b/>
        </w:rPr>
        <w:t>Signed</w:t>
      </w:r>
    </w:p>
    <w:sdt>
      <w:sdtPr>
        <w:alias w:val="Signed by"/>
        <w:tag w:val="Signage"/>
        <w:id w:val="1740438987"/>
        <w:placeholder>
          <w:docPart w:val="3E424E07DA9F4EEFB64DF1DE0DD3A642"/>
        </w:placeholder>
        <w:showingPlcHdr/>
        <w:text/>
      </w:sdtPr>
      <w:sdtEndPr/>
      <w:sdtContent>
        <w:p w:rsidR="00BC6FC7" w:rsidRDefault="00AC09CA" w:rsidP="008B4D84">
          <w:pPr>
            <w:pBdr>
              <w:top w:val="single" w:sz="4" w:space="1" w:color="auto"/>
              <w:left w:val="single" w:sz="4" w:space="4" w:color="auto"/>
              <w:bottom w:val="single" w:sz="4" w:space="1" w:color="auto"/>
              <w:right w:val="single" w:sz="4" w:space="0" w:color="auto"/>
              <w:between w:val="single" w:sz="4" w:space="1" w:color="auto"/>
              <w:bar w:val="single" w:sz="4" w:color="auto"/>
            </w:pBdr>
            <w:ind w:left="-142"/>
          </w:pPr>
          <w:r w:rsidRPr="00700319">
            <w:rPr>
              <w:rStyle w:val="PlaceholderText"/>
            </w:rPr>
            <w:t>Click or tap here to enter text.</w:t>
          </w:r>
        </w:p>
      </w:sdtContent>
    </w:sdt>
    <w:p w:rsidR="00BC6FC7" w:rsidRPr="00BC6FC7" w:rsidRDefault="00BC6FC7" w:rsidP="008B4D84">
      <w:pPr>
        <w:ind w:left="-142"/>
        <w:rPr>
          <w:b/>
        </w:rPr>
      </w:pPr>
      <w:r w:rsidRPr="00BC6FC7">
        <w:rPr>
          <w:b/>
        </w:rPr>
        <w:t>Date</w:t>
      </w:r>
    </w:p>
    <w:p w:rsidR="008166D9" w:rsidRDefault="00596770" w:rsidP="008B4D84">
      <w:pPr>
        <w:pBdr>
          <w:top w:val="single" w:sz="4" w:space="1" w:color="auto"/>
          <w:left w:val="single" w:sz="4" w:space="4" w:color="auto"/>
          <w:bottom w:val="single" w:sz="4" w:space="1" w:color="auto"/>
          <w:right w:val="single" w:sz="4" w:space="4" w:color="auto"/>
          <w:between w:val="single" w:sz="4" w:space="1" w:color="auto"/>
          <w:bar w:val="single" w:sz="4" w:color="auto"/>
        </w:pBdr>
        <w:ind w:left="-142"/>
        <w:rPr>
          <w:b/>
          <w:bCs/>
        </w:rPr>
      </w:pPr>
      <w:sdt>
        <w:sdtPr>
          <w:alias w:val="Date Signed"/>
          <w:tag w:val="Date of Signed"/>
          <w:id w:val="-803307863"/>
          <w:placeholder>
            <w:docPart w:val="2AD065E6079E42F09AF163658FDF36B8"/>
          </w:placeholder>
          <w:showingPlcHdr/>
          <w:date>
            <w:dateFormat w:val="dd/MM/yyyy"/>
            <w:lid w:val="en-GB"/>
            <w:storeMappedDataAs w:val="dateTime"/>
            <w:calendar w:val="gregorian"/>
          </w:date>
        </w:sdtPr>
        <w:sdtEndPr/>
        <w:sdtContent>
          <w:r w:rsidR="00AC09CA" w:rsidRPr="00700319">
            <w:rPr>
              <w:rStyle w:val="PlaceholderText"/>
            </w:rPr>
            <w:t>Click or tap to enter a date.</w:t>
          </w:r>
        </w:sdtContent>
      </w:sdt>
    </w:p>
    <w:p w:rsidR="008166D9" w:rsidRPr="008166D9" w:rsidRDefault="008166D9" w:rsidP="008166D9"/>
    <w:p w:rsidR="008166D9" w:rsidRPr="008166D9" w:rsidRDefault="008166D9" w:rsidP="008166D9"/>
    <w:p w:rsidR="008166D9" w:rsidRPr="008166D9" w:rsidRDefault="008166D9" w:rsidP="008166D9"/>
    <w:p w:rsidR="008166D9" w:rsidRPr="008166D9" w:rsidRDefault="008166D9" w:rsidP="008166D9"/>
    <w:p w:rsidR="008166D9" w:rsidRPr="008166D9" w:rsidRDefault="008166D9" w:rsidP="008166D9"/>
    <w:p w:rsidR="008166D9" w:rsidRPr="008166D9" w:rsidRDefault="008166D9" w:rsidP="008166D9"/>
    <w:p w:rsidR="008166D9" w:rsidRPr="008166D9" w:rsidRDefault="008166D9" w:rsidP="008166D9"/>
    <w:p w:rsidR="008166D9" w:rsidRPr="008166D9" w:rsidRDefault="008166D9" w:rsidP="008166D9"/>
    <w:p w:rsidR="008166D9" w:rsidRPr="008166D9" w:rsidRDefault="008166D9" w:rsidP="008166D9"/>
    <w:p w:rsidR="008166D9" w:rsidRPr="008166D9" w:rsidRDefault="008166D9" w:rsidP="008166D9"/>
    <w:p w:rsidR="008166D9" w:rsidRPr="008166D9" w:rsidRDefault="008166D9" w:rsidP="008166D9"/>
    <w:p w:rsidR="008166D9" w:rsidRPr="008166D9" w:rsidRDefault="008166D9" w:rsidP="008166D9"/>
    <w:p w:rsidR="008166D9" w:rsidRPr="008166D9" w:rsidRDefault="008166D9" w:rsidP="008166D9"/>
    <w:p w:rsidR="008166D9" w:rsidRPr="008166D9" w:rsidRDefault="008166D9" w:rsidP="008166D9"/>
    <w:p w:rsidR="008166D9" w:rsidRPr="008166D9" w:rsidRDefault="008166D9" w:rsidP="008166D9"/>
    <w:p w:rsidR="008166D9" w:rsidRPr="008166D9" w:rsidRDefault="008166D9" w:rsidP="008166D9"/>
    <w:p w:rsidR="008166D9" w:rsidRPr="008166D9" w:rsidRDefault="008166D9" w:rsidP="008166D9"/>
    <w:p w:rsidR="008166D9" w:rsidRPr="008166D9" w:rsidRDefault="008166D9" w:rsidP="008166D9"/>
    <w:p w:rsidR="008166D9" w:rsidRPr="008166D9" w:rsidRDefault="008166D9" w:rsidP="008166D9"/>
    <w:p w:rsidR="00BC6FC7" w:rsidRPr="00F74BC5" w:rsidRDefault="00F74BC5" w:rsidP="008166D9">
      <w:pPr>
        <w:rPr>
          <w:sz w:val="20"/>
          <w:szCs w:val="16"/>
          <w:u w:val="single"/>
        </w:rPr>
        <w:sectPr w:rsidR="00BC6FC7" w:rsidRPr="00F74BC5" w:rsidSect="008166D9">
          <w:type w:val="continuous"/>
          <w:pgSz w:w="11906" w:h="16838"/>
          <w:pgMar w:top="720" w:right="720" w:bottom="720" w:left="720" w:header="709" w:footer="0" w:gutter="0"/>
          <w:cols w:space="720"/>
          <w:docGrid w:linePitch="360"/>
        </w:sectPr>
      </w:pPr>
      <w:r w:rsidRPr="00F74BC5">
        <w:rPr>
          <w:color w:val="FF0000"/>
          <w:sz w:val="20"/>
          <w:szCs w:val="16"/>
        </w:rPr>
        <w:t>***</w:t>
      </w:r>
      <w:r w:rsidR="00D519FE">
        <w:rPr>
          <w:color w:val="FF0000"/>
          <w:sz w:val="20"/>
          <w:szCs w:val="16"/>
        </w:rPr>
        <w:t xml:space="preserve"> </w:t>
      </w:r>
      <w:r w:rsidR="008166D9" w:rsidRPr="00F74BC5">
        <w:rPr>
          <w:sz w:val="20"/>
          <w:szCs w:val="16"/>
        </w:rPr>
        <w:t xml:space="preserve">All applications are to be submitted with the full amount via BACs transfer to </w:t>
      </w:r>
      <w:r w:rsidR="008166D9" w:rsidRPr="00F74BC5">
        <w:rPr>
          <w:b/>
          <w:sz w:val="20"/>
          <w:szCs w:val="16"/>
        </w:rPr>
        <w:t xml:space="preserve">Account Number: </w:t>
      </w:r>
      <w:r w:rsidRPr="00F74BC5">
        <w:rPr>
          <w:b/>
          <w:sz w:val="20"/>
          <w:szCs w:val="16"/>
        </w:rPr>
        <w:t>34732812</w:t>
      </w:r>
      <w:r w:rsidR="008166D9" w:rsidRPr="00F74BC5">
        <w:rPr>
          <w:b/>
          <w:sz w:val="20"/>
          <w:szCs w:val="16"/>
        </w:rPr>
        <w:t xml:space="preserve"> Sort Code: </w:t>
      </w:r>
      <w:r w:rsidRPr="00F74BC5">
        <w:rPr>
          <w:b/>
          <w:sz w:val="20"/>
          <w:szCs w:val="16"/>
        </w:rPr>
        <w:t>40-28-06</w:t>
      </w:r>
      <w:r w:rsidR="008166D9" w:rsidRPr="00F74BC5">
        <w:rPr>
          <w:sz w:val="20"/>
          <w:szCs w:val="16"/>
        </w:rPr>
        <w:t xml:space="preserve">. Please provide details of your name and a reference as ROS2018. If you have any questions please contact Riders of Shaam through email </w:t>
      </w:r>
      <w:hyperlink r:id="rId16" w:history="1">
        <w:r w:rsidR="00D519FE" w:rsidRPr="004C6202">
          <w:rPr>
            <w:rStyle w:val="Hyperlink"/>
            <w:sz w:val="20"/>
            <w:szCs w:val="20"/>
          </w:rPr>
          <w:t>ridersofshaam@hotmail.com</w:t>
        </w:r>
      </w:hyperlink>
      <w:r w:rsidR="008166D9" w:rsidRPr="00F74BC5">
        <w:rPr>
          <w:sz w:val="20"/>
          <w:szCs w:val="16"/>
        </w:rPr>
        <w:t xml:space="preserve"> or you can call </w:t>
      </w:r>
      <w:r w:rsidRPr="00F74BC5">
        <w:rPr>
          <w:sz w:val="20"/>
          <w:szCs w:val="16"/>
        </w:rPr>
        <w:t>Amin</w:t>
      </w:r>
      <w:r w:rsidR="008166D9" w:rsidRPr="00F74BC5">
        <w:rPr>
          <w:sz w:val="20"/>
          <w:szCs w:val="16"/>
        </w:rPr>
        <w:t xml:space="preserve"> on </w:t>
      </w:r>
      <w:r w:rsidRPr="00F74BC5">
        <w:rPr>
          <w:sz w:val="20"/>
          <w:szCs w:val="16"/>
        </w:rPr>
        <w:t>07545953785</w:t>
      </w:r>
      <w:r w:rsidR="008166D9" w:rsidRPr="00F74BC5">
        <w:rPr>
          <w:sz w:val="20"/>
          <w:szCs w:val="16"/>
        </w:rPr>
        <w:t xml:space="preserve">. Thank </w:t>
      </w:r>
      <w:r w:rsidR="00D519FE" w:rsidRPr="00F74BC5">
        <w:rPr>
          <w:sz w:val="20"/>
          <w:szCs w:val="16"/>
        </w:rPr>
        <w:t>you.</w:t>
      </w:r>
      <w:r w:rsidR="00D519FE" w:rsidRPr="00F74BC5">
        <w:rPr>
          <w:color w:val="FF0000"/>
          <w:sz w:val="20"/>
          <w:szCs w:val="16"/>
        </w:rPr>
        <w:t xml:space="preserve"> *</w:t>
      </w:r>
      <w:r w:rsidRPr="00F74BC5">
        <w:rPr>
          <w:color w:val="FF0000"/>
          <w:sz w:val="20"/>
          <w:szCs w:val="16"/>
        </w:rPr>
        <w:t>**</w:t>
      </w:r>
    </w:p>
    <w:p w:rsidR="00B0229F" w:rsidRPr="007E2072" w:rsidRDefault="00B0229F" w:rsidP="006E71F7">
      <w:pPr>
        <w:pStyle w:val="Title"/>
        <w:spacing w:after="240"/>
        <w:rPr>
          <w:color w:val="323E4F" w:themeColor="text2" w:themeShade="BF"/>
        </w:rPr>
        <w:sectPr w:rsidR="00B0229F" w:rsidRPr="007E2072" w:rsidSect="00C3241A">
          <w:headerReference w:type="even" r:id="rId17"/>
          <w:headerReference w:type="default" r:id="rId18"/>
          <w:footerReference w:type="default" r:id="rId19"/>
          <w:headerReference w:type="first" r:id="rId20"/>
          <w:pgSz w:w="11906" w:h="16838"/>
          <w:pgMar w:top="720" w:right="720" w:bottom="720" w:left="720" w:header="708" w:footer="283" w:gutter="0"/>
          <w:cols w:space="720"/>
          <w:docGrid w:linePitch="360"/>
        </w:sectPr>
      </w:pPr>
      <w:r w:rsidRPr="007E2072">
        <w:rPr>
          <w:color w:val="323E4F" w:themeColor="text2" w:themeShade="BF"/>
        </w:rPr>
        <w:lastRenderedPageBreak/>
        <w:t>Terms and Condition</w:t>
      </w:r>
    </w:p>
    <w:p w:rsidR="007D0B4E" w:rsidRDefault="007D0B4E" w:rsidP="007D0B4E">
      <w:pPr>
        <w:numPr>
          <w:ilvl w:val="0"/>
          <w:numId w:val="1"/>
        </w:numPr>
        <w:spacing w:after="0"/>
        <w:jc w:val="both"/>
        <w:rPr>
          <w:sz w:val="18"/>
          <w:szCs w:val="20"/>
        </w:rPr>
      </w:pPr>
      <w:r w:rsidRPr="00037680">
        <w:rPr>
          <w:sz w:val="18"/>
          <w:szCs w:val="20"/>
        </w:rPr>
        <w:t xml:space="preserve">Every applicant must agree to these terms and conditions to take part in the event. </w:t>
      </w:r>
      <w:r w:rsidR="004C6202" w:rsidRPr="00037680">
        <w:rPr>
          <w:sz w:val="18"/>
          <w:szCs w:val="20"/>
        </w:rPr>
        <w:t>All</w:t>
      </w:r>
      <w:r w:rsidRPr="00037680">
        <w:rPr>
          <w:sz w:val="18"/>
          <w:szCs w:val="20"/>
        </w:rPr>
        <w:t xml:space="preserve"> the terms and conditions must be read before completing the application form.  </w:t>
      </w:r>
    </w:p>
    <w:p w:rsidR="007D0B4E" w:rsidRPr="007D0B4E" w:rsidRDefault="007D0B4E" w:rsidP="007D0B4E">
      <w:pPr>
        <w:numPr>
          <w:ilvl w:val="0"/>
          <w:numId w:val="1"/>
        </w:numPr>
        <w:spacing w:after="0"/>
        <w:jc w:val="both"/>
        <w:rPr>
          <w:sz w:val="18"/>
          <w:szCs w:val="20"/>
        </w:rPr>
      </w:pPr>
      <w:r>
        <w:rPr>
          <w:sz w:val="18"/>
          <w:szCs w:val="20"/>
        </w:rPr>
        <w:t>Any changes made to these</w:t>
      </w:r>
      <w:r w:rsidRPr="00037680">
        <w:rPr>
          <w:sz w:val="18"/>
          <w:szCs w:val="20"/>
        </w:rPr>
        <w:t xml:space="preserve"> terms and conditions </w:t>
      </w:r>
      <w:r>
        <w:rPr>
          <w:sz w:val="18"/>
          <w:szCs w:val="20"/>
        </w:rPr>
        <w:t>applicants</w:t>
      </w:r>
      <w:r w:rsidR="005C325A">
        <w:rPr>
          <w:sz w:val="18"/>
          <w:szCs w:val="20"/>
        </w:rPr>
        <w:t xml:space="preserve"> will be notified</w:t>
      </w:r>
      <w:r w:rsidRPr="00037680">
        <w:rPr>
          <w:sz w:val="18"/>
          <w:szCs w:val="20"/>
        </w:rPr>
        <w:t xml:space="preserve">. </w:t>
      </w:r>
    </w:p>
    <w:p w:rsidR="00B0229F" w:rsidRPr="005C325A" w:rsidRDefault="00B0229F" w:rsidP="00037680">
      <w:pPr>
        <w:numPr>
          <w:ilvl w:val="0"/>
          <w:numId w:val="1"/>
        </w:numPr>
        <w:spacing w:after="0"/>
        <w:jc w:val="both"/>
        <w:rPr>
          <w:sz w:val="18"/>
          <w:szCs w:val="20"/>
        </w:rPr>
      </w:pPr>
      <w:r w:rsidRPr="00037680">
        <w:rPr>
          <w:sz w:val="18"/>
          <w:szCs w:val="20"/>
        </w:rPr>
        <w:t xml:space="preserve">All </w:t>
      </w:r>
      <w:r w:rsidR="007D0B4E">
        <w:rPr>
          <w:sz w:val="18"/>
          <w:szCs w:val="20"/>
        </w:rPr>
        <w:t>applicants</w:t>
      </w:r>
      <w:r w:rsidRPr="00037680">
        <w:rPr>
          <w:sz w:val="18"/>
          <w:szCs w:val="20"/>
        </w:rPr>
        <w:t xml:space="preserve"> </w:t>
      </w:r>
      <w:r w:rsidR="007D0B4E">
        <w:rPr>
          <w:sz w:val="18"/>
          <w:szCs w:val="20"/>
        </w:rPr>
        <w:t>m</w:t>
      </w:r>
      <w:r w:rsidRPr="00037680">
        <w:rPr>
          <w:sz w:val="18"/>
          <w:szCs w:val="20"/>
        </w:rPr>
        <w:t xml:space="preserve">ust pay the </w:t>
      </w:r>
      <w:r w:rsidRPr="00037680">
        <w:rPr>
          <w:b/>
          <w:sz w:val="18"/>
          <w:szCs w:val="20"/>
        </w:rPr>
        <w:t xml:space="preserve">required </w:t>
      </w:r>
      <w:r w:rsidR="009C13B3" w:rsidRPr="00037680">
        <w:rPr>
          <w:b/>
          <w:sz w:val="18"/>
          <w:szCs w:val="20"/>
        </w:rPr>
        <w:t>application fee of £</w:t>
      </w:r>
      <w:r w:rsidR="00904469" w:rsidRPr="00037680">
        <w:rPr>
          <w:b/>
          <w:sz w:val="18"/>
          <w:szCs w:val="20"/>
        </w:rPr>
        <w:t>300</w:t>
      </w:r>
      <w:r w:rsidR="005C325A">
        <w:rPr>
          <w:b/>
          <w:sz w:val="18"/>
          <w:szCs w:val="20"/>
        </w:rPr>
        <w:t xml:space="preserve"> when submitting this application form</w:t>
      </w:r>
      <w:r w:rsidR="009C13B3" w:rsidRPr="00037680">
        <w:rPr>
          <w:b/>
          <w:sz w:val="18"/>
          <w:szCs w:val="20"/>
        </w:rPr>
        <w:t>.</w:t>
      </w:r>
    </w:p>
    <w:p w:rsidR="005C325A" w:rsidRPr="00037680" w:rsidRDefault="000E3A94" w:rsidP="00037680">
      <w:pPr>
        <w:numPr>
          <w:ilvl w:val="0"/>
          <w:numId w:val="1"/>
        </w:numPr>
        <w:spacing w:after="0"/>
        <w:jc w:val="both"/>
        <w:rPr>
          <w:sz w:val="18"/>
          <w:szCs w:val="20"/>
        </w:rPr>
      </w:pPr>
      <w:r>
        <w:rPr>
          <w:sz w:val="18"/>
          <w:szCs w:val="20"/>
        </w:rPr>
        <w:t xml:space="preserve">The application form and fee does not guarantee a place on the ride. A screening process will take place either by phone or face to face. When passing this stage all candidates will undergo a series of mandatory training sessions and an assessment of performance and punctuality. Candidates will also be assessed on their commitment to fundraise and contribution to the trip in general. After assessment of the criteria mentioned only then a place is offered to the cyclist. </w:t>
      </w:r>
    </w:p>
    <w:p w:rsidR="008166D9" w:rsidRDefault="008166D9" w:rsidP="00037680">
      <w:pPr>
        <w:numPr>
          <w:ilvl w:val="0"/>
          <w:numId w:val="1"/>
        </w:numPr>
        <w:spacing w:after="0"/>
        <w:jc w:val="both"/>
        <w:rPr>
          <w:sz w:val="18"/>
          <w:szCs w:val="20"/>
        </w:rPr>
      </w:pPr>
      <w:r>
        <w:rPr>
          <w:sz w:val="18"/>
          <w:szCs w:val="20"/>
        </w:rPr>
        <w:t>Full application fee must be settled when submitting this application form.</w:t>
      </w:r>
    </w:p>
    <w:p w:rsidR="0054274C" w:rsidRPr="008166D9" w:rsidRDefault="004C6202" w:rsidP="00037680">
      <w:pPr>
        <w:numPr>
          <w:ilvl w:val="0"/>
          <w:numId w:val="1"/>
        </w:numPr>
        <w:spacing w:after="0"/>
        <w:jc w:val="both"/>
        <w:rPr>
          <w:sz w:val="18"/>
          <w:szCs w:val="20"/>
        </w:rPr>
      </w:pPr>
      <w:r w:rsidRPr="008166D9">
        <w:rPr>
          <w:sz w:val="18"/>
          <w:szCs w:val="20"/>
        </w:rPr>
        <w:t xml:space="preserve">Any applications made after </w:t>
      </w:r>
      <w:r w:rsidR="00A654CD">
        <w:rPr>
          <w:sz w:val="18"/>
          <w:szCs w:val="20"/>
        </w:rPr>
        <w:t xml:space="preserve">the deadline date, </w:t>
      </w:r>
      <w:r w:rsidRPr="008166D9">
        <w:rPr>
          <w:b/>
          <w:sz w:val="18"/>
          <w:szCs w:val="20"/>
        </w:rPr>
        <w:t>13</w:t>
      </w:r>
      <w:r w:rsidRPr="008166D9">
        <w:rPr>
          <w:b/>
          <w:sz w:val="18"/>
          <w:szCs w:val="20"/>
          <w:vertAlign w:val="superscript"/>
        </w:rPr>
        <w:t>th</w:t>
      </w:r>
      <w:r w:rsidR="008166D9" w:rsidRPr="008166D9">
        <w:rPr>
          <w:b/>
          <w:sz w:val="18"/>
          <w:szCs w:val="20"/>
        </w:rPr>
        <w:t xml:space="preserve"> MAY,</w:t>
      </w:r>
      <w:r w:rsidR="00B0229F" w:rsidRPr="008166D9">
        <w:rPr>
          <w:sz w:val="18"/>
          <w:szCs w:val="20"/>
        </w:rPr>
        <w:t xml:space="preserve"> </w:t>
      </w:r>
      <w:r w:rsidR="008166D9" w:rsidRPr="008166D9">
        <w:rPr>
          <w:sz w:val="18"/>
          <w:szCs w:val="20"/>
        </w:rPr>
        <w:t>may</w:t>
      </w:r>
      <w:r w:rsidR="00B0229F" w:rsidRPr="008166D9">
        <w:rPr>
          <w:sz w:val="18"/>
          <w:szCs w:val="20"/>
        </w:rPr>
        <w:t xml:space="preserve"> not be </w:t>
      </w:r>
      <w:r w:rsidR="006F2D83" w:rsidRPr="008166D9">
        <w:rPr>
          <w:sz w:val="18"/>
          <w:szCs w:val="20"/>
        </w:rPr>
        <w:t xml:space="preserve">accepted. </w:t>
      </w:r>
    </w:p>
    <w:p w:rsidR="00B0229F" w:rsidRDefault="00A654CD" w:rsidP="00037680">
      <w:pPr>
        <w:numPr>
          <w:ilvl w:val="0"/>
          <w:numId w:val="1"/>
        </w:numPr>
        <w:spacing w:after="0"/>
        <w:jc w:val="both"/>
        <w:rPr>
          <w:sz w:val="18"/>
          <w:szCs w:val="20"/>
        </w:rPr>
      </w:pPr>
      <w:r>
        <w:rPr>
          <w:sz w:val="18"/>
          <w:szCs w:val="20"/>
        </w:rPr>
        <w:t xml:space="preserve">Any applicants choosing to cancel after the deadline date will lose their full application amount. </w:t>
      </w:r>
    </w:p>
    <w:p w:rsidR="00A55ECE" w:rsidRPr="00037680" w:rsidRDefault="000313D1" w:rsidP="00037680">
      <w:pPr>
        <w:numPr>
          <w:ilvl w:val="0"/>
          <w:numId w:val="1"/>
        </w:numPr>
        <w:spacing w:after="0"/>
        <w:jc w:val="both"/>
        <w:rPr>
          <w:sz w:val="18"/>
          <w:szCs w:val="20"/>
        </w:rPr>
      </w:pPr>
      <w:r>
        <w:rPr>
          <w:sz w:val="18"/>
          <w:szCs w:val="20"/>
        </w:rPr>
        <w:t xml:space="preserve">If the refund request </w:t>
      </w:r>
      <w:r w:rsidR="004C6202">
        <w:rPr>
          <w:sz w:val="18"/>
          <w:szCs w:val="20"/>
        </w:rPr>
        <w:t>h</w:t>
      </w:r>
      <w:r>
        <w:rPr>
          <w:sz w:val="18"/>
          <w:szCs w:val="20"/>
        </w:rPr>
        <w:t>as not been completed (</w:t>
      </w:r>
      <w:r w:rsidR="00E66B19">
        <w:rPr>
          <w:sz w:val="18"/>
          <w:szCs w:val="20"/>
        </w:rPr>
        <w:t>for</w:t>
      </w:r>
      <w:r>
        <w:rPr>
          <w:sz w:val="18"/>
          <w:szCs w:val="20"/>
        </w:rPr>
        <w:t xml:space="preserve"> the money saved from the application fees at the end of the trip) will result in </w:t>
      </w:r>
      <w:r w:rsidR="007D0B4E">
        <w:rPr>
          <w:sz w:val="18"/>
          <w:szCs w:val="20"/>
        </w:rPr>
        <w:t>applicant’s</w:t>
      </w:r>
      <w:r w:rsidR="00E66B19">
        <w:rPr>
          <w:sz w:val="18"/>
          <w:szCs w:val="20"/>
        </w:rPr>
        <w:t xml:space="preserve"> funds being used by Riders of Shaam for non-profit use.  </w:t>
      </w:r>
    </w:p>
    <w:p w:rsidR="00B0229F" w:rsidRPr="00037680" w:rsidRDefault="007D0B4E" w:rsidP="00037680">
      <w:pPr>
        <w:numPr>
          <w:ilvl w:val="0"/>
          <w:numId w:val="1"/>
        </w:numPr>
        <w:spacing w:after="0"/>
        <w:jc w:val="both"/>
        <w:rPr>
          <w:sz w:val="18"/>
          <w:szCs w:val="20"/>
        </w:rPr>
      </w:pPr>
      <w:r>
        <w:rPr>
          <w:sz w:val="18"/>
          <w:szCs w:val="20"/>
        </w:rPr>
        <w:t>Applicants</w:t>
      </w:r>
      <w:r w:rsidR="0031567B" w:rsidRPr="00037680">
        <w:rPr>
          <w:sz w:val="18"/>
          <w:szCs w:val="20"/>
        </w:rPr>
        <w:t xml:space="preserve"> should aim to raise</w:t>
      </w:r>
      <w:r>
        <w:rPr>
          <w:sz w:val="18"/>
          <w:szCs w:val="20"/>
        </w:rPr>
        <w:t xml:space="preserve"> a minimum of</w:t>
      </w:r>
      <w:r w:rsidR="0031567B" w:rsidRPr="00037680">
        <w:rPr>
          <w:sz w:val="18"/>
          <w:szCs w:val="20"/>
        </w:rPr>
        <w:t xml:space="preserve"> </w:t>
      </w:r>
      <w:r w:rsidR="0031567B" w:rsidRPr="00037680">
        <w:rPr>
          <w:b/>
          <w:sz w:val="18"/>
          <w:szCs w:val="20"/>
        </w:rPr>
        <w:t>£2</w:t>
      </w:r>
      <w:r w:rsidR="00B66A09" w:rsidRPr="00037680">
        <w:rPr>
          <w:b/>
          <w:sz w:val="18"/>
          <w:szCs w:val="20"/>
        </w:rPr>
        <w:t>0</w:t>
      </w:r>
      <w:r w:rsidR="00B0229F" w:rsidRPr="00037680">
        <w:rPr>
          <w:b/>
          <w:sz w:val="18"/>
          <w:szCs w:val="20"/>
        </w:rPr>
        <w:t>00</w:t>
      </w:r>
      <w:r w:rsidR="00B0229F" w:rsidRPr="00037680">
        <w:rPr>
          <w:sz w:val="18"/>
          <w:szCs w:val="20"/>
        </w:rPr>
        <w:t>.</w:t>
      </w:r>
    </w:p>
    <w:p w:rsidR="00B0229F" w:rsidRPr="00037680" w:rsidRDefault="0014797E" w:rsidP="00037680">
      <w:pPr>
        <w:numPr>
          <w:ilvl w:val="0"/>
          <w:numId w:val="1"/>
        </w:numPr>
        <w:spacing w:after="0"/>
        <w:jc w:val="both"/>
        <w:rPr>
          <w:sz w:val="18"/>
          <w:szCs w:val="20"/>
        </w:rPr>
      </w:pPr>
      <w:r>
        <w:rPr>
          <w:sz w:val="18"/>
          <w:szCs w:val="20"/>
        </w:rPr>
        <w:t>Each cyclist is responsible for</w:t>
      </w:r>
      <w:r w:rsidR="00B0229F" w:rsidRPr="00037680">
        <w:rPr>
          <w:sz w:val="18"/>
          <w:szCs w:val="20"/>
        </w:rPr>
        <w:t xml:space="preserve"> their own cycle and equipment.</w:t>
      </w:r>
    </w:p>
    <w:p w:rsidR="00B0229F" w:rsidRPr="00037680" w:rsidRDefault="00D11CC6" w:rsidP="00037680">
      <w:pPr>
        <w:numPr>
          <w:ilvl w:val="0"/>
          <w:numId w:val="1"/>
        </w:numPr>
        <w:spacing w:after="0"/>
        <w:jc w:val="both"/>
        <w:rPr>
          <w:sz w:val="18"/>
          <w:szCs w:val="20"/>
        </w:rPr>
      </w:pPr>
      <w:r w:rsidRPr="00037680">
        <w:rPr>
          <w:sz w:val="18"/>
          <w:szCs w:val="20"/>
        </w:rPr>
        <w:t>Only</w:t>
      </w:r>
      <w:r w:rsidR="00B0229F" w:rsidRPr="00037680">
        <w:rPr>
          <w:sz w:val="18"/>
          <w:szCs w:val="20"/>
        </w:rPr>
        <w:t xml:space="preserve"> a road or hybrid bike is allowed.</w:t>
      </w:r>
    </w:p>
    <w:p w:rsidR="00B0229F" w:rsidRPr="00037680" w:rsidRDefault="00B0229F" w:rsidP="00037680">
      <w:pPr>
        <w:numPr>
          <w:ilvl w:val="0"/>
          <w:numId w:val="1"/>
        </w:numPr>
        <w:spacing w:after="0"/>
        <w:jc w:val="both"/>
        <w:rPr>
          <w:sz w:val="18"/>
          <w:szCs w:val="20"/>
        </w:rPr>
      </w:pPr>
      <w:r w:rsidRPr="00037680">
        <w:rPr>
          <w:sz w:val="18"/>
          <w:szCs w:val="20"/>
        </w:rPr>
        <w:t>Cyclists who do not have the minimum sa</w:t>
      </w:r>
      <w:r w:rsidR="009504B5" w:rsidRPr="00037680">
        <w:rPr>
          <w:sz w:val="18"/>
          <w:szCs w:val="20"/>
        </w:rPr>
        <w:t xml:space="preserve">fety gear of the equipment highlighted within the information pack </w:t>
      </w:r>
      <w:r w:rsidRPr="00037680">
        <w:rPr>
          <w:sz w:val="18"/>
          <w:szCs w:val="20"/>
        </w:rPr>
        <w:t>will not be able take part in the ride.</w:t>
      </w:r>
    </w:p>
    <w:p w:rsidR="00B0229F" w:rsidRPr="0054274C" w:rsidRDefault="007D0B4E" w:rsidP="00037680">
      <w:pPr>
        <w:numPr>
          <w:ilvl w:val="0"/>
          <w:numId w:val="1"/>
        </w:numPr>
        <w:spacing w:after="0"/>
        <w:jc w:val="both"/>
        <w:rPr>
          <w:sz w:val="18"/>
          <w:szCs w:val="20"/>
        </w:rPr>
      </w:pPr>
      <w:r>
        <w:rPr>
          <w:sz w:val="18"/>
          <w:szCs w:val="20"/>
        </w:rPr>
        <w:t>Applicants</w:t>
      </w:r>
      <w:r w:rsidR="00B0229F" w:rsidRPr="0054274C">
        <w:rPr>
          <w:sz w:val="18"/>
          <w:szCs w:val="20"/>
        </w:rPr>
        <w:t xml:space="preserve"> are joining at a voluntary b</w:t>
      </w:r>
      <w:r w:rsidR="0054274C" w:rsidRPr="0054274C">
        <w:rPr>
          <w:sz w:val="18"/>
          <w:szCs w:val="20"/>
        </w:rPr>
        <w:t xml:space="preserve">asis and at their own free will and each cyclist </w:t>
      </w:r>
      <w:r w:rsidR="00B0229F" w:rsidRPr="0054274C">
        <w:rPr>
          <w:sz w:val="18"/>
          <w:szCs w:val="20"/>
        </w:rPr>
        <w:t>is responsible for their own behaviour and actions.</w:t>
      </w:r>
    </w:p>
    <w:p w:rsidR="00B0229F" w:rsidRPr="00037680" w:rsidRDefault="00B0229F" w:rsidP="00037680">
      <w:pPr>
        <w:numPr>
          <w:ilvl w:val="0"/>
          <w:numId w:val="1"/>
        </w:numPr>
        <w:spacing w:after="0"/>
        <w:jc w:val="both"/>
        <w:rPr>
          <w:sz w:val="18"/>
          <w:szCs w:val="20"/>
        </w:rPr>
      </w:pPr>
      <w:r w:rsidRPr="00037680">
        <w:rPr>
          <w:sz w:val="18"/>
          <w:szCs w:val="20"/>
        </w:rPr>
        <w:t>If any</w:t>
      </w:r>
      <w:r w:rsidR="000A6D95" w:rsidRPr="00037680">
        <w:rPr>
          <w:sz w:val="18"/>
          <w:szCs w:val="20"/>
        </w:rPr>
        <w:t xml:space="preserve"> of the</w:t>
      </w:r>
      <w:r w:rsidRPr="00037680">
        <w:rPr>
          <w:sz w:val="18"/>
          <w:szCs w:val="20"/>
        </w:rPr>
        <w:t xml:space="preserve"> medical condition</w:t>
      </w:r>
      <w:r w:rsidR="000A6D95" w:rsidRPr="00037680">
        <w:rPr>
          <w:sz w:val="18"/>
          <w:szCs w:val="20"/>
        </w:rPr>
        <w:t>s</w:t>
      </w:r>
      <w:r w:rsidRPr="00037680">
        <w:rPr>
          <w:sz w:val="18"/>
          <w:szCs w:val="20"/>
        </w:rPr>
        <w:t xml:space="preserve"> apply to you, you must consult a doctor first to see whether the cycle ride</w:t>
      </w:r>
      <w:r w:rsidR="0054274C">
        <w:rPr>
          <w:sz w:val="18"/>
          <w:szCs w:val="20"/>
        </w:rPr>
        <w:t xml:space="preserve"> is</w:t>
      </w:r>
      <w:r w:rsidRPr="00037680">
        <w:rPr>
          <w:sz w:val="18"/>
          <w:szCs w:val="20"/>
        </w:rPr>
        <w:t xml:space="preserve"> </w:t>
      </w:r>
      <w:r w:rsidR="000A6D95" w:rsidRPr="00037680">
        <w:rPr>
          <w:sz w:val="18"/>
          <w:szCs w:val="20"/>
        </w:rPr>
        <w:t>suitable for you</w:t>
      </w:r>
      <w:r w:rsidRPr="00037680">
        <w:rPr>
          <w:sz w:val="18"/>
          <w:szCs w:val="20"/>
        </w:rPr>
        <w:t xml:space="preserve">. When doing so a doctor's note must be provided.  </w:t>
      </w:r>
    </w:p>
    <w:p w:rsidR="00B0229F" w:rsidRPr="00037680" w:rsidRDefault="00B0229F" w:rsidP="00037680">
      <w:pPr>
        <w:numPr>
          <w:ilvl w:val="0"/>
          <w:numId w:val="1"/>
        </w:numPr>
        <w:spacing w:after="0"/>
        <w:jc w:val="both"/>
        <w:rPr>
          <w:sz w:val="18"/>
          <w:szCs w:val="20"/>
        </w:rPr>
      </w:pPr>
      <w:r w:rsidRPr="00037680">
        <w:rPr>
          <w:sz w:val="18"/>
          <w:szCs w:val="20"/>
        </w:rPr>
        <w:t>Each cyclist must have sufficient knowledge in</w:t>
      </w:r>
      <w:r w:rsidR="000A6D95" w:rsidRPr="00037680">
        <w:rPr>
          <w:sz w:val="18"/>
          <w:szCs w:val="20"/>
        </w:rPr>
        <w:t xml:space="preserve"> cycle maintenance (changing a cycle tyre, </w:t>
      </w:r>
      <w:r w:rsidRPr="00037680">
        <w:rPr>
          <w:sz w:val="18"/>
          <w:szCs w:val="20"/>
        </w:rPr>
        <w:t>patching</w:t>
      </w:r>
      <w:r w:rsidR="000A6D95" w:rsidRPr="00037680">
        <w:rPr>
          <w:sz w:val="18"/>
          <w:szCs w:val="20"/>
        </w:rPr>
        <w:t>, oiling chains etc)</w:t>
      </w:r>
      <w:r w:rsidRPr="00037680">
        <w:rPr>
          <w:sz w:val="18"/>
          <w:szCs w:val="20"/>
        </w:rPr>
        <w:t>.</w:t>
      </w:r>
    </w:p>
    <w:p w:rsidR="00B0229F" w:rsidRPr="00037680" w:rsidRDefault="00B0229F" w:rsidP="00037680">
      <w:pPr>
        <w:numPr>
          <w:ilvl w:val="0"/>
          <w:numId w:val="1"/>
        </w:numPr>
        <w:spacing w:after="0"/>
        <w:jc w:val="both"/>
        <w:rPr>
          <w:sz w:val="18"/>
          <w:szCs w:val="20"/>
        </w:rPr>
      </w:pPr>
      <w:r w:rsidRPr="00037680">
        <w:rPr>
          <w:sz w:val="18"/>
          <w:szCs w:val="20"/>
        </w:rPr>
        <w:t>All cyclists are responsible for</w:t>
      </w:r>
      <w:r w:rsidR="005A172C">
        <w:rPr>
          <w:sz w:val="18"/>
          <w:szCs w:val="20"/>
        </w:rPr>
        <w:t xml:space="preserve"> the safety of their own cycle and equipment. </w:t>
      </w:r>
      <w:r w:rsidRPr="00037680">
        <w:rPr>
          <w:sz w:val="18"/>
          <w:szCs w:val="20"/>
        </w:rPr>
        <w:t xml:space="preserve"> </w:t>
      </w:r>
    </w:p>
    <w:p w:rsidR="00B0229F" w:rsidRPr="00037680" w:rsidRDefault="00B0229F" w:rsidP="00037680">
      <w:pPr>
        <w:numPr>
          <w:ilvl w:val="0"/>
          <w:numId w:val="1"/>
        </w:numPr>
        <w:spacing w:after="0"/>
        <w:jc w:val="both"/>
        <w:rPr>
          <w:sz w:val="18"/>
          <w:szCs w:val="20"/>
        </w:rPr>
      </w:pPr>
      <w:r w:rsidRPr="00037680">
        <w:rPr>
          <w:sz w:val="18"/>
          <w:szCs w:val="20"/>
        </w:rPr>
        <w:t xml:space="preserve">Any data provided from the application will only be used </w:t>
      </w:r>
      <w:proofErr w:type="gramStart"/>
      <w:r w:rsidRPr="00037680">
        <w:rPr>
          <w:sz w:val="18"/>
          <w:szCs w:val="20"/>
        </w:rPr>
        <w:t>fo</w:t>
      </w:r>
      <w:r w:rsidR="006E71F7" w:rsidRPr="00037680">
        <w:rPr>
          <w:sz w:val="18"/>
          <w:szCs w:val="20"/>
        </w:rPr>
        <w:t>r the purpose of</w:t>
      </w:r>
      <w:proofErr w:type="gramEnd"/>
      <w:r w:rsidR="006E71F7" w:rsidRPr="00037680">
        <w:rPr>
          <w:sz w:val="18"/>
          <w:szCs w:val="20"/>
        </w:rPr>
        <w:t xml:space="preserve"> travel arrangements </w:t>
      </w:r>
      <w:r w:rsidRPr="00037680">
        <w:rPr>
          <w:sz w:val="18"/>
          <w:szCs w:val="20"/>
        </w:rPr>
        <w:t>and will not contravene Data Protection Act 1998.</w:t>
      </w:r>
    </w:p>
    <w:p w:rsidR="00B0229F" w:rsidRPr="00037680" w:rsidRDefault="00B0229F" w:rsidP="00037680">
      <w:pPr>
        <w:numPr>
          <w:ilvl w:val="0"/>
          <w:numId w:val="1"/>
        </w:numPr>
        <w:spacing w:after="0"/>
        <w:jc w:val="both"/>
        <w:rPr>
          <w:sz w:val="18"/>
          <w:szCs w:val="20"/>
        </w:rPr>
      </w:pPr>
      <w:r w:rsidRPr="00037680">
        <w:rPr>
          <w:sz w:val="18"/>
          <w:szCs w:val="20"/>
        </w:rPr>
        <w:t xml:space="preserve">Raising money for charity should be out of good intentions and therefore all </w:t>
      </w:r>
      <w:r w:rsidR="005A172C">
        <w:rPr>
          <w:sz w:val="18"/>
          <w:szCs w:val="20"/>
        </w:rPr>
        <w:t>applicants</w:t>
      </w:r>
      <w:r w:rsidRPr="00037680">
        <w:rPr>
          <w:sz w:val="18"/>
          <w:szCs w:val="20"/>
        </w:rPr>
        <w:t xml:space="preserve"> are recommended to be lawful in collecting and all cash collections must be donated. </w:t>
      </w:r>
    </w:p>
    <w:p w:rsidR="00B0229F" w:rsidRPr="00037680" w:rsidRDefault="00B0229F" w:rsidP="00037680">
      <w:pPr>
        <w:numPr>
          <w:ilvl w:val="0"/>
          <w:numId w:val="1"/>
        </w:numPr>
        <w:spacing w:after="0"/>
        <w:jc w:val="both"/>
        <w:rPr>
          <w:sz w:val="18"/>
          <w:szCs w:val="20"/>
        </w:rPr>
      </w:pPr>
      <w:r w:rsidRPr="00037680">
        <w:rPr>
          <w:sz w:val="18"/>
          <w:szCs w:val="20"/>
        </w:rPr>
        <w:t xml:space="preserve">Any cyclist dependent on drugs or alcohol cannot take part in the event. </w:t>
      </w:r>
    </w:p>
    <w:p w:rsidR="00B0229F" w:rsidRPr="00037680" w:rsidRDefault="00B0229F" w:rsidP="00037680">
      <w:pPr>
        <w:numPr>
          <w:ilvl w:val="0"/>
          <w:numId w:val="1"/>
        </w:numPr>
        <w:spacing w:after="0"/>
        <w:jc w:val="both"/>
        <w:rPr>
          <w:sz w:val="18"/>
          <w:szCs w:val="20"/>
        </w:rPr>
      </w:pPr>
      <w:r w:rsidRPr="00037680">
        <w:rPr>
          <w:sz w:val="18"/>
          <w:szCs w:val="20"/>
        </w:rPr>
        <w:t xml:space="preserve">Each participant is responsible for carrying out any insurance cover if they choose to. This may include health, accident, lost and returning to the country during the event. </w:t>
      </w:r>
    </w:p>
    <w:p w:rsidR="00B0229F" w:rsidRPr="00037680" w:rsidRDefault="00B0229F" w:rsidP="00037680">
      <w:pPr>
        <w:numPr>
          <w:ilvl w:val="0"/>
          <w:numId w:val="1"/>
        </w:numPr>
        <w:spacing w:after="0"/>
        <w:jc w:val="both"/>
        <w:rPr>
          <w:sz w:val="18"/>
          <w:szCs w:val="20"/>
        </w:rPr>
      </w:pPr>
      <w:r w:rsidRPr="00037680">
        <w:rPr>
          <w:sz w:val="18"/>
          <w:szCs w:val="20"/>
        </w:rPr>
        <w:t xml:space="preserve">You must be willing to sleep in difficult and </w:t>
      </w:r>
      <w:r w:rsidR="0054274C">
        <w:rPr>
          <w:sz w:val="18"/>
          <w:szCs w:val="20"/>
        </w:rPr>
        <w:t xml:space="preserve">in some cases </w:t>
      </w:r>
      <w:r w:rsidRPr="00037680">
        <w:rPr>
          <w:sz w:val="18"/>
          <w:szCs w:val="20"/>
        </w:rPr>
        <w:t xml:space="preserve">out of your ordinary living conditions. </w:t>
      </w:r>
    </w:p>
    <w:p w:rsidR="00B0229F" w:rsidRPr="00037680" w:rsidRDefault="00B0229F" w:rsidP="00037680">
      <w:pPr>
        <w:numPr>
          <w:ilvl w:val="0"/>
          <w:numId w:val="1"/>
        </w:numPr>
        <w:spacing w:after="0"/>
        <w:jc w:val="both"/>
        <w:rPr>
          <w:sz w:val="18"/>
          <w:szCs w:val="20"/>
        </w:rPr>
      </w:pPr>
      <w:r w:rsidRPr="00037680">
        <w:rPr>
          <w:sz w:val="18"/>
          <w:szCs w:val="20"/>
        </w:rPr>
        <w:t>Any additional c</w:t>
      </w:r>
      <w:r w:rsidR="0054274C">
        <w:rPr>
          <w:sz w:val="18"/>
          <w:szCs w:val="20"/>
        </w:rPr>
        <w:t xml:space="preserve">osts that the trip may occur </w:t>
      </w:r>
      <w:r w:rsidR="005A172C">
        <w:rPr>
          <w:sz w:val="18"/>
          <w:szCs w:val="20"/>
        </w:rPr>
        <w:t>all applicants</w:t>
      </w:r>
      <w:r w:rsidRPr="00037680">
        <w:rPr>
          <w:sz w:val="18"/>
          <w:szCs w:val="20"/>
        </w:rPr>
        <w:t xml:space="preserve"> must be willing to split the costs equally. </w:t>
      </w:r>
    </w:p>
    <w:p w:rsidR="00B0229F" w:rsidRPr="00037680" w:rsidRDefault="00B0229F" w:rsidP="00037680">
      <w:pPr>
        <w:numPr>
          <w:ilvl w:val="0"/>
          <w:numId w:val="1"/>
        </w:numPr>
        <w:spacing w:after="0"/>
        <w:jc w:val="both"/>
        <w:rPr>
          <w:sz w:val="18"/>
          <w:szCs w:val="20"/>
        </w:rPr>
      </w:pPr>
      <w:r w:rsidRPr="00037680">
        <w:rPr>
          <w:sz w:val="18"/>
          <w:szCs w:val="20"/>
        </w:rPr>
        <w:t xml:space="preserve">All information provided on the application form </w:t>
      </w:r>
      <w:r w:rsidR="000313D1">
        <w:rPr>
          <w:sz w:val="18"/>
          <w:szCs w:val="20"/>
        </w:rPr>
        <w:t>is true and correct.</w:t>
      </w:r>
    </w:p>
    <w:p w:rsidR="00B0229F" w:rsidRPr="00037680" w:rsidRDefault="00B0229F" w:rsidP="00037680">
      <w:pPr>
        <w:numPr>
          <w:ilvl w:val="0"/>
          <w:numId w:val="1"/>
        </w:numPr>
        <w:spacing w:after="0"/>
        <w:jc w:val="both"/>
        <w:rPr>
          <w:sz w:val="18"/>
          <w:szCs w:val="20"/>
        </w:rPr>
      </w:pPr>
      <w:r w:rsidRPr="00037680">
        <w:rPr>
          <w:sz w:val="18"/>
          <w:szCs w:val="20"/>
        </w:rPr>
        <w:t xml:space="preserve">All </w:t>
      </w:r>
      <w:r w:rsidR="005A172C">
        <w:rPr>
          <w:sz w:val="18"/>
          <w:szCs w:val="20"/>
        </w:rPr>
        <w:t>applicants</w:t>
      </w:r>
      <w:r w:rsidRPr="00037680">
        <w:rPr>
          <w:sz w:val="18"/>
          <w:szCs w:val="20"/>
        </w:rPr>
        <w:t xml:space="preserve"> involved will be delegated tasks to carry out. This is to get everyone involved in fundraising activities</w:t>
      </w:r>
      <w:r w:rsidR="0054274C">
        <w:rPr>
          <w:sz w:val="18"/>
          <w:szCs w:val="20"/>
        </w:rPr>
        <w:t>, promoting the cycle ride, being part of a team</w:t>
      </w:r>
      <w:r w:rsidR="0051522C">
        <w:rPr>
          <w:sz w:val="18"/>
          <w:szCs w:val="20"/>
        </w:rPr>
        <w:t xml:space="preserve"> and cooperating on the ride. </w:t>
      </w:r>
    </w:p>
    <w:p w:rsidR="00B0229F" w:rsidRPr="00037680" w:rsidRDefault="00B0229F" w:rsidP="00037680">
      <w:pPr>
        <w:numPr>
          <w:ilvl w:val="0"/>
          <w:numId w:val="1"/>
        </w:numPr>
        <w:spacing w:after="0"/>
        <w:jc w:val="both"/>
        <w:rPr>
          <w:sz w:val="18"/>
          <w:szCs w:val="20"/>
        </w:rPr>
      </w:pPr>
      <w:r w:rsidRPr="00037680">
        <w:rPr>
          <w:sz w:val="18"/>
          <w:szCs w:val="20"/>
        </w:rPr>
        <w:t xml:space="preserve">This cycle event is a </w:t>
      </w:r>
      <w:r w:rsidR="000313D1" w:rsidRPr="00037680">
        <w:rPr>
          <w:sz w:val="18"/>
          <w:szCs w:val="20"/>
        </w:rPr>
        <w:t>third-party</w:t>
      </w:r>
      <w:r w:rsidRPr="00037680">
        <w:rPr>
          <w:sz w:val="18"/>
          <w:szCs w:val="20"/>
        </w:rPr>
        <w:t xml:space="preserve"> event</w:t>
      </w:r>
      <w:r w:rsidR="004D28DA" w:rsidRPr="00037680">
        <w:rPr>
          <w:sz w:val="18"/>
          <w:szCs w:val="20"/>
        </w:rPr>
        <w:t xml:space="preserve"> hosted by Riders of Shaam and </w:t>
      </w:r>
      <w:r w:rsidRPr="00037680">
        <w:rPr>
          <w:sz w:val="18"/>
          <w:szCs w:val="20"/>
        </w:rPr>
        <w:t xml:space="preserve">has no direct link with </w:t>
      </w:r>
      <w:r w:rsidR="00A41438" w:rsidRPr="007D0B4E">
        <w:rPr>
          <w:sz w:val="18"/>
          <w:szCs w:val="20"/>
        </w:rPr>
        <w:t>T</w:t>
      </w:r>
      <w:r w:rsidR="004D28DA" w:rsidRPr="007D0B4E">
        <w:rPr>
          <w:sz w:val="18"/>
          <w:szCs w:val="20"/>
        </w:rPr>
        <w:t xml:space="preserve">he </w:t>
      </w:r>
      <w:r w:rsidR="004909DD" w:rsidRPr="007D0B4E">
        <w:rPr>
          <w:sz w:val="18"/>
          <w:szCs w:val="20"/>
        </w:rPr>
        <w:t>Ch</w:t>
      </w:r>
      <w:r w:rsidR="004D28DA" w:rsidRPr="007D0B4E">
        <w:rPr>
          <w:sz w:val="18"/>
          <w:szCs w:val="20"/>
        </w:rPr>
        <w:t>arity</w:t>
      </w:r>
      <w:r w:rsidR="007D0B4E">
        <w:rPr>
          <w:sz w:val="18"/>
          <w:szCs w:val="20"/>
        </w:rPr>
        <w:t xml:space="preserve">. The charity’s only involvement is to distribute the donations to the chosen projects. </w:t>
      </w:r>
      <w:r w:rsidR="00E9587C" w:rsidRPr="00037680">
        <w:rPr>
          <w:sz w:val="18"/>
          <w:szCs w:val="20"/>
        </w:rPr>
        <w:t>Therefore,</w:t>
      </w:r>
      <w:r w:rsidR="0031567B" w:rsidRPr="00037680">
        <w:rPr>
          <w:sz w:val="18"/>
          <w:szCs w:val="20"/>
        </w:rPr>
        <w:t xml:space="preserve"> </w:t>
      </w:r>
      <w:r w:rsidR="00A41438" w:rsidRPr="007D0B4E">
        <w:rPr>
          <w:sz w:val="18"/>
          <w:szCs w:val="20"/>
        </w:rPr>
        <w:t>T</w:t>
      </w:r>
      <w:r w:rsidR="003B54CD" w:rsidRPr="007D0B4E">
        <w:rPr>
          <w:sz w:val="18"/>
          <w:szCs w:val="20"/>
        </w:rPr>
        <w:t xml:space="preserve">he </w:t>
      </w:r>
      <w:r w:rsidR="00A41438" w:rsidRPr="007D0B4E">
        <w:rPr>
          <w:sz w:val="18"/>
          <w:szCs w:val="20"/>
        </w:rPr>
        <w:t>C</w:t>
      </w:r>
      <w:r w:rsidR="003B54CD" w:rsidRPr="007D0B4E">
        <w:rPr>
          <w:sz w:val="18"/>
          <w:szCs w:val="20"/>
        </w:rPr>
        <w:t>harity</w:t>
      </w:r>
      <w:r w:rsidR="0031567B" w:rsidRPr="00037680">
        <w:rPr>
          <w:b/>
          <w:sz w:val="18"/>
          <w:szCs w:val="20"/>
        </w:rPr>
        <w:t xml:space="preserve"> </w:t>
      </w:r>
      <w:r w:rsidR="007B170B" w:rsidRPr="00037680">
        <w:rPr>
          <w:sz w:val="18"/>
          <w:szCs w:val="20"/>
        </w:rPr>
        <w:t>is</w:t>
      </w:r>
      <w:r w:rsidRPr="00037680">
        <w:rPr>
          <w:sz w:val="18"/>
          <w:szCs w:val="20"/>
        </w:rPr>
        <w:t xml:space="preserve"> not liable for any actions or behaviour </w:t>
      </w:r>
      <w:r w:rsidR="007D0B4E">
        <w:rPr>
          <w:sz w:val="18"/>
          <w:szCs w:val="20"/>
        </w:rPr>
        <w:t xml:space="preserve">that may cause a negative impact to the charity. </w:t>
      </w:r>
    </w:p>
    <w:p w:rsidR="00D44FBD" w:rsidRPr="00037680" w:rsidRDefault="007B170B" w:rsidP="00037680">
      <w:pPr>
        <w:numPr>
          <w:ilvl w:val="0"/>
          <w:numId w:val="1"/>
        </w:numPr>
        <w:spacing w:after="0"/>
        <w:jc w:val="both"/>
        <w:rPr>
          <w:sz w:val="18"/>
          <w:szCs w:val="20"/>
        </w:rPr>
      </w:pPr>
      <w:r w:rsidRPr="00037680">
        <w:rPr>
          <w:sz w:val="18"/>
          <w:szCs w:val="20"/>
        </w:rPr>
        <w:t xml:space="preserve">All </w:t>
      </w:r>
      <w:r w:rsidR="005A172C">
        <w:rPr>
          <w:sz w:val="18"/>
          <w:szCs w:val="20"/>
        </w:rPr>
        <w:t>applicants</w:t>
      </w:r>
      <w:r w:rsidRPr="00037680">
        <w:rPr>
          <w:sz w:val="18"/>
          <w:szCs w:val="20"/>
        </w:rPr>
        <w:t xml:space="preserve"> must have a valid passport. It is the cyclist’s responsibility to</w:t>
      </w:r>
      <w:r w:rsidR="00F80376" w:rsidRPr="00037680">
        <w:rPr>
          <w:sz w:val="18"/>
          <w:szCs w:val="20"/>
        </w:rPr>
        <w:t xml:space="preserve"> find out</w:t>
      </w:r>
      <w:r w:rsidR="00D44FBD" w:rsidRPr="00037680">
        <w:rPr>
          <w:sz w:val="18"/>
          <w:szCs w:val="20"/>
        </w:rPr>
        <w:t xml:space="preserve"> details regarding leaving and</w:t>
      </w:r>
      <w:r w:rsidR="00F80376" w:rsidRPr="00037680">
        <w:rPr>
          <w:sz w:val="18"/>
          <w:szCs w:val="20"/>
        </w:rPr>
        <w:t xml:space="preserve"> returning to UK </w:t>
      </w:r>
      <w:r w:rsidRPr="00037680">
        <w:rPr>
          <w:sz w:val="18"/>
          <w:szCs w:val="20"/>
        </w:rPr>
        <w:t xml:space="preserve">(if </w:t>
      </w:r>
      <w:r w:rsidR="00D44FBD" w:rsidRPr="00037680">
        <w:rPr>
          <w:sz w:val="18"/>
          <w:szCs w:val="20"/>
        </w:rPr>
        <w:t>they do not have a UK passport).</w:t>
      </w:r>
    </w:p>
    <w:p w:rsidR="00D03BCB" w:rsidRPr="00037680" w:rsidRDefault="0031567B" w:rsidP="00037680">
      <w:pPr>
        <w:numPr>
          <w:ilvl w:val="0"/>
          <w:numId w:val="1"/>
        </w:numPr>
        <w:spacing w:after="0"/>
        <w:jc w:val="both"/>
        <w:rPr>
          <w:sz w:val="18"/>
          <w:szCs w:val="20"/>
        </w:rPr>
      </w:pPr>
      <w:r w:rsidRPr="00037680">
        <w:rPr>
          <w:sz w:val="18"/>
          <w:szCs w:val="20"/>
        </w:rPr>
        <w:t xml:space="preserve">It is recommended to carry an EHIC (European Health Insurance Card) which could help with medical treatment for free or at a reduced cost. The EHIC card is free and for more </w:t>
      </w:r>
      <w:r w:rsidR="00227B54" w:rsidRPr="00037680">
        <w:rPr>
          <w:sz w:val="18"/>
          <w:szCs w:val="20"/>
        </w:rPr>
        <w:t>information visit NHS website or visit your local Post Office for an application form.</w:t>
      </w:r>
    </w:p>
    <w:p w:rsidR="00227B54" w:rsidRPr="00037680" w:rsidRDefault="00D03BCB" w:rsidP="00037680">
      <w:pPr>
        <w:numPr>
          <w:ilvl w:val="0"/>
          <w:numId w:val="1"/>
        </w:numPr>
        <w:spacing w:after="0"/>
        <w:jc w:val="both"/>
        <w:rPr>
          <w:sz w:val="18"/>
          <w:szCs w:val="20"/>
        </w:rPr>
      </w:pPr>
      <w:r w:rsidRPr="00037680">
        <w:rPr>
          <w:sz w:val="18"/>
          <w:szCs w:val="20"/>
        </w:rPr>
        <w:t>Cyclists must attend training sessions prescribed by the Riders of Shaam unless a valid reason has been provided.</w:t>
      </w:r>
    </w:p>
    <w:p w:rsidR="00E76E6F" w:rsidRPr="00037680" w:rsidRDefault="00E76E6F" w:rsidP="00037680">
      <w:pPr>
        <w:numPr>
          <w:ilvl w:val="0"/>
          <w:numId w:val="1"/>
        </w:numPr>
        <w:spacing w:after="0"/>
        <w:jc w:val="both"/>
        <w:rPr>
          <w:sz w:val="18"/>
          <w:szCs w:val="20"/>
        </w:rPr>
      </w:pPr>
      <w:r w:rsidRPr="00037680">
        <w:rPr>
          <w:sz w:val="18"/>
          <w:szCs w:val="20"/>
        </w:rPr>
        <w:t xml:space="preserve">Adequate training and maintenance of health is your own responsibility. If you feel as if you are not capable of </w:t>
      </w:r>
      <w:r w:rsidR="00E9587C" w:rsidRPr="00037680">
        <w:rPr>
          <w:sz w:val="18"/>
          <w:szCs w:val="20"/>
        </w:rPr>
        <w:t>participating,</w:t>
      </w:r>
      <w:r w:rsidRPr="00037680">
        <w:rPr>
          <w:sz w:val="18"/>
          <w:szCs w:val="20"/>
        </w:rPr>
        <w:t xml:space="preserve"> please contact the project leader via email or mobile telephone. </w:t>
      </w:r>
    </w:p>
    <w:p w:rsidR="00D03BCB" w:rsidRPr="007D0B4E" w:rsidRDefault="00D03BCB" w:rsidP="00037680">
      <w:pPr>
        <w:numPr>
          <w:ilvl w:val="0"/>
          <w:numId w:val="1"/>
        </w:numPr>
        <w:spacing w:after="0"/>
        <w:jc w:val="both"/>
        <w:rPr>
          <w:szCs w:val="20"/>
        </w:rPr>
      </w:pPr>
      <w:r w:rsidRPr="00037680">
        <w:rPr>
          <w:sz w:val="18"/>
          <w:szCs w:val="20"/>
        </w:rPr>
        <w:t>Cyclists must meet at lea</w:t>
      </w:r>
      <w:r w:rsidR="00F759CB" w:rsidRPr="00037680">
        <w:rPr>
          <w:sz w:val="18"/>
          <w:szCs w:val="20"/>
        </w:rPr>
        <w:t>st a</w:t>
      </w:r>
      <w:r w:rsidRPr="00037680">
        <w:rPr>
          <w:sz w:val="18"/>
          <w:szCs w:val="20"/>
        </w:rPr>
        <w:t xml:space="preserve"> 1</w:t>
      </w:r>
      <w:r w:rsidR="00E9587C" w:rsidRPr="00037680">
        <w:rPr>
          <w:sz w:val="18"/>
          <w:szCs w:val="20"/>
        </w:rPr>
        <w:t>5</w:t>
      </w:r>
      <w:r w:rsidR="00DE20E9" w:rsidRPr="00037680">
        <w:rPr>
          <w:sz w:val="18"/>
          <w:szCs w:val="20"/>
        </w:rPr>
        <w:t>m</w:t>
      </w:r>
      <w:r w:rsidR="00517736" w:rsidRPr="00037680">
        <w:rPr>
          <w:sz w:val="18"/>
          <w:szCs w:val="20"/>
        </w:rPr>
        <w:t>ph average.</w:t>
      </w:r>
      <w:r w:rsidR="00E9587C" w:rsidRPr="00037680">
        <w:rPr>
          <w:sz w:val="18"/>
          <w:szCs w:val="20"/>
        </w:rPr>
        <w:t xml:space="preserve"> Performance will be monitored through Strava. </w:t>
      </w:r>
    </w:p>
    <w:p w:rsidR="007D0B4E" w:rsidRPr="00037680" w:rsidRDefault="007D0B4E" w:rsidP="00255396">
      <w:pPr>
        <w:spacing w:after="0"/>
        <w:ind w:left="360"/>
        <w:jc w:val="both"/>
        <w:rPr>
          <w:szCs w:val="20"/>
        </w:rPr>
        <w:sectPr w:rsidR="007D0B4E" w:rsidRPr="00037680" w:rsidSect="00037680">
          <w:type w:val="continuous"/>
          <w:pgSz w:w="11906" w:h="16838"/>
          <w:pgMar w:top="720" w:right="720" w:bottom="720" w:left="720" w:header="708" w:footer="708" w:gutter="0"/>
          <w:cols w:space="720"/>
          <w:docGrid w:linePitch="360"/>
        </w:sectPr>
      </w:pPr>
    </w:p>
    <w:p w:rsidR="00F74BC5" w:rsidRDefault="00F74BC5" w:rsidP="004C6202">
      <w:pPr>
        <w:tabs>
          <w:tab w:val="left" w:pos="6566"/>
        </w:tabs>
        <w:rPr>
          <w:sz w:val="20"/>
          <w:szCs w:val="20"/>
        </w:rPr>
      </w:pPr>
    </w:p>
    <w:p w:rsidR="00F74BC5" w:rsidRDefault="00F74BC5" w:rsidP="004C6202">
      <w:pPr>
        <w:tabs>
          <w:tab w:val="left" w:pos="6566"/>
        </w:tabs>
        <w:rPr>
          <w:sz w:val="20"/>
          <w:szCs w:val="20"/>
        </w:rPr>
      </w:pPr>
    </w:p>
    <w:p w:rsidR="00F74BC5" w:rsidRDefault="00F74BC5" w:rsidP="004C6202">
      <w:pPr>
        <w:tabs>
          <w:tab w:val="left" w:pos="6566"/>
        </w:tabs>
        <w:rPr>
          <w:sz w:val="20"/>
          <w:szCs w:val="20"/>
        </w:rPr>
      </w:pPr>
    </w:p>
    <w:p w:rsidR="00F74BC5" w:rsidRDefault="00F74BC5" w:rsidP="004C6202">
      <w:pPr>
        <w:tabs>
          <w:tab w:val="left" w:pos="6566"/>
        </w:tabs>
        <w:rPr>
          <w:sz w:val="20"/>
          <w:szCs w:val="20"/>
        </w:rPr>
      </w:pPr>
    </w:p>
    <w:p w:rsidR="00F74BC5" w:rsidRDefault="00F74BC5" w:rsidP="004C6202">
      <w:pPr>
        <w:tabs>
          <w:tab w:val="left" w:pos="6566"/>
        </w:tabs>
        <w:rPr>
          <w:sz w:val="20"/>
          <w:szCs w:val="20"/>
        </w:rPr>
      </w:pPr>
    </w:p>
    <w:p w:rsidR="006D6F5C" w:rsidRPr="004C6202" w:rsidRDefault="00D519FE" w:rsidP="00F74BC5">
      <w:pPr>
        <w:rPr>
          <w:sz w:val="20"/>
          <w:szCs w:val="20"/>
        </w:rPr>
      </w:pPr>
      <w:r w:rsidRPr="00F74BC5">
        <w:rPr>
          <w:color w:val="FF0000"/>
          <w:sz w:val="20"/>
          <w:szCs w:val="16"/>
        </w:rPr>
        <w:t>***</w:t>
      </w:r>
      <w:r>
        <w:rPr>
          <w:color w:val="FF0000"/>
          <w:sz w:val="20"/>
          <w:szCs w:val="16"/>
        </w:rPr>
        <w:t xml:space="preserve"> </w:t>
      </w:r>
      <w:r w:rsidRPr="00F74BC5">
        <w:rPr>
          <w:sz w:val="20"/>
          <w:szCs w:val="16"/>
        </w:rPr>
        <w:t xml:space="preserve">All applications are to be submitted with the full amount via BACs transfer to </w:t>
      </w:r>
      <w:r w:rsidRPr="00F74BC5">
        <w:rPr>
          <w:b/>
          <w:sz w:val="20"/>
          <w:szCs w:val="16"/>
        </w:rPr>
        <w:t>Account Number: 34732812 Sort Code: 40-28-06</w:t>
      </w:r>
      <w:r w:rsidRPr="00F74BC5">
        <w:rPr>
          <w:sz w:val="20"/>
          <w:szCs w:val="16"/>
        </w:rPr>
        <w:t xml:space="preserve">. Please provide details of your name and a reference as ROS2018. If you have any questions please contact Riders of Shaam through email </w:t>
      </w:r>
      <w:hyperlink r:id="rId21" w:history="1">
        <w:r w:rsidRPr="004C6202">
          <w:rPr>
            <w:rStyle w:val="Hyperlink"/>
            <w:sz w:val="20"/>
            <w:szCs w:val="20"/>
          </w:rPr>
          <w:t>ridersofshaam@hotmail.com</w:t>
        </w:r>
      </w:hyperlink>
      <w:r w:rsidRPr="00F74BC5">
        <w:rPr>
          <w:sz w:val="20"/>
          <w:szCs w:val="16"/>
        </w:rPr>
        <w:t xml:space="preserve"> or you can call Amin on 07545953785. Thank you.</w:t>
      </w:r>
      <w:r w:rsidRPr="00F74BC5">
        <w:rPr>
          <w:color w:val="FF0000"/>
          <w:sz w:val="20"/>
          <w:szCs w:val="16"/>
        </w:rPr>
        <w:t xml:space="preserve"> *</w:t>
      </w:r>
      <w:r>
        <w:rPr>
          <w:color w:val="FF0000"/>
          <w:sz w:val="20"/>
          <w:szCs w:val="16"/>
        </w:rPr>
        <w:t>**</w:t>
      </w:r>
    </w:p>
    <w:sectPr w:rsidR="006D6F5C" w:rsidRPr="004C6202" w:rsidSect="00D519FE">
      <w:type w:val="continuous"/>
      <w:pgSz w:w="11906" w:h="16838"/>
      <w:pgMar w:top="720" w:right="720" w:bottom="720" w:left="72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6770" w:rsidRDefault="00596770">
      <w:pPr>
        <w:spacing w:after="0" w:line="240" w:lineRule="auto"/>
      </w:pPr>
      <w:r>
        <w:separator/>
      </w:r>
    </w:p>
  </w:endnote>
  <w:endnote w:type="continuationSeparator" w:id="0">
    <w:p w:rsidR="00596770" w:rsidRDefault="00596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5A71" w:rsidRPr="008166D9" w:rsidRDefault="00EB5A71" w:rsidP="00163324">
    <w:pPr>
      <w:rPr>
        <w:color w:val="FF0000"/>
        <w:sz w:val="20"/>
        <w:szCs w:val="16"/>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6770" w:rsidRDefault="00596770">
      <w:pPr>
        <w:spacing w:after="0" w:line="240" w:lineRule="auto"/>
      </w:pPr>
      <w:r>
        <w:separator/>
      </w:r>
    </w:p>
  </w:footnote>
  <w:footnote w:type="continuationSeparator" w:id="0">
    <w:p w:rsidR="00596770" w:rsidRDefault="005967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5A71" w:rsidRPr="00BC6FC7" w:rsidRDefault="00EB5A71">
    <w:pPr>
      <w:pStyle w:val="Header"/>
      <w:rPr>
        <w:color w:val="FF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5A71" w:rsidRPr="00904469" w:rsidRDefault="00EB5A71" w:rsidP="00DE4ADF">
    <w:pPr>
      <w:pStyle w:val="Heading3"/>
      <w:spacing w:after="240"/>
      <w:jc w:val="center"/>
      <w:rPr>
        <w:color w:val="FF0000"/>
      </w:rPr>
    </w:pPr>
    <w:r>
      <w:rPr>
        <w:noProof/>
        <w:color w:val="FF0000"/>
        <w:lang w:eastAsia="en-GB"/>
      </w:rPr>
      <w:drawing>
        <wp:anchor distT="0" distB="0" distL="114300" distR="114300" simplePos="0" relativeHeight="251658240" behindDoc="1" locked="0" layoutInCell="1" allowOverlap="1">
          <wp:simplePos x="0" y="0"/>
          <wp:positionH relativeFrom="column">
            <wp:posOffset>3022097</wp:posOffset>
          </wp:positionH>
          <wp:positionV relativeFrom="paragraph">
            <wp:posOffset>-366486</wp:posOffset>
          </wp:positionV>
          <wp:extent cx="735849" cy="735849"/>
          <wp:effectExtent l="0" t="0" r="7620" b="7620"/>
          <wp:wrapTight wrapText="bothSides">
            <wp:wrapPolygon edited="0">
              <wp:start x="6155" y="0"/>
              <wp:lineTo x="0" y="3358"/>
              <wp:lineTo x="0" y="14549"/>
              <wp:lineTo x="1119" y="17907"/>
              <wp:lineTo x="5596" y="21264"/>
              <wp:lineTo x="6155" y="21264"/>
              <wp:lineTo x="15109" y="21264"/>
              <wp:lineTo x="15668" y="21264"/>
              <wp:lineTo x="20145" y="17907"/>
              <wp:lineTo x="21264" y="14549"/>
              <wp:lineTo x="21264" y="3358"/>
              <wp:lineTo x="15109" y="0"/>
              <wp:lineTo x="6155"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ansparent background png.png"/>
                  <pic:cNvPicPr/>
                </pic:nvPicPr>
                <pic:blipFill>
                  <a:blip r:embed="rId1">
                    <a:extLst>
                      <a:ext uri="{28A0092B-C50C-407E-A947-70E740481C1C}">
                        <a14:useLocalDpi xmlns:a14="http://schemas.microsoft.com/office/drawing/2010/main" val="0"/>
                      </a:ext>
                    </a:extLst>
                  </a:blip>
                  <a:stretch>
                    <a:fillRect/>
                  </a:stretch>
                </pic:blipFill>
                <pic:spPr>
                  <a:xfrm>
                    <a:off x="0" y="0"/>
                    <a:ext cx="735849" cy="735849"/>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5A71" w:rsidRDefault="00EB5A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CA66FE"/>
    <w:multiLevelType w:val="hybridMultilevel"/>
    <w:tmpl w:val="CE02A70A"/>
    <w:lvl w:ilvl="0" w:tplc="B4525A4A">
      <w:start w:val="1"/>
      <w:numFmt w:val="decimal"/>
      <w:lvlText w:val="%1."/>
      <w:lvlJc w:val="left"/>
      <w:pPr>
        <w:ind w:left="360" w:hanging="360"/>
      </w:pPr>
      <w:rPr>
        <w:b w:val="0"/>
        <w:color w:val="323E4F" w:themeColor="text2" w:themeShade="BF"/>
        <w:sz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7ssgRP+qJoMZh4oQCcDxXAmrUdv5qLRtQrBN1N76XTUgRXLgS95cO+0EtH4hup1c/XvGSzbL72oPMrMIr+Sepw==" w:salt="fNKiuCCvi0eUfekYjGcGw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OwNDEzMTY3t7Q0NjdQ0lEKTi0uzszPAykwNKgFAH07Ca0tAAAA"/>
  </w:docVars>
  <w:rsids>
    <w:rsidRoot w:val="00B0229F"/>
    <w:rsid w:val="000164C6"/>
    <w:rsid w:val="000313D1"/>
    <w:rsid w:val="00035E3D"/>
    <w:rsid w:val="00037680"/>
    <w:rsid w:val="000404BD"/>
    <w:rsid w:val="00086EBB"/>
    <w:rsid w:val="000A6D95"/>
    <w:rsid w:val="000C2FCE"/>
    <w:rsid w:val="000C4F8F"/>
    <w:rsid w:val="000D033B"/>
    <w:rsid w:val="000E1A89"/>
    <w:rsid w:val="000E3A94"/>
    <w:rsid w:val="000E7EF7"/>
    <w:rsid w:val="000E7FFA"/>
    <w:rsid w:val="000F1791"/>
    <w:rsid w:val="0011347F"/>
    <w:rsid w:val="00113DA2"/>
    <w:rsid w:val="0014797E"/>
    <w:rsid w:val="0016029F"/>
    <w:rsid w:val="00160A32"/>
    <w:rsid w:val="00163324"/>
    <w:rsid w:val="00163790"/>
    <w:rsid w:val="0016497A"/>
    <w:rsid w:val="001C043A"/>
    <w:rsid w:val="001C1015"/>
    <w:rsid w:val="001D7EAC"/>
    <w:rsid w:val="001E27CB"/>
    <w:rsid w:val="0020116C"/>
    <w:rsid w:val="00227B54"/>
    <w:rsid w:val="00255396"/>
    <w:rsid w:val="002A1A64"/>
    <w:rsid w:val="002C6F2E"/>
    <w:rsid w:val="002D5AA8"/>
    <w:rsid w:val="0031567B"/>
    <w:rsid w:val="00351160"/>
    <w:rsid w:val="00362E1A"/>
    <w:rsid w:val="00370053"/>
    <w:rsid w:val="003A6437"/>
    <w:rsid w:val="003B54CD"/>
    <w:rsid w:val="003B6F39"/>
    <w:rsid w:val="003D3B31"/>
    <w:rsid w:val="003F1D76"/>
    <w:rsid w:val="004671CA"/>
    <w:rsid w:val="004730FF"/>
    <w:rsid w:val="00480DB6"/>
    <w:rsid w:val="004909DD"/>
    <w:rsid w:val="004932F1"/>
    <w:rsid w:val="004A53DA"/>
    <w:rsid w:val="004B5CF3"/>
    <w:rsid w:val="004C6202"/>
    <w:rsid w:val="004D28DA"/>
    <w:rsid w:val="004D4462"/>
    <w:rsid w:val="005030C4"/>
    <w:rsid w:val="0051522C"/>
    <w:rsid w:val="00517736"/>
    <w:rsid w:val="0054274C"/>
    <w:rsid w:val="00565AA3"/>
    <w:rsid w:val="005717BB"/>
    <w:rsid w:val="00590445"/>
    <w:rsid w:val="00592426"/>
    <w:rsid w:val="00596770"/>
    <w:rsid w:val="005A172C"/>
    <w:rsid w:val="005A7B7B"/>
    <w:rsid w:val="005C2FF0"/>
    <w:rsid w:val="005C325A"/>
    <w:rsid w:val="005C5640"/>
    <w:rsid w:val="005C565B"/>
    <w:rsid w:val="005D76AA"/>
    <w:rsid w:val="00613879"/>
    <w:rsid w:val="00616CF9"/>
    <w:rsid w:val="006414EE"/>
    <w:rsid w:val="00677C56"/>
    <w:rsid w:val="00693FB0"/>
    <w:rsid w:val="006C5CDB"/>
    <w:rsid w:val="006D18D2"/>
    <w:rsid w:val="006D490F"/>
    <w:rsid w:val="006D6F5C"/>
    <w:rsid w:val="006E4423"/>
    <w:rsid w:val="006E71F7"/>
    <w:rsid w:val="006F2D83"/>
    <w:rsid w:val="0078416B"/>
    <w:rsid w:val="007B170B"/>
    <w:rsid w:val="007D0B4E"/>
    <w:rsid w:val="007E2072"/>
    <w:rsid w:val="007E22CC"/>
    <w:rsid w:val="007F0C3F"/>
    <w:rsid w:val="008000D3"/>
    <w:rsid w:val="008166D9"/>
    <w:rsid w:val="00831712"/>
    <w:rsid w:val="0084156E"/>
    <w:rsid w:val="00846793"/>
    <w:rsid w:val="008526A7"/>
    <w:rsid w:val="008B4D84"/>
    <w:rsid w:val="00904469"/>
    <w:rsid w:val="009426CA"/>
    <w:rsid w:val="00945D0E"/>
    <w:rsid w:val="009504B5"/>
    <w:rsid w:val="0095310C"/>
    <w:rsid w:val="00964EAD"/>
    <w:rsid w:val="009675E6"/>
    <w:rsid w:val="00985880"/>
    <w:rsid w:val="009C13B3"/>
    <w:rsid w:val="009C1AA4"/>
    <w:rsid w:val="009D3998"/>
    <w:rsid w:val="009D595E"/>
    <w:rsid w:val="00A05FA5"/>
    <w:rsid w:val="00A11AC2"/>
    <w:rsid w:val="00A23545"/>
    <w:rsid w:val="00A41438"/>
    <w:rsid w:val="00A43F0B"/>
    <w:rsid w:val="00A4676B"/>
    <w:rsid w:val="00A55ECE"/>
    <w:rsid w:val="00A64E06"/>
    <w:rsid w:val="00A654CD"/>
    <w:rsid w:val="00A901B6"/>
    <w:rsid w:val="00AA2776"/>
    <w:rsid w:val="00AC07C2"/>
    <w:rsid w:val="00AC09CA"/>
    <w:rsid w:val="00AD5988"/>
    <w:rsid w:val="00AF6946"/>
    <w:rsid w:val="00B0229F"/>
    <w:rsid w:val="00B138B9"/>
    <w:rsid w:val="00B17066"/>
    <w:rsid w:val="00B412BB"/>
    <w:rsid w:val="00B66A09"/>
    <w:rsid w:val="00B676F8"/>
    <w:rsid w:val="00BB13BA"/>
    <w:rsid w:val="00BC6FC7"/>
    <w:rsid w:val="00BD2B8B"/>
    <w:rsid w:val="00C20E53"/>
    <w:rsid w:val="00C25D5C"/>
    <w:rsid w:val="00C3241A"/>
    <w:rsid w:val="00C419F7"/>
    <w:rsid w:val="00C70606"/>
    <w:rsid w:val="00C74BEA"/>
    <w:rsid w:val="00C95FE3"/>
    <w:rsid w:val="00C96084"/>
    <w:rsid w:val="00CC35AA"/>
    <w:rsid w:val="00CD28C9"/>
    <w:rsid w:val="00D01A47"/>
    <w:rsid w:val="00D03BCB"/>
    <w:rsid w:val="00D11CC6"/>
    <w:rsid w:val="00D26500"/>
    <w:rsid w:val="00D335E0"/>
    <w:rsid w:val="00D44FBD"/>
    <w:rsid w:val="00D519FE"/>
    <w:rsid w:val="00D56734"/>
    <w:rsid w:val="00D8756B"/>
    <w:rsid w:val="00D9356C"/>
    <w:rsid w:val="00DA4564"/>
    <w:rsid w:val="00DD675D"/>
    <w:rsid w:val="00DE20E9"/>
    <w:rsid w:val="00DE4ADF"/>
    <w:rsid w:val="00E220C2"/>
    <w:rsid w:val="00E240E1"/>
    <w:rsid w:val="00E253A6"/>
    <w:rsid w:val="00E43B0A"/>
    <w:rsid w:val="00E46566"/>
    <w:rsid w:val="00E53DBF"/>
    <w:rsid w:val="00E66B19"/>
    <w:rsid w:val="00E73856"/>
    <w:rsid w:val="00E76E6F"/>
    <w:rsid w:val="00E85136"/>
    <w:rsid w:val="00E9587C"/>
    <w:rsid w:val="00EB5A71"/>
    <w:rsid w:val="00ED125F"/>
    <w:rsid w:val="00F07364"/>
    <w:rsid w:val="00F33A5F"/>
    <w:rsid w:val="00F74BC5"/>
    <w:rsid w:val="00F759CB"/>
    <w:rsid w:val="00F8037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60F3C9"/>
  <w15:docId w15:val="{F9A74E4C-AEB6-4D24-B64B-8C3940396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B0229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0229F"/>
    <w:rPr>
      <w:rFonts w:asciiTheme="majorHAnsi" w:eastAsiaTheme="majorEastAsia" w:hAnsiTheme="majorHAnsi" w:cstheme="majorBidi"/>
      <w:color w:val="1F4D78" w:themeColor="accent1" w:themeShade="7F"/>
      <w:sz w:val="24"/>
      <w:szCs w:val="24"/>
    </w:rPr>
  </w:style>
  <w:style w:type="table" w:customStyle="1" w:styleId="ListTable3-Accent51">
    <w:name w:val="List Table 3 - Accent 51"/>
    <w:basedOn w:val="TableNormal"/>
    <w:uiPriority w:val="48"/>
    <w:rsid w:val="00B0229F"/>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styleId="Hyperlink">
    <w:name w:val="Hyperlink"/>
    <w:basedOn w:val="DefaultParagraphFont"/>
    <w:uiPriority w:val="99"/>
    <w:unhideWhenUsed/>
    <w:rsid w:val="00B0229F"/>
    <w:rPr>
      <w:color w:val="0563C1" w:themeColor="hyperlink"/>
      <w:u w:val="single"/>
    </w:rPr>
  </w:style>
  <w:style w:type="paragraph" w:styleId="Title">
    <w:name w:val="Title"/>
    <w:basedOn w:val="Normal"/>
    <w:next w:val="Normal"/>
    <w:link w:val="TitleChar"/>
    <w:uiPriority w:val="10"/>
    <w:qFormat/>
    <w:rsid w:val="00E73856"/>
    <w:pPr>
      <w:pBdr>
        <w:bottom w:val="single" w:sz="4" w:space="1" w:color="auto"/>
      </w:pBdr>
      <w:spacing w:after="0" w:line="240" w:lineRule="auto"/>
      <w:contextualSpacing/>
    </w:pPr>
    <w:rPr>
      <w:rFonts w:asciiTheme="majorHAnsi" w:eastAsiaTheme="majorEastAsia" w:hAnsiTheme="majorHAnsi" w:cstheme="majorBidi"/>
      <w:b/>
      <w:color w:val="7030A0"/>
      <w:spacing w:val="-10"/>
      <w:kern w:val="28"/>
      <w:sz w:val="32"/>
      <w:szCs w:val="56"/>
    </w:rPr>
  </w:style>
  <w:style w:type="character" w:customStyle="1" w:styleId="TitleChar">
    <w:name w:val="Title Char"/>
    <w:basedOn w:val="DefaultParagraphFont"/>
    <w:link w:val="Title"/>
    <w:uiPriority w:val="10"/>
    <w:rsid w:val="00E73856"/>
    <w:rPr>
      <w:rFonts w:asciiTheme="majorHAnsi" w:eastAsiaTheme="majorEastAsia" w:hAnsiTheme="majorHAnsi" w:cstheme="majorBidi"/>
      <w:b/>
      <w:color w:val="7030A0"/>
      <w:spacing w:val="-10"/>
      <w:kern w:val="28"/>
      <w:sz w:val="32"/>
      <w:szCs w:val="56"/>
    </w:rPr>
  </w:style>
  <w:style w:type="paragraph" w:styleId="Header">
    <w:name w:val="header"/>
    <w:basedOn w:val="Normal"/>
    <w:link w:val="HeaderChar"/>
    <w:uiPriority w:val="99"/>
    <w:unhideWhenUsed/>
    <w:rsid w:val="006D49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490F"/>
  </w:style>
  <w:style w:type="paragraph" w:styleId="Footer">
    <w:name w:val="footer"/>
    <w:basedOn w:val="Normal"/>
    <w:link w:val="FooterChar"/>
    <w:uiPriority w:val="99"/>
    <w:unhideWhenUsed/>
    <w:rsid w:val="006D49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490F"/>
  </w:style>
  <w:style w:type="character" w:styleId="PlaceholderText">
    <w:name w:val="Placeholder Text"/>
    <w:basedOn w:val="DefaultParagraphFont"/>
    <w:uiPriority w:val="99"/>
    <w:semiHidden/>
    <w:rsid w:val="00904469"/>
    <w:rPr>
      <w:color w:val="808080"/>
    </w:rPr>
  </w:style>
  <w:style w:type="table" w:styleId="TableGrid">
    <w:name w:val="Table Grid"/>
    <w:basedOn w:val="TableNormal"/>
    <w:uiPriority w:val="39"/>
    <w:rsid w:val="000C2F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166D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mailto:ridersofshaam@hotmail.co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ridersofshaam@hotmail.com"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ridersofshaam@hotmail.com" TargetMode="External"/><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ridersofshaam@hotmail.com"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7BCCDF7A76349699E35F3A88369819B"/>
        <w:category>
          <w:name w:val="General"/>
          <w:gallery w:val="placeholder"/>
        </w:category>
        <w:types>
          <w:type w:val="bbPlcHdr"/>
        </w:types>
        <w:behaviors>
          <w:behavior w:val="content"/>
        </w:behaviors>
        <w:guid w:val="{C1D998A4-2784-4AEE-8A18-404A5AA17BEF}"/>
      </w:docPartPr>
      <w:docPartBody>
        <w:p w:rsidR="002D5E01" w:rsidRDefault="00880657" w:rsidP="00880657">
          <w:pPr>
            <w:pStyle w:val="87BCCDF7A76349699E35F3A88369819B5"/>
          </w:pPr>
          <w:r w:rsidRPr="00700319">
            <w:rPr>
              <w:rStyle w:val="PlaceholderText"/>
            </w:rPr>
            <w:t>Click or tap here to enter text.</w:t>
          </w:r>
        </w:p>
      </w:docPartBody>
    </w:docPart>
    <w:docPart>
      <w:docPartPr>
        <w:name w:val="836CCDA771FA4BEEA77D69BAFD77716D"/>
        <w:category>
          <w:name w:val="General"/>
          <w:gallery w:val="placeholder"/>
        </w:category>
        <w:types>
          <w:type w:val="bbPlcHdr"/>
        </w:types>
        <w:behaviors>
          <w:behavior w:val="content"/>
        </w:behaviors>
        <w:guid w:val="{04E76419-2A1E-453D-BCCD-CCC2191DA2D9}"/>
      </w:docPartPr>
      <w:docPartBody>
        <w:p w:rsidR="002D5E01" w:rsidRDefault="00880657" w:rsidP="00880657">
          <w:pPr>
            <w:pStyle w:val="836CCDA771FA4BEEA77D69BAFD77716D5"/>
          </w:pPr>
          <w:r w:rsidRPr="00700319">
            <w:rPr>
              <w:rStyle w:val="PlaceholderText"/>
            </w:rPr>
            <w:t>Click or tap here to enter text.</w:t>
          </w:r>
        </w:p>
      </w:docPartBody>
    </w:docPart>
    <w:docPart>
      <w:docPartPr>
        <w:name w:val="09E0FADC785C4D3BAA88F2704256163F"/>
        <w:category>
          <w:name w:val="General"/>
          <w:gallery w:val="placeholder"/>
        </w:category>
        <w:types>
          <w:type w:val="bbPlcHdr"/>
        </w:types>
        <w:behaviors>
          <w:behavior w:val="content"/>
        </w:behaviors>
        <w:guid w:val="{E81FB39F-FF41-4673-9013-C397F91168DB}"/>
      </w:docPartPr>
      <w:docPartBody>
        <w:p w:rsidR="002D5E01" w:rsidRDefault="00880657" w:rsidP="00880657">
          <w:pPr>
            <w:pStyle w:val="09E0FADC785C4D3BAA88F2704256163F4"/>
          </w:pPr>
          <w:r w:rsidRPr="00700319">
            <w:rPr>
              <w:rStyle w:val="PlaceholderText"/>
            </w:rPr>
            <w:t>Choose an item.</w:t>
          </w:r>
        </w:p>
      </w:docPartBody>
    </w:docPart>
    <w:docPart>
      <w:docPartPr>
        <w:name w:val="141FED5029F6453C98CA1EFD641D29CE"/>
        <w:category>
          <w:name w:val="General"/>
          <w:gallery w:val="placeholder"/>
        </w:category>
        <w:types>
          <w:type w:val="bbPlcHdr"/>
        </w:types>
        <w:behaviors>
          <w:behavior w:val="content"/>
        </w:behaviors>
        <w:guid w:val="{155C5463-9B82-4BB4-A4AD-03DDE27202C5}"/>
      </w:docPartPr>
      <w:docPartBody>
        <w:p w:rsidR="002D5E01" w:rsidRDefault="00880657" w:rsidP="00880657">
          <w:pPr>
            <w:pStyle w:val="141FED5029F6453C98CA1EFD641D29CE3"/>
          </w:pPr>
          <w:r w:rsidRPr="00700319">
            <w:rPr>
              <w:rStyle w:val="PlaceholderText"/>
            </w:rPr>
            <w:t>Click or tap to enter a date.</w:t>
          </w:r>
        </w:p>
      </w:docPartBody>
    </w:docPart>
    <w:docPart>
      <w:docPartPr>
        <w:name w:val="98F96EB1A95F41CA8AB77F5D22343A44"/>
        <w:category>
          <w:name w:val="General"/>
          <w:gallery w:val="placeholder"/>
        </w:category>
        <w:types>
          <w:type w:val="bbPlcHdr"/>
        </w:types>
        <w:behaviors>
          <w:behavior w:val="content"/>
        </w:behaviors>
        <w:guid w:val="{CD698873-AA8C-4A5A-A241-CD82E7554719}"/>
      </w:docPartPr>
      <w:docPartBody>
        <w:p w:rsidR="002D5E01" w:rsidRDefault="00880657" w:rsidP="00880657">
          <w:pPr>
            <w:pStyle w:val="98F96EB1A95F41CA8AB77F5D22343A441"/>
          </w:pPr>
          <w:r w:rsidRPr="00700319">
            <w:rPr>
              <w:rStyle w:val="PlaceholderText"/>
            </w:rPr>
            <w:t>Click or tap here to enter text.</w:t>
          </w:r>
        </w:p>
      </w:docPartBody>
    </w:docPart>
    <w:docPart>
      <w:docPartPr>
        <w:name w:val="FE0C8AFB43D3482F99C637D36F814098"/>
        <w:category>
          <w:name w:val="General"/>
          <w:gallery w:val="placeholder"/>
        </w:category>
        <w:types>
          <w:type w:val="bbPlcHdr"/>
        </w:types>
        <w:behaviors>
          <w:behavior w:val="content"/>
        </w:behaviors>
        <w:guid w:val="{28808A95-5768-4030-93D7-D0873D7A418C}"/>
      </w:docPartPr>
      <w:docPartBody>
        <w:p w:rsidR="002D5E01" w:rsidRDefault="00880657" w:rsidP="00880657">
          <w:pPr>
            <w:pStyle w:val="FE0C8AFB43D3482F99C637D36F8140981"/>
          </w:pPr>
          <w:r w:rsidRPr="00700319">
            <w:rPr>
              <w:rStyle w:val="PlaceholderText"/>
            </w:rPr>
            <w:t>Click or tap here to enter text.</w:t>
          </w:r>
        </w:p>
      </w:docPartBody>
    </w:docPart>
    <w:docPart>
      <w:docPartPr>
        <w:name w:val="70A6BDBFFA6E41D786F679679145C4FB"/>
        <w:category>
          <w:name w:val="General"/>
          <w:gallery w:val="placeholder"/>
        </w:category>
        <w:types>
          <w:type w:val="bbPlcHdr"/>
        </w:types>
        <w:behaviors>
          <w:behavior w:val="content"/>
        </w:behaviors>
        <w:guid w:val="{5BBDA557-70CA-4AC3-8B9B-4AE2E33F091C}"/>
      </w:docPartPr>
      <w:docPartBody>
        <w:p w:rsidR="002D5E01" w:rsidRDefault="00880657" w:rsidP="00880657">
          <w:pPr>
            <w:pStyle w:val="70A6BDBFFA6E41D786F679679145C4FB1"/>
          </w:pPr>
          <w:r w:rsidRPr="00700319">
            <w:rPr>
              <w:rStyle w:val="PlaceholderText"/>
            </w:rPr>
            <w:t>Click or tap here to enter text.</w:t>
          </w:r>
        </w:p>
      </w:docPartBody>
    </w:docPart>
    <w:docPart>
      <w:docPartPr>
        <w:name w:val="2590BA965B58461EB9BF9E25D255DEB7"/>
        <w:category>
          <w:name w:val="General"/>
          <w:gallery w:val="placeholder"/>
        </w:category>
        <w:types>
          <w:type w:val="bbPlcHdr"/>
        </w:types>
        <w:behaviors>
          <w:behavior w:val="content"/>
        </w:behaviors>
        <w:guid w:val="{B7D08F2B-C5B8-45FB-A3DA-EEFA9DA78A15}"/>
      </w:docPartPr>
      <w:docPartBody>
        <w:p w:rsidR="002D5E01" w:rsidRDefault="00880657" w:rsidP="00880657">
          <w:pPr>
            <w:pStyle w:val="2590BA965B58461EB9BF9E25D255DEB71"/>
          </w:pPr>
          <w:r w:rsidRPr="00700319">
            <w:rPr>
              <w:rStyle w:val="PlaceholderText"/>
            </w:rPr>
            <w:t>Click or tap here to enter text.</w:t>
          </w:r>
        </w:p>
      </w:docPartBody>
    </w:docPart>
    <w:docPart>
      <w:docPartPr>
        <w:name w:val="02EFF0D998E94F0CB320260724A98C8E"/>
        <w:category>
          <w:name w:val="General"/>
          <w:gallery w:val="placeholder"/>
        </w:category>
        <w:types>
          <w:type w:val="bbPlcHdr"/>
        </w:types>
        <w:behaviors>
          <w:behavior w:val="content"/>
        </w:behaviors>
        <w:guid w:val="{BD221A6C-FCA1-46FE-9E26-F06875212731}"/>
      </w:docPartPr>
      <w:docPartBody>
        <w:p w:rsidR="002D5E01" w:rsidRDefault="00880657" w:rsidP="00880657">
          <w:pPr>
            <w:pStyle w:val="02EFF0D998E94F0CB320260724A98C8E1"/>
          </w:pPr>
          <w:r w:rsidRPr="00700319">
            <w:rPr>
              <w:rStyle w:val="PlaceholderText"/>
            </w:rPr>
            <w:t>Click or tap here to enter text.</w:t>
          </w:r>
        </w:p>
      </w:docPartBody>
    </w:docPart>
    <w:docPart>
      <w:docPartPr>
        <w:name w:val="CD968AC6DC1E4E599651FD51F1B6EE4A"/>
        <w:category>
          <w:name w:val="General"/>
          <w:gallery w:val="placeholder"/>
        </w:category>
        <w:types>
          <w:type w:val="bbPlcHdr"/>
        </w:types>
        <w:behaviors>
          <w:behavior w:val="content"/>
        </w:behaviors>
        <w:guid w:val="{A65C6D33-1CAC-480D-920B-087907828441}"/>
      </w:docPartPr>
      <w:docPartBody>
        <w:p w:rsidR="004A7E53" w:rsidRDefault="00880657" w:rsidP="00880657">
          <w:pPr>
            <w:pStyle w:val="CD968AC6DC1E4E599651FD51F1B6EE4A1"/>
          </w:pPr>
          <w:r w:rsidRPr="00700319">
            <w:rPr>
              <w:rStyle w:val="PlaceholderText"/>
            </w:rPr>
            <w:t>Click or tap here to enter text.</w:t>
          </w:r>
        </w:p>
      </w:docPartBody>
    </w:docPart>
    <w:docPart>
      <w:docPartPr>
        <w:name w:val="0B6780B383364F6E84873B5269059235"/>
        <w:category>
          <w:name w:val="General"/>
          <w:gallery w:val="placeholder"/>
        </w:category>
        <w:types>
          <w:type w:val="bbPlcHdr"/>
        </w:types>
        <w:behaviors>
          <w:behavior w:val="content"/>
        </w:behaviors>
        <w:guid w:val="{FAC7D6EE-6BCE-47A0-A28A-0685BF1A76FF}"/>
      </w:docPartPr>
      <w:docPartBody>
        <w:p w:rsidR="004A7E53" w:rsidRDefault="00880657" w:rsidP="00880657">
          <w:pPr>
            <w:pStyle w:val="0B6780B383364F6E84873B52690592351"/>
          </w:pPr>
          <w:r w:rsidRPr="00700319">
            <w:rPr>
              <w:rStyle w:val="PlaceholderText"/>
            </w:rPr>
            <w:t>Choose an item.</w:t>
          </w:r>
        </w:p>
      </w:docPartBody>
    </w:docPart>
    <w:docPart>
      <w:docPartPr>
        <w:name w:val="33D3C0A0140244908C19C6BC58430BFD"/>
        <w:category>
          <w:name w:val="General"/>
          <w:gallery w:val="placeholder"/>
        </w:category>
        <w:types>
          <w:type w:val="bbPlcHdr"/>
        </w:types>
        <w:behaviors>
          <w:behavior w:val="content"/>
        </w:behaviors>
        <w:guid w:val="{EF4C0529-F53C-4673-936C-834714EC17A1}"/>
      </w:docPartPr>
      <w:docPartBody>
        <w:p w:rsidR="004A7E53" w:rsidRDefault="00880657" w:rsidP="00880657">
          <w:pPr>
            <w:pStyle w:val="33D3C0A0140244908C19C6BC58430BFD1"/>
          </w:pPr>
          <w:r w:rsidRPr="00700319">
            <w:rPr>
              <w:rStyle w:val="PlaceholderText"/>
            </w:rPr>
            <w:t>Choose an item.</w:t>
          </w:r>
        </w:p>
      </w:docPartBody>
    </w:docPart>
    <w:docPart>
      <w:docPartPr>
        <w:name w:val="689490865CEB410EAB8AC71625EADF50"/>
        <w:category>
          <w:name w:val="General"/>
          <w:gallery w:val="placeholder"/>
        </w:category>
        <w:types>
          <w:type w:val="bbPlcHdr"/>
        </w:types>
        <w:behaviors>
          <w:behavior w:val="content"/>
        </w:behaviors>
        <w:guid w:val="{C77F871E-02E1-48E6-A2EF-EAC5F5A49B88}"/>
      </w:docPartPr>
      <w:docPartBody>
        <w:p w:rsidR="004A7E53" w:rsidRDefault="00880657" w:rsidP="00880657">
          <w:pPr>
            <w:pStyle w:val="689490865CEB410EAB8AC71625EADF501"/>
          </w:pPr>
          <w:r w:rsidRPr="00700319">
            <w:rPr>
              <w:rStyle w:val="PlaceholderText"/>
            </w:rPr>
            <w:t>Choose an item.</w:t>
          </w:r>
        </w:p>
      </w:docPartBody>
    </w:docPart>
    <w:docPart>
      <w:docPartPr>
        <w:name w:val="3896EC80FF8E42CD84D55E0E332CBE27"/>
        <w:category>
          <w:name w:val="General"/>
          <w:gallery w:val="placeholder"/>
        </w:category>
        <w:types>
          <w:type w:val="bbPlcHdr"/>
        </w:types>
        <w:behaviors>
          <w:behavior w:val="content"/>
        </w:behaviors>
        <w:guid w:val="{2990AC77-0D3C-441E-90D4-B037F5C2BA5D}"/>
      </w:docPartPr>
      <w:docPartBody>
        <w:p w:rsidR="004A7E53" w:rsidRDefault="00880657" w:rsidP="00880657">
          <w:pPr>
            <w:pStyle w:val="3896EC80FF8E42CD84D55E0E332CBE271"/>
          </w:pPr>
          <w:r w:rsidRPr="00700319">
            <w:rPr>
              <w:rStyle w:val="PlaceholderText"/>
            </w:rPr>
            <w:t>Click or tap here to enter text.</w:t>
          </w:r>
        </w:p>
      </w:docPartBody>
    </w:docPart>
    <w:docPart>
      <w:docPartPr>
        <w:name w:val="7107A8FEF98F4A09A4AB0F4311729187"/>
        <w:category>
          <w:name w:val="General"/>
          <w:gallery w:val="placeholder"/>
        </w:category>
        <w:types>
          <w:type w:val="bbPlcHdr"/>
        </w:types>
        <w:behaviors>
          <w:behavior w:val="content"/>
        </w:behaviors>
        <w:guid w:val="{94C4CA10-409D-411C-BA84-D4F2A7C66A41}"/>
      </w:docPartPr>
      <w:docPartBody>
        <w:p w:rsidR="004A7E53" w:rsidRDefault="00880657" w:rsidP="00880657">
          <w:pPr>
            <w:pStyle w:val="7107A8FEF98F4A09A4AB0F43117291871"/>
          </w:pPr>
          <w:r w:rsidRPr="00700319">
            <w:rPr>
              <w:rStyle w:val="PlaceholderText"/>
            </w:rPr>
            <w:t>Click or tap here to enter text.</w:t>
          </w:r>
        </w:p>
      </w:docPartBody>
    </w:docPart>
    <w:docPart>
      <w:docPartPr>
        <w:name w:val="8965CE8F9C2C415C820DC10BE3FF7777"/>
        <w:category>
          <w:name w:val="General"/>
          <w:gallery w:val="placeholder"/>
        </w:category>
        <w:types>
          <w:type w:val="bbPlcHdr"/>
        </w:types>
        <w:behaviors>
          <w:behavior w:val="content"/>
        </w:behaviors>
        <w:guid w:val="{BB93C32A-EF0C-4B69-9A08-14DF5B3767C2}"/>
      </w:docPartPr>
      <w:docPartBody>
        <w:p w:rsidR="004A7E53" w:rsidRDefault="00880657" w:rsidP="00880657">
          <w:pPr>
            <w:pStyle w:val="8965CE8F9C2C415C820DC10BE3FF77771"/>
          </w:pPr>
          <w:r w:rsidRPr="00700319">
            <w:rPr>
              <w:rStyle w:val="PlaceholderText"/>
            </w:rPr>
            <w:t>Click or tap here to enter text.</w:t>
          </w:r>
        </w:p>
      </w:docPartBody>
    </w:docPart>
    <w:docPart>
      <w:docPartPr>
        <w:name w:val="5BF351010F1441DEAB4B31FA71CF1049"/>
        <w:category>
          <w:name w:val="General"/>
          <w:gallery w:val="placeholder"/>
        </w:category>
        <w:types>
          <w:type w:val="bbPlcHdr"/>
        </w:types>
        <w:behaviors>
          <w:behavior w:val="content"/>
        </w:behaviors>
        <w:guid w:val="{1D015E9A-2350-4272-B5A8-5E3DCB41E3BA}"/>
      </w:docPartPr>
      <w:docPartBody>
        <w:p w:rsidR="004A7E53" w:rsidRDefault="00880657" w:rsidP="00880657">
          <w:pPr>
            <w:pStyle w:val="5BF351010F1441DEAB4B31FA71CF10491"/>
          </w:pPr>
          <w:r w:rsidRPr="00700319">
            <w:rPr>
              <w:rStyle w:val="PlaceholderText"/>
            </w:rPr>
            <w:t>Click or tap here to enter text.</w:t>
          </w:r>
        </w:p>
      </w:docPartBody>
    </w:docPart>
    <w:docPart>
      <w:docPartPr>
        <w:name w:val="B1624303F720454BA0FE215776A85236"/>
        <w:category>
          <w:name w:val="General"/>
          <w:gallery w:val="placeholder"/>
        </w:category>
        <w:types>
          <w:type w:val="bbPlcHdr"/>
        </w:types>
        <w:behaviors>
          <w:behavior w:val="content"/>
        </w:behaviors>
        <w:guid w:val="{BB67DD8C-CDEB-4CB4-9AE5-67CE77DD8DE7}"/>
      </w:docPartPr>
      <w:docPartBody>
        <w:p w:rsidR="004A7E53" w:rsidRDefault="00880657" w:rsidP="00880657">
          <w:pPr>
            <w:pStyle w:val="B1624303F720454BA0FE215776A852361"/>
          </w:pPr>
          <w:r w:rsidRPr="00700319">
            <w:rPr>
              <w:rStyle w:val="PlaceholderText"/>
            </w:rPr>
            <w:t>Click or tap here to enter text.</w:t>
          </w:r>
        </w:p>
      </w:docPartBody>
    </w:docPart>
    <w:docPart>
      <w:docPartPr>
        <w:name w:val="9DF44A0B6CFE4F6E8179C49B6AC6FECF"/>
        <w:category>
          <w:name w:val="General"/>
          <w:gallery w:val="placeholder"/>
        </w:category>
        <w:types>
          <w:type w:val="bbPlcHdr"/>
        </w:types>
        <w:behaviors>
          <w:behavior w:val="content"/>
        </w:behaviors>
        <w:guid w:val="{7E8BDDB1-D0FB-4209-A192-C8CB3C186ED9}"/>
      </w:docPartPr>
      <w:docPartBody>
        <w:p w:rsidR="00164059" w:rsidRDefault="00880657" w:rsidP="00880657">
          <w:pPr>
            <w:pStyle w:val="9DF44A0B6CFE4F6E8179C49B6AC6FECF"/>
          </w:pPr>
          <w:r w:rsidRPr="00700319">
            <w:rPr>
              <w:rStyle w:val="PlaceholderText"/>
            </w:rPr>
            <w:t>Click or tap here to enter text.</w:t>
          </w:r>
        </w:p>
      </w:docPartBody>
    </w:docPart>
    <w:docPart>
      <w:docPartPr>
        <w:name w:val="D61205F2D41149498B285BA554AE3DF2"/>
        <w:category>
          <w:name w:val="General"/>
          <w:gallery w:val="placeholder"/>
        </w:category>
        <w:types>
          <w:type w:val="bbPlcHdr"/>
        </w:types>
        <w:behaviors>
          <w:behavior w:val="content"/>
        </w:behaviors>
        <w:guid w:val="{614588EA-8D20-4CE2-9FD3-B6A79963850D}"/>
      </w:docPartPr>
      <w:docPartBody>
        <w:p w:rsidR="00164059" w:rsidRDefault="00880657" w:rsidP="00880657">
          <w:pPr>
            <w:pStyle w:val="D61205F2D41149498B285BA554AE3DF2"/>
          </w:pPr>
          <w:r w:rsidRPr="00700319">
            <w:rPr>
              <w:rStyle w:val="PlaceholderText"/>
            </w:rPr>
            <w:t>Click or tap here to enter text.</w:t>
          </w:r>
        </w:p>
      </w:docPartBody>
    </w:docPart>
    <w:docPart>
      <w:docPartPr>
        <w:name w:val="6F7ADA7CEB7F4A7082801DE458A263CE"/>
        <w:category>
          <w:name w:val="General"/>
          <w:gallery w:val="placeholder"/>
        </w:category>
        <w:types>
          <w:type w:val="bbPlcHdr"/>
        </w:types>
        <w:behaviors>
          <w:behavior w:val="content"/>
        </w:behaviors>
        <w:guid w:val="{EB82E328-36EC-4835-A9B8-ABDC75D1683F}"/>
      </w:docPartPr>
      <w:docPartBody>
        <w:p w:rsidR="00164059" w:rsidRDefault="00880657" w:rsidP="00880657">
          <w:pPr>
            <w:pStyle w:val="6F7ADA7CEB7F4A7082801DE458A263CE"/>
          </w:pPr>
          <w:r w:rsidRPr="00700319">
            <w:rPr>
              <w:rStyle w:val="PlaceholderText"/>
            </w:rPr>
            <w:t>Click or tap here to enter text.</w:t>
          </w:r>
        </w:p>
      </w:docPartBody>
    </w:docPart>
    <w:docPart>
      <w:docPartPr>
        <w:name w:val="ACD03B8C12D749A9979267C723B2F652"/>
        <w:category>
          <w:name w:val="General"/>
          <w:gallery w:val="placeholder"/>
        </w:category>
        <w:types>
          <w:type w:val="bbPlcHdr"/>
        </w:types>
        <w:behaviors>
          <w:behavior w:val="content"/>
        </w:behaviors>
        <w:guid w:val="{958522B5-384F-4DBD-B142-6E20BFB6C556}"/>
      </w:docPartPr>
      <w:docPartBody>
        <w:p w:rsidR="00164059" w:rsidRDefault="00880657" w:rsidP="00880657">
          <w:pPr>
            <w:pStyle w:val="ACD03B8C12D749A9979267C723B2F652"/>
          </w:pPr>
          <w:r w:rsidRPr="00700319">
            <w:rPr>
              <w:rStyle w:val="PlaceholderText"/>
            </w:rPr>
            <w:t>Click or tap here to enter text.</w:t>
          </w:r>
        </w:p>
      </w:docPartBody>
    </w:docPart>
    <w:docPart>
      <w:docPartPr>
        <w:name w:val="AE303EC8684447099077D1EFF2E78090"/>
        <w:category>
          <w:name w:val="General"/>
          <w:gallery w:val="placeholder"/>
        </w:category>
        <w:types>
          <w:type w:val="bbPlcHdr"/>
        </w:types>
        <w:behaviors>
          <w:behavior w:val="content"/>
        </w:behaviors>
        <w:guid w:val="{6F16F3C8-FB03-4C89-ABBB-2E4835A73B3F}"/>
      </w:docPartPr>
      <w:docPartBody>
        <w:p w:rsidR="00164059" w:rsidRDefault="00880657" w:rsidP="00880657">
          <w:pPr>
            <w:pStyle w:val="AE303EC8684447099077D1EFF2E78090"/>
          </w:pPr>
          <w:r w:rsidRPr="00700319">
            <w:rPr>
              <w:rStyle w:val="PlaceholderText"/>
            </w:rPr>
            <w:t>Click or tap here to enter text.</w:t>
          </w:r>
        </w:p>
      </w:docPartBody>
    </w:docPart>
    <w:docPart>
      <w:docPartPr>
        <w:name w:val="B70575A233CA4CFC8693A8B9F2F23E6F"/>
        <w:category>
          <w:name w:val="General"/>
          <w:gallery w:val="placeholder"/>
        </w:category>
        <w:types>
          <w:type w:val="bbPlcHdr"/>
        </w:types>
        <w:behaviors>
          <w:behavior w:val="content"/>
        </w:behaviors>
        <w:guid w:val="{882B89E4-13A5-454B-9D89-BFD638857728}"/>
      </w:docPartPr>
      <w:docPartBody>
        <w:p w:rsidR="00164059" w:rsidRDefault="00880657" w:rsidP="00880657">
          <w:pPr>
            <w:pStyle w:val="B70575A233CA4CFC8693A8B9F2F23E6F"/>
          </w:pPr>
          <w:r w:rsidRPr="00700319">
            <w:rPr>
              <w:rStyle w:val="PlaceholderText"/>
            </w:rPr>
            <w:t>Click or tap here to enter text.</w:t>
          </w:r>
        </w:p>
      </w:docPartBody>
    </w:docPart>
    <w:docPart>
      <w:docPartPr>
        <w:name w:val="78836DB1F3A84FB0A44CDA4976BF3696"/>
        <w:category>
          <w:name w:val="General"/>
          <w:gallery w:val="placeholder"/>
        </w:category>
        <w:types>
          <w:type w:val="bbPlcHdr"/>
        </w:types>
        <w:behaviors>
          <w:behavior w:val="content"/>
        </w:behaviors>
        <w:guid w:val="{53C5F787-63EC-4C2A-82CE-C3D8F2F2C751}"/>
      </w:docPartPr>
      <w:docPartBody>
        <w:p w:rsidR="00164059" w:rsidRDefault="00880657" w:rsidP="00880657">
          <w:pPr>
            <w:pStyle w:val="78836DB1F3A84FB0A44CDA4976BF3696"/>
          </w:pPr>
          <w:r w:rsidRPr="00700319">
            <w:rPr>
              <w:rStyle w:val="PlaceholderText"/>
            </w:rPr>
            <w:t>Click or tap here to enter text.</w:t>
          </w:r>
        </w:p>
      </w:docPartBody>
    </w:docPart>
    <w:docPart>
      <w:docPartPr>
        <w:name w:val="EB2E6311AF8345E486CC2A90B7E47D51"/>
        <w:category>
          <w:name w:val="General"/>
          <w:gallery w:val="placeholder"/>
        </w:category>
        <w:types>
          <w:type w:val="bbPlcHdr"/>
        </w:types>
        <w:behaviors>
          <w:behavior w:val="content"/>
        </w:behaviors>
        <w:guid w:val="{6F8ADB32-15AC-4AE2-8652-D4ADD7C231EB}"/>
      </w:docPartPr>
      <w:docPartBody>
        <w:p w:rsidR="00164059" w:rsidRDefault="00880657" w:rsidP="00880657">
          <w:pPr>
            <w:pStyle w:val="EB2E6311AF8345E486CC2A90B7E47D51"/>
          </w:pPr>
          <w:r w:rsidRPr="00700319">
            <w:rPr>
              <w:rStyle w:val="PlaceholderText"/>
            </w:rPr>
            <w:t>Click or tap to enter a date.</w:t>
          </w:r>
        </w:p>
      </w:docPartBody>
    </w:docPart>
    <w:docPart>
      <w:docPartPr>
        <w:name w:val="7B179096C7F2442CA547B9ACC65E71C5"/>
        <w:category>
          <w:name w:val="General"/>
          <w:gallery w:val="placeholder"/>
        </w:category>
        <w:types>
          <w:type w:val="bbPlcHdr"/>
        </w:types>
        <w:behaviors>
          <w:behavior w:val="content"/>
        </w:behaviors>
        <w:guid w:val="{3FDDB117-E695-4B03-91AB-A93A42C68800}"/>
      </w:docPartPr>
      <w:docPartBody>
        <w:p w:rsidR="00164059" w:rsidRDefault="00880657" w:rsidP="00880657">
          <w:pPr>
            <w:pStyle w:val="7B179096C7F2442CA547B9ACC65E71C5"/>
          </w:pPr>
          <w:r w:rsidRPr="00700319">
            <w:rPr>
              <w:rStyle w:val="PlaceholderText"/>
            </w:rPr>
            <w:t>Click or tap here to enter text.</w:t>
          </w:r>
        </w:p>
      </w:docPartBody>
    </w:docPart>
    <w:docPart>
      <w:docPartPr>
        <w:name w:val="606D3A7151A7475197A3FF66E3E40039"/>
        <w:category>
          <w:name w:val="General"/>
          <w:gallery w:val="placeholder"/>
        </w:category>
        <w:types>
          <w:type w:val="bbPlcHdr"/>
        </w:types>
        <w:behaviors>
          <w:behavior w:val="content"/>
        </w:behaviors>
        <w:guid w:val="{E2DCCA01-0AC8-48A9-A39E-E9B7CB55871E}"/>
      </w:docPartPr>
      <w:docPartBody>
        <w:p w:rsidR="00164059" w:rsidRDefault="00880657" w:rsidP="00880657">
          <w:pPr>
            <w:pStyle w:val="606D3A7151A7475197A3FF66E3E40039"/>
          </w:pPr>
          <w:r w:rsidRPr="00700319">
            <w:rPr>
              <w:rStyle w:val="PlaceholderText"/>
            </w:rPr>
            <w:t>Click or tap to enter a date.</w:t>
          </w:r>
        </w:p>
      </w:docPartBody>
    </w:docPart>
    <w:docPart>
      <w:docPartPr>
        <w:name w:val="7AAED2C774F44D3A9EC83500384DFDD4"/>
        <w:category>
          <w:name w:val="General"/>
          <w:gallery w:val="placeholder"/>
        </w:category>
        <w:types>
          <w:type w:val="bbPlcHdr"/>
        </w:types>
        <w:behaviors>
          <w:behavior w:val="content"/>
        </w:behaviors>
        <w:guid w:val="{8C4D13DD-36F1-4CEB-9A8B-C5C3E616A1A2}"/>
      </w:docPartPr>
      <w:docPartBody>
        <w:p w:rsidR="00164059" w:rsidRDefault="00880657" w:rsidP="00880657">
          <w:pPr>
            <w:pStyle w:val="7AAED2C774F44D3A9EC83500384DFDD4"/>
          </w:pPr>
          <w:r w:rsidRPr="00700319">
            <w:rPr>
              <w:rStyle w:val="PlaceholderText"/>
            </w:rPr>
            <w:t>Click or tap here to enter text.</w:t>
          </w:r>
        </w:p>
      </w:docPartBody>
    </w:docPart>
    <w:docPart>
      <w:docPartPr>
        <w:name w:val="DDF67BBBCDF5498DBB311D09EB9F98C1"/>
        <w:category>
          <w:name w:val="General"/>
          <w:gallery w:val="placeholder"/>
        </w:category>
        <w:types>
          <w:type w:val="bbPlcHdr"/>
        </w:types>
        <w:behaviors>
          <w:behavior w:val="content"/>
        </w:behaviors>
        <w:guid w:val="{76E2EE37-3717-4BD3-A916-0D421DBD9598}"/>
      </w:docPartPr>
      <w:docPartBody>
        <w:p w:rsidR="00164059" w:rsidRDefault="00880657" w:rsidP="00880657">
          <w:pPr>
            <w:pStyle w:val="DDF67BBBCDF5498DBB311D09EB9F98C1"/>
          </w:pPr>
          <w:r w:rsidRPr="00700319">
            <w:rPr>
              <w:rStyle w:val="PlaceholderText"/>
            </w:rPr>
            <w:t>Click or tap here to enter text.</w:t>
          </w:r>
        </w:p>
      </w:docPartBody>
    </w:docPart>
    <w:docPart>
      <w:docPartPr>
        <w:name w:val="B07369CD4EC44CE78B7784F557466FF5"/>
        <w:category>
          <w:name w:val="General"/>
          <w:gallery w:val="placeholder"/>
        </w:category>
        <w:types>
          <w:type w:val="bbPlcHdr"/>
        </w:types>
        <w:behaviors>
          <w:behavior w:val="content"/>
        </w:behaviors>
        <w:guid w:val="{D37C024F-D726-4145-A135-E786FB3B6F63}"/>
      </w:docPartPr>
      <w:docPartBody>
        <w:p w:rsidR="00164059" w:rsidRDefault="00880657" w:rsidP="00880657">
          <w:pPr>
            <w:pStyle w:val="B07369CD4EC44CE78B7784F557466FF5"/>
          </w:pPr>
          <w:r w:rsidRPr="00700319">
            <w:rPr>
              <w:rStyle w:val="PlaceholderText"/>
            </w:rPr>
            <w:t>Click or tap here to enter text.</w:t>
          </w:r>
        </w:p>
      </w:docPartBody>
    </w:docPart>
    <w:docPart>
      <w:docPartPr>
        <w:name w:val="A56490B9C7ED4C72BE1E6D8224605489"/>
        <w:category>
          <w:name w:val="General"/>
          <w:gallery w:val="placeholder"/>
        </w:category>
        <w:types>
          <w:type w:val="bbPlcHdr"/>
        </w:types>
        <w:behaviors>
          <w:behavior w:val="content"/>
        </w:behaviors>
        <w:guid w:val="{07B23FDC-A7B1-476F-98D4-A9DE177CA3A2}"/>
      </w:docPartPr>
      <w:docPartBody>
        <w:p w:rsidR="00164059" w:rsidRDefault="00880657" w:rsidP="00880657">
          <w:pPr>
            <w:pStyle w:val="A56490B9C7ED4C72BE1E6D8224605489"/>
          </w:pPr>
          <w:r w:rsidRPr="00700319">
            <w:rPr>
              <w:rStyle w:val="PlaceholderText"/>
            </w:rPr>
            <w:t>Click or tap here to enter text.</w:t>
          </w:r>
        </w:p>
      </w:docPartBody>
    </w:docPart>
    <w:docPart>
      <w:docPartPr>
        <w:name w:val="3E424E07DA9F4EEFB64DF1DE0DD3A642"/>
        <w:category>
          <w:name w:val="General"/>
          <w:gallery w:val="placeholder"/>
        </w:category>
        <w:types>
          <w:type w:val="bbPlcHdr"/>
        </w:types>
        <w:behaviors>
          <w:behavior w:val="content"/>
        </w:behaviors>
        <w:guid w:val="{561A29CD-3DB6-459D-A260-99FD9FA978D5}"/>
      </w:docPartPr>
      <w:docPartBody>
        <w:p w:rsidR="00164059" w:rsidRDefault="00880657" w:rsidP="00880657">
          <w:pPr>
            <w:pStyle w:val="3E424E07DA9F4EEFB64DF1DE0DD3A642"/>
          </w:pPr>
          <w:r w:rsidRPr="00700319">
            <w:rPr>
              <w:rStyle w:val="PlaceholderText"/>
            </w:rPr>
            <w:t>Click or tap here to enter text.</w:t>
          </w:r>
        </w:p>
      </w:docPartBody>
    </w:docPart>
    <w:docPart>
      <w:docPartPr>
        <w:name w:val="2AD065E6079E42F09AF163658FDF36B8"/>
        <w:category>
          <w:name w:val="General"/>
          <w:gallery w:val="placeholder"/>
        </w:category>
        <w:types>
          <w:type w:val="bbPlcHdr"/>
        </w:types>
        <w:behaviors>
          <w:behavior w:val="content"/>
        </w:behaviors>
        <w:guid w:val="{92E32723-B465-4D81-8045-AAA5E259777F}"/>
      </w:docPartPr>
      <w:docPartBody>
        <w:p w:rsidR="00164059" w:rsidRDefault="00880657" w:rsidP="00880657">
          <w:pPr>
            <w:pStyle w:val="2AD065E6079E42F09AF163658FDF36B8"/>
          </w:pPr>
          <w:r w:rsidRPr="0070031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827AA"/>
    <w:rsid w:val="000025AB"/>
    <w:rsid w:val="00057158"/>
    <w:rsid w:val="00096DDE"/>
    <w:rsid w:val="000A20F9"/>
    <w:rsid w:val="00164059"/>
    <w:rsid w:val="001E1649"/>
    <w:rsid w:val="002827AA"/>
    <w:rsid w:val="002D5E01"/>
    <w:rsid w:val="003633DB"/>
    <w:rsid w:val="0044502B"/>
    <w:rsid w:val="004A7E53"/>
    <w:rsid w:val="004F1020"/>
    <w:rsid w:val="007A5915"/>
    <w:rsid w:val="00880657"/>
    <w:rsid w:val="00913EC7"/>
    <w:rsid w:val="00A73A56"/>
    <w:rsid w:val="00B301F6"/>
    <w:rsid w:val="00CE17BC"/>
    <w:rsid w:val="00D648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0657"/>
    <w:rPr>
      <w:color w:val="808080"/>
    </w:rPr>
  </w:style>
  <w:style w:type="paragraph" w:customStyle="1" w:styleId="84C263C8A3A14353A1BEA98AAF7DDA3B">
    <w:name w:val="84C263C8A3A14353A1BEA98AAF7DDA3B"/>
    <w:rsid w:val="002827AA"/>
    <w:rPr>
      <w:rFonts w:eastAsiaTheme="minorHAnsi"/>
      <w:lang w:eastAsia="en-US"/>
    </w:rPr>
  </w:style>
  <w:style w:type="paragraph" w:customStyle="1" w:styleId="1B742A9D8EAC4D8D87BD9ED1AB1CE736">
    <w:name w:val="1B742A9D8EAC4D8D87BD9ED1AB1CE736"/>
    <w:rsid w:val="002827AA"/>
    <w:rPr>
      <w:rFonts w:eastAsiaTheme="minorHAnsi"/>
      <w:lang w:eastAsia="en-US"/>
    </w:rPr>
  </w:style>
  <w:style w:type="paragraph" w:customStyle="1" w:styleId="1B742A9D8EAC4D8D87BD9ED1AB1CE7361">
    <w:name w:val="1B742A9D8EAC4D8D87BD9ED1AB1CE7361"/>
    <w:rsid w:val="002827AA"/>
    <w:rPr>
      <w:rFonts w:eastAsiaTheme="minorHAnsi"/>
      <w:lang w:eastAsia="en-US"/>
    </w:rPr>
  </w:style>
  <w:style w:type="paragraph" w:customStyle="1" w:styleId="84C263C8A3A14353A1BEA98AAF7DDA3B1">
    <w:name w:val="84C263C8A3A14353A1BEA98AAF7DDA3B1"/>
    <w:rsid w:val="00096DDE"/>
    <w:rPr>
      <w:rFonts w:eastAsiaTheme="minorHAnsi"/>
      <w:lang w:eastAsia="en-US"/>
    </w:rPr>
  </w:style>
  <w:style w:type="paragraph" w:customStyle="1" w:styleId="84C263C8A3A14353A1BEA98AAF7DDA3B2">
    <w:name w:val="84C263C8A3A14353A1BEA98AAF7DDA3B2"/>
    <w:rsid w:val="00096DDE"/>
    <w:rPr>
      <w:rFonts w:eastAsiaTheme="minorHAnsi"/>
      <w:lang w:eastAsia="en-US"/>
    </w:rPr>
  </w:style>
  <w:style w:type="paragraph" w:customStyle="1" w:styleId="84C263C8A3A14353A1BEA98AAF7DDA3B3">
    <w:name w:val="84C263C8A3A14353A1BEA98AAF7DDA3B3"/>
    <w:rsid w:val="00096DDE"/>
    <w:rPr>
      <w:rFonts w:eastAsiaTheme="minorHAnsi"/>
      <w:lang w:eastAsia="en-US"/>
    </w:rPr>
  </w:style>
  <w:style w:type="paragraph" w:customStyle="1" w:styleId="724350012F09425AA47D54C9D35D23EF">
    <w:name w:val="724350012F09425AA47D54C9D35D23EF"/>
    <w:rsid w:val="00096DDE"/>
    <w:rPr>
      <w:rFonts w:eastAsiaTheme="minorHAnsi"/>
      <w:lang w:eastAsia="en-US"/>
    </w:rPr>
  </w:style>
  <w:style w:type="paragraph" w:customStyle="1" w:styleId="97055329F99147DABBADC761B5DDB9C7">
    <w:name w:val="97055329F99147DABBADC761B5DDB9C7"/>
    <w:rsid w:val="00096DDE"/>
    <w:rPr>
      <w:rFonts w:eastAsiaTheme="minorHAnsi"/>
      <w:lang w:eastAsia="en-US"/>
    </w:rPr>
  </w:style>
  <w:style w:type="paragraph" w:customStyle="1" w:styleId="97055329F99147DABBADC761B5DDB9C71">
    <w:name w:val="97055329F99147DABBADC761B5DDB9C71"/>
    <w:rsid w:val="00096DDE"/>
    <w:rPr>
      <w:rFonts w:eastAsiaTheme="minorHAnsi"/>
      <w:lang w:eastAsia="en-US"/>
    </w:rPr>
  </w:style>
  <w:style w:type="paragraph" w:customStyle="1" w:styleId="97055329F99147DABBADC761B5DDB9C72">
    <w:name w:val="97055329F99147DABBADC761B5DDB9C72"/>
    <w:rsid w:val="00096DDE"/>
    <w:rPr>
      <w:rFonts w:eastAsiaTheme="minorHAnsi"/>
      <w:lang w:eastAsia="en-US"/>
    </w:rPr>
  </w:style>
  <w:style w:type="paragraph" w:customStyle="1" w:styleId="97055329F99147DABBADC761B5DDB9C73">
    <w:name w:val="97055329F99147DABBADC761B5DDB9C73"/>
    <w:rsid w:val="00096DDE"/>
    <w:rPr>
      <w:rFonts w:eastAsiaTheme="minorHAnsi"/>
      <w:lang w:eastAsia="en-US"/>
    </w:rPr>
  </w:style>
  <w:style w:type="paragraph" w:customStyle="1" w:styleId="97055329F99147DABBADC761B5DDB9C74">
    <w:name w:val="97055329F99147DABBADC761B5DDB9C74"/>
    <w:rsid w:val="00096DDE"/>
    <w:rPr>
      <w:rFonts w:eastAsiaTheme="minorHAnsi"/>
      <w:lang w:eastAsia="en-US"/>
    </w:rPr>
  </w:style>
  <w:style w:type="paragraph" w:customStyle="1" w:styleId="14186A0A43A0442995105C57FE38C7B2">
    <w:name w:val="14186A0A43A0442995105C57FE38C7B2"/>
    <w:rsid w:val="00096DDE"/>
    <w:rPr>
      <w:rFonts w:eastAsiaTheme="minorHAnsi"/>
      <w:lang w:eastAsia="en-US"/>
    </w:rPr>
  </w:style>
  <w:style w:type="paragraph" w:customStyle="1" w:styleId="97055329F99147DABBADC761B5DDB9C75">
    <w:name w:val="97055329F99147DABBADC761B5DDB9C75"/>
    <w:rsid w:val="00096DDE"/>
    <w:rPr>
      <w:rFonts w:eastAsiaTheme="minorHAnsi"/>
      <w:lang w:eastAsia="en-US"/>
    </w:rPr>
  </w:style>
  <w:style w:type="paragraph" w:customStyle="1" w:styleId="14186A0A43A0442995105C57FE38C7B21">
    <w:name w:val="14186A0A43A0442995105C57FE38C7B21"/>
    <w:rsid w:val="00096DDE"/>
    <w:rPr>
      <w:rFonts w:eastAsiaTheme="minorHAnsi"/>
      <w:lang w:eastAsia="en-US"/>
    </w:rPr>
  </w:style>
  <w:style w:type="paragraph" w:customStyle="1" w:styleId="E292A9A2AB514CF79B2FC08DD193F088">
    <w:name w:val="E292A9A2AB514CF79B2FC08DD193F088"/>
    <w:rsid w:val="00096DDE"/>
    <w:rPr>
      <w:rFonts w:eastAsiaTheme="minorHAnsi"/>
      <w:lang w:eastAsia="en-US"/>
    </w:rPr>
  </w:style>
  <w:style w:type="paragraph" w:customStyle="1" w:styleId="C233303E074E47329899AA9BCD1ADDB5">
    <w:name w:val="C233303E074E47329899AA9BCD1ADDB5"/>
    <w:rsid w:val="00096DDE"/>
    <w:rPr>
      <w:rFonts w:eastAsiaTheme="minorHAnsi"/>
      <w:lang w:eastAsia="en-US"/>
    </w:rPr>
  </w:style>
  <w:style w:type="paragraph" w:customStyle="1" w:styleId="86ED2D0248D2414AB01EE7BC956BF583">
    <w:name w:val="86ED2D0248D2414AB01EE7BC956BF583"/>
    <w:rsid w:val="00096DDE"/>
    <w:rPr>
      <w:rFonts w:eastAsiaTheme="minorHAnsi"/>
      <w:lang w:eastAsia="en-US"/>
    </w:rPr>
  </w:style>
  <w:style w:type="paragraph" w:customStyle="1" w:styleId="C391E811DF7B47A49153A72D9A5A6399">
    <w:name w:val="C391E811DF7B47A49153A72D9A5A6399"/>
    <w:rsid w:val="00096DDE"/>
    <w:rPr>
      <w:rFonts w:eastAsiaTheme="minorHAnsi"/>
      <w:lang w:eastAsia="en-US"/>
    </w:rPr>
  </w:style>
  <w:style w:type="paragraph" w:customStyle="1" w:styleId="97055329F99147DABBADC761B5DDB9C76">
    <w:name w:val="97055329F99147DABBADC761B5DDB9C76"/>
    <w:rsid w:val="00096DDE"/>
    <w:rPr>
      <w:rFonts w:eastAsiaTheme="minorHAnsi"/>
      <w:lang w:eastAsia="en-US"/>
    </w:rPr>
  </w:style>
  <w:style w:type="paragraph" w:customStyle="1" w:styleId="14186A0A43A0442995105C57FE38C7B22">
    <w:name w:val="14186A0A43A0442995105C57FE38C7B22"/>
    <w:rsid w:val="00096DDE"/>
    <w:rPr>
      <w:rFonts w:eastAsiaTheme="minorHAnsi"/>
      <w:lang w:eastAsia="en-US"/>
    </w:rPr>
  </w:style>
  <w:style w:type="paragraph" w:customStyle="1" w:styleId="E292A9A2AB514CF79B2FC08DD193F0881">
    <w:name w:val="E292A9A2AB514CF79B2FC08DD193F0881"/>
    <w:rsid w:val="00096DDE"/>
    <w:rPr>
      <w:rFonts w:eastAsiaTheme="minorHAnsi"/>
      <w:lang w:eastAsia="en-US"/>
    </w:rPr>
  </w:style>
  <w:style w:type="paragraph" w:customStyle="1" w:styleId="C233303E074E47329899AA9BCD1ADDB51">
    <w:name w:val="C233303E074E47329899AA9BCD1ADDB51"/>
    <w:rsid w:val="00096DDE"/>
    <w:rPr>
      <w:rFonts w:eastAsiaTheme="minorHAnsi"/>
      <w:lang w:eastAsia="en-US"/>
    </w:rPr>
  </w:style>
  <w:style w:type="paragraph" w:customStyle="1" w:styleId="86ED2D0248D2414AB01EE7BC956BF5831">
    <w:name w:val="86ED2D0248D2414AB01EE7BC956BF5831"/>
    <w:rsid w:val="00096DDE"/>
    <w:rPr>
      <w:rFonts w:eastAsiaTheme="minorHAnsi"/>
      <w:lang w:eastAsia="en-US"/>
    </w:rPr>
  </w:style>
  <w:style w:type="paragraph" w:customStyle="1" w:styleId="C391E811DF7B47A49153A72D9A5A63991">
    <w:name w:val="C391E811DF7B47A49153A72D9A5A63991"/>
    <w:rsid w:val="00096DDE"/>
    <w:rPr>
      <w:rFonts w:eastAsiaTheme="minorHAnsi"/>
      <w:lang w:eastAsia="en-US"/>
    </w:rPr>
  </w:style>
  <w:style w:type="paragraph" w:customStyle="1" w:styleId="BF45F870A5EC48758FF7CEEC48C4C355">
    <w:name w:val="BF45F870A5EC48758FF7CEEC48C4C355"/>
    <w:rsid w:val="00096DDE"/>
    <w:rPr>
      <w:rFonts w:eastAsiaTheme="minorHAnsi"/>
      <w:lang w:eastAsia="en-US"/>
    </w:rPr>
  </w:style>
  <w:style w:type="paragraph" w:customStyle="1" w:styleId="2278C574EB0E46F4A9C4B8A07291D6E8">
    <w:name w:val="2278C574EB0E46F4A9C4B8A07291D6E8"/>
    <w:rsid w:val="00096DDE"/>
    <w:rPr>
      <w:rFonts w:eastAsiaTheme="minorHAnsi"/>
      <w:lang w:eastAsia="en-US"/>
    </w:rPr>
  </w:style>
  <w:style w:type="paragraph" w:customStyle="1" w:styleId="B26C19D1351945169B702F2E25709F75">
    <w:name w:val="B26C19D1351945169B702F2E25709F75"/>
    <w:rsid w:val="00096DDE"/>
    <w:rPr>
      <w:rFonts w:eastAsiaTheme="minorHAnsi"/>
      <w:lang w:eastAsia="en-US"/>
    </w:rPr>
  </w:style>
  <w:style w:type="paragraph" w:customStyle="1" w:styleId="436A1E747B2249268EC241A6FE818C39">
    <w:name w:val="436A1E747B2249268EC241A6FE818C39"/>
    <w:rsid w:val="00096DDE"/>
    <w:rPr>
      <w:rFonts w:eastAsiaTheme="minorHAnsi"/>
      <w:lang w:eastAsia="en-US"/>
    </w:rPr>
  </w:style>
  <w:style w:type="paragraph" w:customStyle="1" w:styleId="1AA218C250954CE98E8F238314B38730">
    <w:name w:val="1AA218C250954CE98E8F238314B38730"/>
    <w:rsid w:val="00096DDE"/>
    <w:rPr>
      <w:rFonts w:eastAsiaTheme="minorHAnsi"/>
      <w:lang w:eastAsia="en-US"/>
    </w:rPr>
  </w:style>
  <w:style w:type="paragraph" w:customStyle="1" w:styleId="97055329F99147DABBADC761B5DDB9C77">
    <w:name w:val="97055329F99147DABBADC761B5DDB9C77"/>
    <w:rsid w:val="00057158"/>
    <w:rPr>
      <w:rFonts w:eastAsiaTheme="minorHAnsi"/>
      <w:lang w:eastAsia="en-US"/>
    </w:rPr>
  </w:style>
  <w:style w:type="paragraph" w:customStyle="1" w:styleId="14186A0A43A0442995105C57FE38C7B23">
    <w:name w:val="14186A0A43A0442995105C57FE38C7B23"/>
    <w:rsid w:val="00057158"/>
    <w:rPr>
      <w:rFonts w:eastAsiaTheme="minorHAnsi"/>
      <w:lang w:eastAsia="en-US"/>
    </w:rPr>
  </w:style>
  <w:style w:type="paragraph" w:customStyle="1" w:styleId="E292A9A2AB514CF79B2FC08DD193F0882">
    <w:name w:val="E292A9A2AB514CF79B2FC08DD193F0882"/>
    <w:rsid w:val="00057158"/>
    <w:rPr>
      <w:rFonts w:eastAsiaTheme="minorHAnsi"/>
      <w:lang w:eastAsia="en-US"/>
    </w:rPr>
  </w:style>
  <w:style w:type="paragraph" w:customStyle="1" w:styleId="C233303E074E47329899AA9BCD1ADDB52">
    <w:name w:val="C233303E074E47329899AA9BCD1ADDB52"/>
    <w:rsid w:val="00057158"/>
    <w:rPr>
      <w:rFonts w:eastAsiaTheme="minorHAnsi"/>
      <w:lang w:eastAsia="en-US"/>
    </w:rPr>
  </w:style>
  <w:style w:type="paragraph" w:customStyle="1" w:styleId="86ED2D0248D2414AB01EE7BC956BF5832">
    <w:name w:val="86ED2D0248D2414AB01EE7BC956BF5832"/>
    <w:rsid w:val="00057158"/>
    <w:rPr>
      <w:rFonts w:eastAsiaTheme="minorHAnsi"/>
      <w:lang w:eastAsia="en-US"/>
    </w:rPr>
  </w:style>
  <w:style w:type="paragraph" w:customStyle="1" w:styleId="C391E811DF7B47A49153A72D9A5A63992">
    <w:name w:val="C391E811DF7B47A49153A72D9A5A63992"/>
    <w:rsid w:val="00057158"/>
    <w:rPr>
      <w:rFonts w:eastAsiaTheme="minorHAnsi"/>
      <w:lang w:eastAsia="en-US"/>
    </w:rPr>
  </w:style>
  <w:style w:type="paragraph" w:customStyle="1" w:styleId="BF45F870A5EC48758FF7CEEC48C4C3551">
    <w:name w:val="BF45F870A5EC48758FF7CEEC48C4C3551"/>
    <w:rsid w:val="00057158"/>
    <w:rPr>
      <w:rFonts w:eastAsiaTheme="minorHAnsi"/>
      <w:lang w:eastAsia="en-US"/>
    </w:rPr>
  </w:style>
  <w:style w:type="paragraph" w:customStyle="1" w:styleId="2278C574EB0E46F4A9C4B8A07291D6E81">
    <w:name w:val="2278C574EB0E46F4A9C4B8A07291D6E81"/>
    <w:rsid w:val="00057158"/>
    <w:rPr>
      <w:rFonts w:eastAsiaTheme="minorHAnsi"/>
      <w:lang w:eastAsia="en-US"/>
    </w:rPr>
  </w:style>
  <w:style w:type="paragraph" w:customStyle="1" w:styleId="D96C0BF0777D45999D89BD64A58D1500">
    <w:name w:val="D96C0BF0777D45999D89BD64A58D1500"/>
    <w:rsid w:val="00057158"/>
    <w:rPr>
      <w:rFonts w:eastAsiaTheme="minorHAnsi"/>
      <w:lang w:eastAsia="en-US"/>
    </w:rPr>
  </w:style>
  <w:style w:type="paragraph" w:customStyle="1" w:styleId="436A1E747B2249268EC241A6FE818C391">
    <w:name w:val="436A1E747B2249268EC241A6FE818C391"/>
    <w:rsid w:val="00057158"/>
    <w:rPr>
      <w:rFonts w:eastAsiaTheme="minorHAnsi"/>
      <w:lang w:eastAsia="en-US"/>
    </w:rPr>
  </w:style>
  <w:style w:type="paragraph" w:customStyle="1" w:styleId="1AA218C250954CE98E8F238314B387301">
    <w:name w:val="1AA218C250954CE98E8F238314B387301"/>
    <w:rsid w:val="00057158"/>
    <w:rPr>
      <w:rFonts w:eastAsiaTheme="minorHAnsi"/>
      <w:lang w:eastAsia="en-US"/>
    </w:rPr>
  </w:style>
  <w:style w:type="paragraph" w:customStyle="1" w:styleId="97055329F99147DABBADC761B5DDB9C78">
    <w:name w:val="97055329F99147DABBADC761B5DDB9C78"/>
    <w:rsid w:val="00057158"/>
    <w:rPr>
      <w:rFonts w:eastAsiaTheme="minorHAnsi"/>
      <w:lang w:eastAsia="en-US"/>
    </w:rPr>
  </w:style>
  <w:style w:type="paragraph" w:customStyle="1" w:styleId="14186A0A43A0442995105C57FE38C7B24">
    <w:name w:val="14186A0A43A0442995105C57FE38C7B24"/>
    <w:rsid w:val="00057158"/>
    <w:rPr>
      <w:rFonts w:eastAsiaTheme="minorHAnsi"/>
      <w:lang w:eastAsia="en-US"/>
    </w:rPr>
  </w:style>
  <w:style w:type="paragraph" w:customStyle="1" w:styleId="E292A9A2AB514CF79B2FC08DD193F0883">
    <w:name w:val="E292A9A2AB514CF79B2FC08DD193F0883"/>
    <w:rsid w:val="00057158"/>
    <w:rPr>
      <w:rFonts w:eastAsiaTheme="minorHAnsi"/>
      <w:lang w:eastAsia="en-US"/>
    </w:rPr>
  </w:style>
  <w:style w:type="paragraph" w:customStyle="1" w:styleId="C233303E074E47329899AA9BCD1ADDB53">
    <w:name w:val="C233303E074E47329899AA9BCD1ADDB53"/>
    <w:rsid w:val="00057158"/>
    <w:rPr>
      <w:rFonts w:eastAsiaTheme="minorHAnsi"/>
      <w:lang w:eastAsia="en-US"/>
    </w:rPr>
  </w:style>
  <w:style w:type="paragraph" w:customStyle="1" w:styleId="86ED2D0248D2414AB01EE7BC956BF5833">
    <w:name w:val="86ED2D0248D2414AB01EE7BC956BF5833"/>
    <w:rsid w:val="00057158"/>
    <w:rPr>
      <w:rFonts w:eastAsiaTheme="minorHAnsi"/>
      <w:lang w:eastAsia="en-US"/>
    </w:rPr>
  </w:style>
  <w:style w:type="paragraph" w:customStyle="1" w:styleId="C391E811DF7B47A49153A72D9A5A63993">
    <w:name w:val="C391E811DF7B47A49153A72D9A5A63993"/>
    <w:rsid w:val="00057158"/>
    <w:rPr>
      <w:rFonts w:eastAsiaTheme="minorHAnsi"/>
      <w:lang w:eastAsia="en-US"/>
    </w:rPr>
  </w:style>
  <w:style w:type="paragraph" w:customStyle="1" w:styleId="BF45F870A5EC48758FF7CEEC48C4C3552">
    <w:name w:val="BF45F870A5EC48758FF7CEEC48C4C3552"/>
    <w:rsid w:val="00057158"/>
    <w:rPr>
      <w:rFonts w:eastAsiaTheme="minorHAnsi"/>
      <w:lang w:eastAsia="en-US"/>
    </w:rPr>
  </w:style>
  <w:style w:type="paragraph" w:customStyle="1" w:styleId="2278C574EB0E46F4A9C4B8A07291D6E82">
    <w:name w:val="2278C574EB0E46F4A9C4B8A07291D6E82"/>
    <w:rsid w:val="00057158"/>
    <w:rPr>
      <w:rFonts w:eastAsiaTheme="minorHAnsi"/>
      <w:lang w:eastAsia="en-US"/>
    </w:rPr>
  </w:style>
  <w:style w:type="paragraph" w:customStyle="1" w:styleId="D96C0BF0777D45999D89BD64A58D15001">
    <w:name w:val="D96C0BF0777D45999D89BD64A58D15001"/>
    <w:rsid w:val="00057158"/>
    <w:rPr>
      <w:rFonts w:eastAsiaTheme="minorHAnsi"/>
      <w:lang w:eastAsia="en-US"/>
    </w:rPr>
  </w:style>
  <w:style w:type="paragraph" w:customStyle="1" w:styleId="436A1E747B2249268EC241A6FE818C392">
    <w:name w:val="436A1E747B2249268EC241A6FE818C392"/>
    <w:rsid w:val="00057158"/>
    <w:rPr>
      <w:rFonts w:eastAsiaTheme="minorHAnsi"/>
      <w:lang w:eastAsia="en-US"/>
    </w:rPr>
  </w:style>
  <w:style w:type="paragraph" w:customStyle="1" w:styleId="1AA218C250954CE98E8F238314B387302">
    <w:name w:val="1AA218C250954CE98E8F238314B387302"/>
    <w:rsid w:val="00057158"/>
    <w:rPr>
      <w:rFonts w:eastAsiaTheme="minorHAnsi"/>
      <w:lang w:eastAsia="en-US"/>
    </w:rPr>
  </w:style>
  <w:style w:type="paragraph" w:customStyle="1" w:styleId="97055329F99147DABBADC761B5DDB9C79">
    <w:name w:val="97055329F99147DABBADC761B5DDB9C79"/>
    <w:rsid w:val="00A73A56"/>
    <w:rPr>
      <w:rFonts w:eastAsiaTheme="minorHAnsi"/>
      <w:lang w:eastAsia="en-US"/>
    </w:rPr>
  </w:style>
  <w:style w:type="paragraph" w:customStyle="1" w:styleId="14186A0A43A0442995105C57FE38C7B25">
    <w:name w:val="14186A0A43A0442995105C57FE38C7B25"/>
    <w:rsid w:val="00A73A56"/>
    <w:rPr>
      <w:rFonts w:eastAsiaTheme="minorHAnsi"/>
      <w:lang w:eastAsia="en-US"/>
    </w:rPr>
  </w:style>
  <w:style w:type="paragraph" w:customStyle="1" w:styleId="E292A9A2AB514CF79B2FC08DD193F0884">
    <w:name w:val="E292A9A2AB514CF79B2FC08DD193F0884"/>
    <w:rsid w:val="00A73A56"/>
    <w:rPr>
      <w:rFonts w:eastAsiaTheme="minorHAnsi"/>
      <w:lang w:eastAsia="en-US"/>
    </w:rPr>
  </w:style>
  <w:style w:type="paragraph" w:customStyle="1" w:styleId="C233303E074E47329899AA9BCD1ADDB54">
    <w:name w:val="C233303E074E47329899AA9BCD1ADDB54"/>
    <w:rsid w:val="00A73A56"/>
    <w:rPr>
      <w:rFonts w:eastAsiaTheme="minorHAnsi"/>
      <w:lang w:eastAsia="en-US"/>
    </w:rPr>
  </w:style>
  <w:style w:type="paragraph" w:customStyle="1" w:styleId="86ED2D0248D2414AB01EE7BC956BF5834">
    <w:name w:val="86ED2D0248D2414AB01EE7BC956BF5834"/>
    <w:rsid w:val="00A73A56"/>
    <w:rPr>
      <w:rFonts w:eastAsiaTheme="minorHAnsi"/>
      <w:lang w:eastAsia="en-US"/>
    </w:rPr>
  </w:style>
  <w:style w:type="paragraph" w:customStyle="1" w:styleId="C391E811DF7B47A49153A72D9A5A63994">
    <w:name w:val="C391E811DF7B47A49153A72D9A5A63994"/>
    <w:rsid w:val="00A73A56"/>
    <w:rPr>
      <w:rFonts w:eastAsiaTheme="minorHAnsi"/>
      <w:lang w:eastAsia="en-US"/>
    </w:rPr>
  </w:style>
  <w:style w:type="paragraph" w:customStyle="1" w:styleId="BF45F870A5EC48758FF7CEEC48C4C3553">
    <w:name w:val="BF45F870A5EC48758FF7CEEC48C4C3553"/>
    <w:rsid w:val="00A73A56"/>
    <w:rPr>
      <w:rFonts w:eastAsiaTheme="minorHAnsi"/>
      <w:lang w:eastAsia="en-US"/>
    </w:rPr>
  </w:style>
  <w:style w:type="paragraph" w:customStyle="1" w:styleId="2278C574EB0E46F4A9C4B8A07291D6E83">
    <w:name w:val="2278C574EB0E46F4A9C4B8A07291D6E83"/>
    <w:rsid w:val="00A73A56"/>
    <w:rPr>
      <w:rFonts w:eastAsiaTheme="minorHAnsi"/>
      <w:lang w:eastAsia="en-US"/>
    </w:rPr>
  </w:style>
  <w:style w:type="paragraph" w:customStyle="1" w:styleId="D96C0BF0777D45999D89BD64A58D15002">
    <w:name w:val="D96C0BF0777D45999D89BD64A58D15002"/>
    <w:rsid w:val="00A73A56"/>
    <w:rPr>
      <w:rFonts w:eastAsiaTheme="minorHAnsi"/>
      <w:lang w:eastAsia="en-US"/>
    </w:rPr>
  </w:style>
  <w:style w:type="paragraph" w:customStyle="1" w:styleId="436A1E747B2249268EC241A6FE818C393">
    <w:name w:val="436A1E747B2249268EC241A6FE818C393"/>
    <w:rsid w:val="00A73A56"/>
    <w:rPr>
      <w:rFonts w:eastAsiaTheme="minorHAnsi"/>
      <w:lang w:eastAsia="en-US"/>
    </w:rPr>
  </w:style>
  <w:style w:type="paragraph" w:customStyle="1" w:styleId="1AA218C250954CE98E8F238314B387303">
    <w:name w:val="1AA218C250954CE98E8F238314B387303"/>
    <w:rsid w:val="00A73A56"/>
    <w:rPr>
      <w:rFonts w:eastAsiaTheme="minorHAnsi"/>
      <w:lang w:eastAsia="en-US"/>
    </w:rPr>
  </w:style>
  <w:style w:type="paragraph" w:customStyle="1" w:styleId="996C1C87800B496FABD858D03D7E05DD">
    <w:name w:val="996C1C87800B496FABD858D03D7E05DD"/>
    <w:rsid w:val="00A73A56"/>
  </w:style>
  <w:style w:type="paragraph" w:customStyle="1" w:styleId="996C1C87800B496FABD858D03D7E05DD1">
    <w:name w:val="996C1C87800B496FABD858D03D7E05DD1"/>
    <w:rsid w:val="00A73A56"/>
    <w:rPr>
      <w:rFonts w:eastAsiaTheme="minorHAnsi"/>
      <w:lang w:eastAsia="en-US"/>
    </w:rPr>
  </w:style>
  <w:style w:type="paragraph" w:customStyle="1" w:styleId="14186A0A43A0442995105C57FE38C7B26">
    <w:name w:val="14186A0A43A0442995105C57FE38C7B26"/>
    <w:rsid w:val="00A73A56"/>
    <w:rPr>
      <w:rFonts w:eastAsiaTheme="minorHAnsi"/>
      <w:lang w:eastAsia="en-US"/>
    </w:rPr>
  </w:style>
  <w:style w:type="paragraph" w:customStyle="1" w:styleId="E292A9A2AB514CF79B2FC08DD193F0885">
    <w:name w:val="E292A9A2AB514CF79B2FC08DD193F0885"/>
    <w:rsid w:val="00A73A56"/>
    <w:rPr>
      <w:rFonts w:eastAsiaTheme="minorHAnsi"/>
      <w:lang w:eastAsia="en-US"/>
    </w:rPr>
  </w:style>
  <w:style w:type="paragraph" w:customStyle="1" w:styleId="C233303E074E47329899AA9BCD1ADDB55">
    <w:name w:val="C233303E074E47329899AA9BCD1ADDB55"/>
    <w:rsid w:val="00A73A56"/>
    <w:rPr>
      <w:rFonts w:eastAsiaTheme="minorHAnsi"/>
      <w:lang w:eastAsia="en-US"/>
    </w:rPr>
  </w:style>
  <w:style w:type="paragraph" w:customStyle="1" w:styleId="86ED2D0248D2414AB01EE7BC956BF5835">
    <w:name w:val="86ED2D0248D2414AB01EE7BC956BF5835"/>
    <w:rsid w:val="00A73A56"/>
    <w:rPr>
      <w:rFonts w:eastAsiaTheme="minorHAnsi"/>
      <w:lang w:eastAsia="en-US"/>
    </w:rPr>
  </w:style>
  <w:style w:type="paragraph" w:customStyle="1" w:styleId="C391E811DF7B47A49153A72D9A5A63995">
    <w:name w:val="C391E811DF7B47A49153A72D9A5A63995"/>
    <w:rsid w:val="00A73A56"/>
    <w:rPr>
      <w:rFonts w:eastAsiaTheme="minorHAnsi"/>
      <w:lang w:eastAsia="en-US"/>
    </w:rPr>
  </w:style>
  <w:style w:type="paragraph" w:customStyle="1" w:styleId="BF45F870A5EC48758FF7CEEC48C4C3554">
    <w:name w:val="BF45F870A5EC48758FF7CEEC48C4C3554"/>
    <w:rsid w:val="00A73A56"/>
    <w:rPr>
      <w:rFonts w:eastAsiaTheme="minorHAnsi"/>
      <w:lang w:eastAsia="en-US"/>
    </w:rPr>
  </w:style>
  <w:style w:type="paragraph" w:customStyle="1" w:styleId="2278C574EB0E46F4A9C4B8A07291D6E84">
    <w:name w:val="2278C574EB0E46F4A9C4B8A07291D6E84"/>
    <w:rsid w:val="00A73A56"/>
    <w:rPr>
      <w:rFonts w:eastAsiaTheme="minorHAnsi"/>
      <w:lang w:eastAsia="en-US"/>
    </w:rPr>
  </w:style>
  <w:style w:type="paragraph" w:customStyle="1" w:styleId="D96C0BF0777D45999D89BD64A58D15003">
    <w:name w:val="D96C0BF0777D45999D89BD64A58D15003"/>
    <w:rsid w:val="00A73A56"/>
    <w:rPr>
      <w:rFonts w:eastAsiaTheme="minorHAnsi"/>
      <w:lang w:eastAsia="en-US"/>
    </w:rPr>
  </w:style>
  <w:style w:type="paragraph" w:customStyle="1" w:styleId="436A1E747B2249268EC241A6FE818C394">
    <w:name w:val="436A1E747B2249268EC241A6FE818C394"/>
    <w:rsid w:val="00A73A56"/>
    <w:rPr>
      <w:rFonts w:eastAsiaTheme="minorHAnsi"/>
      <w:lang w:eastAsia="en-US"/>
    </w:rPr>
  </w:style>
  <w:style w:type="paragraph" w:customStyle="1" w:styleId="1AA218C250954CE98E8F238314B387304">
    <w:name w:val="1AA218C250954CE98E8F238314B387304"/>
    <w:rsid w:val="00A73A56"/>
    <w:rPr>
      <w:rFonts w:eastAsiaTheme="minorHAnsi"/>
      <w:lang w:eastAsia="en-US"/>
    </w:rPr>
  </w:style>
  <w:style w:type="paragraph" w:customStyle="1" w:styleId="996C1C87800B496FABD858D03D7E05DD2">
    <w:name w:val="996C1C87800B496FABD858D03D7E05DD2"/>
    <w:rsid w:val="00A73A56"/>
    <w:rPr>
      <w:rFonts w:eastAsiaTheme="minorHAnsi"/>
      <w:lang w:eastAsia="en-US"/>
    </w:rPr>
  </w:style>
  <w:style w:type="paragraph" w:customStyle="1" w:styleId="14186A0A43A0442995105C57FE38C7B27">
    <w:name w:val="14186A0A43A0442995105C57FE38C7B27"/>
    <w:rsid w:val="00A73A56"/>
    <w:rPr>
      <w:rFonts w:eastAsiaTheme="minorHAnsi"/>
      <w:lang w:eastAsia="en-US"/>
    </w:rPr>
  </w:style>
  <w:style w:type="paragraph" w:customStyle="1" w:styleId="E292A9A2AB514CF79B2FC08DD193F0886">
    <w:name w:val="E292A9A2AB514CF79B2FC08DD193F0886"/>
    <w:rsid w:val="00A73A56"/>
    <w:rPr>
      <w:rFonts w:eastAsiaTheme="minorHAnsi"/>
      <w:lang w:eastAsia="en-US"/>
    </w:rPr>
  </w:style>
  <w:style w:type="paragraph" w:customStyle="1" w:styleId="C233303E074E47329899AA9BCD1ADDB56">
    <w:name w:val="C233303E074E47329899AA9BCD1ADDB56"/>
    <w:rsid w:val="00A73A56"/>
    <w:rPr>
      <w:rFonts w:eastAsiaTheme="minorHAnsi"/>
      <w:lang w:eastAsia="en-US"/>
    </w:rPr>
  </w:style>
  <w:style w:type="paragraph" w:customStyle="1" w:styleId="86ED2D0248D2414AB01EE7BC956BF5836">
    <w:name w:val="86ED2D0248D2414AB01EE7BC956BF5836"/>
    <w:rsid w:val="00A73A56"/>
    <w:rPr>
      <w:rFonts w:eastAsiaTheme="minorHAnsi"/>
      <w:lang w:eastAsia="en-US"/>
    </w:rPr>
  </w:style>
  <w:style w:type="paragraph" w:customStyle="1" w:styleId="C391E811DF7B47A49153A72D9A5A63996">
    <w:name w:val="C391E811DF7B47A49153A72D9A5A63996"/>
    <w:rsid w:val="00A73A56"/>
    <w:rPr>
      <w:rFonts w:eastAsiaTheme="minorHAnsi"/>
      <w:lang w:eastAsia="en-US"/>
    </w:rPr>
  </w:style>
  <w:style w:type="paragraph" w:customStyle="1" w:styleId="BF45F870A5EC48758FF7CEEC48C4C3555">
    <w:name w:val="BF45F870A5EC48758FF7CEEC48C4C3555"/>
    <w:rsid w:val="00A73A56"/>
    <w:rPr>
      <w:rFonts w:eastAsiaTheme="minorHAnsi"/>
      <w:lang w:eastAsia="en-US"/>
    </w:rPr>
  </w:style>
  <w:style w:type="paragraph" w:customStyle="1" w:styleId="2278C574EB0E46F4A9C4B8A07291D6E85">
    <w:name w:val="2278C574EB0E46F4A9C4B8A07291D6E85"/>
    <w:rsid w:val="00A73A56"/>
    <w:rPr>
      <w:rFonts w:eastAsiaTheme="minorHAnsi"/>
      <w:lang w:eastAsia="en-US"/>
    </w:rPr>
  </w:style>
  <w:style w:type="paragraph" w:customStyle="1" w:styleId="D96C0BF0777D45999D89BD64A58D15004">
    <w:name w:val="D96C0BF0777D45999D89BD64A58D15004"/>
    <w:rsid w:val="00A73A56"/>
    <w:rPr>
      <w:rFonts w:eastAsiaTheme="minorHAnsi"/>
      <w:lang w:eastAsia="en-US"/>
    </w:rPr>
  </w:style>
  <w:style w:type="paragraph" w:customStyle="1" w:styleId="436A1E747B2249268EC241A6FE818C395">
    <w:name w:val="436A1E747B2249268EC241A6FE818C395"/>
    <w:rsid w:val="00A73A56"/>
    <w:rPr>
      <w:rFonts w:eastAsiaTheme="minorHAnsi"/>
      <w:lang w:eastAsia="en-US"/>
    </w:rPr>
  </w:style>
  <w:style w:type="paragraph" w:customStyle="1" w:styleId="1AA218C250954CE98E8F238314B387305">
    <w:name w:val="1AA218C250954CE98E8F238314B387305"/>
    <w:rsid w:val="00A73A56"/>
    <w:rPr>
      <w:rFonts w:eastAsiaTheme="minorHAnsi"/>
      <w:lang w:eastAsia="en-US"/>
    </w:rPr>
  </w:style>
  <w:style w:type="paragraph" w:customStyle="1" w:styleId="4AC4588F442A4C9198A0FC329F431F77">
    <w:name w:val="4AC4588F442A4C9198A0FC329F431F77"/>
    <w:rsid w:val="00A73A56"/>
  </w:style>
  <w:style w:type="paragraph" w:customStyle="1" w:styleId="44570433FFE640C38BDCD9042F7D1017">
    <w:name w:val="44570433FFE640C38BDCD9042F7D1017"/>
    <w:rsid w:val="00A73A56"/>
  </w:style>
  <w:style w:type="paragraph" w:customStyle="1" w:styleId="CCBD9FDB91D74D199A5A2E290F27CFC2">
    <w:name w:val="CCBD9FDB91D74D199A5A2E290F27CFC2"/>
    <w:rsid w:val="00A73A56"/>
  </w:style>
  <w:style w:type="paragraph" w:customStyle="1" w:styleId="03161B08D767421BAE0B6D22B76CF2AE">
    <w:name w:val="03161B08D767421BAE0B6D22B76CF2AE"/>
    <w:rsid w:val="00A73A56"/>
  </w:style>
  <w:style w:type="paragraph" w:customStyle="1" w:styleId="04C204C94DFA4C4391A9421F5BF97771">
    <w:name w:val="04C204C94DFA4C4391A9421F5BF97771"/>
    <w:rsid w:val="00A73A56"/>
  </w:style>
  <w:style w:type="paragraph" w:customStyle="1" w:styleId="8BD4FEC43DA04C15A559DA76084BC3F4">
    <w:name w:val="8BD4FEC43DA04C15A559DA76084BC3F4"/>
    <w:rsid w:val="00A73A56"/>
  </w:style>
  <w:style w:type="paragraph" w:customStyle="1" w:styleId="C31DDE1C79B74A5E9B0E675998283CEA">
    <w:name w:val="C31DDE1C79B74A5E9B0E675998283CEA"/>
    <w:rsid w:val="00A73A56"/>
  </w:style>
  <w:style w:type="paragraph" w:customStyle="1" w:styleId="C2F9CDEC8FE347FFB6F6CE1F51CF8170">
    <w:name w:val="C2F9CDEC8FE347FFB6F6CE1F51CF8170"/>
    <w:rsid w:val="00A73A56"/>
  </w:style>
  <w:style w:type="paragraph" w:customStyle="1" w:styleId="E7A80A86C59C494A847F8B89E073394F">
    <w:name w:val="E7A80A86C59C494A847F8B89E073394F"/>
    <w:rsid w:val="00A73A56"/>
  </w:style>
  <w:style w:type="paragraph" w:customStyle="1" w:styleId="B70A28894E1B467A9EDBD26B96D8A0A8">
    <w:name w:val="B70A28894E1B467A9EDBD26B96D8A0A8"/>
    <w:rsid w:val="00A73A56"/>
  </w:style>
  <w:style w:type="paragraph" w:customStyle="1" w:styleId="950A049FF9014182B3B6B41B2A0D216B">
    <w:name w:val="950A049FF9014182B3B6B41B2A0D216B"/>
    <w:rsid w:val="00A73A56"/>
  </w:style>
  <w:style w:type="paragraph" w:customStyle="1" w:styleId="EF1731B65C054D7BAD7315A303D73E5C">
    <w:name w:val="EF1731B65C054D7BAD7315A303D73E5C"/>
    <w:rsid w:val="00A73A56"/>
  </w:style>
  <w:style w:type="paragraph" w:customStyle="1" w:styleId="52EE4A133557487691A26B5DFDF27121">
    <w:name w:val="52EE4A133557487691A26B5DFDF27121"/>
    <w:rsid w:val="00A73A56"/>
  </w:style>
  <w:style w:type="paragraph" w:customStyle="1" w:styleId="78CEA806E2524B51A061885AFA4FDBA3">
    <w:name w:val="78CEA806E2524B51A061885AFA4FDBA3"/>
    <w:rsid w:val="00A73A56"/>
  </w:style>
  <w:style w:type="paragraph" w:customStyle="1" w:styleId="1A0D3A476E9E4634B273E2AC31295470">
    <w:name w:val="1A0D3A476E9E4634B273E2AC31295470"/>
    <w:rsid w:val="00A73A56"/>
  </w:style>
  <w:style w:type="paragraph" w:customStyle="1" w:styleId="2F1A2B3EFE2E4E8A8877D1FA91AA376B">
    <w:name w:val="2F1A2B3EFE2E4E8A8877D1FA91AA376B"/>
    <w:rsid w:val="00A73A56"/>
  </w:style>
  <w:style w:type="paragraph" w:customStyle="1" w:styleId="A77F7F415F7D4C1ABB9D669EE7992BCC">
    <w:name w:val="A77F7F415F7D4C1ABB9D669EE7992BCC"/>
    <w:rsid w:val="00A73A56"/>
  </w:style>
  <w:style w:type="paragraph" w:customStyle="1" w:styleId="B1076578E9B44CD48C9431AC9A5A393D">
    <w:name w:val="B1076578E9B44CD48C9431AC9A5A393D"/>
    <w:rsid w:val="00A73A56"/>
  </w:style>
  <w:style w:type="paragraph" w:customStyle="1" w:styleId="EDB355EAED3947C3BBFCB0ACA54F8585">
    <w:name w:val="EDB355EAED3947C3BBFCB0ACA54F8585"/>
    <w:rsid w:val="00A73A56"/>
  </w:style>
  <w:style w:type="paragraph" w:customStyle="1" w:styleId="F856A4FF51A743E2B7993E73CE6E8268">
    <w:name w:val="F856A4FF51A743E2B7993E73CE6E8268"/>
    <w:rsid w:val="00A73A56"/>
  </w:style>
  <w:style w:type="paragraph" w:customStyle="1" w:styleId="D3C9F6CA1C3141ACAE7FDC91CA242AEC">
    <w:name w:val="D3C9F6CA1C3141ACAE7FDC91CA242AEC"/>
    <w:rsid w:val="00A73A56"/>
  </w:style>
  <w:style w:type="paragraph" w:customStyle="1" w:styleId="3AB6F4797AA1413DB1980146431B66A2">
    <w:name w:val="3AB6F4797AA1413DB1980146431B66A2"/>
    <w:rsid w:val="00A73A56"/>
  </w:style>
  <w:style w:type="paragraph" w:customStyle="1" w:styleId="589B65A9CFCB4CF78C30E1680D049197">
    <w:name w:val="589B65A9CFCB4CF78C30E1680D049197"/>
    <w:rsid w:val="00A73A56"/>
  </w:style>
  <w:style w:type="paragraph" w:customStyle="1" w:styleId="D7A17B1CA51A4241890F81E1B6A5C7D9">
    <w:name w:val="D7A17B1CA51A4241890F81E1B6A5C7D9"/>
    <w:rsid w:val="00A73A56"/>
  </w:style>
  <w:style w:type="paragraph" w:customStyle="1" w:styleId="69C03E32B15C42F98AE964A096EF0467">
    <w:name w:val="69C03E32B15C42F98AE964A096EF0467"/>
    <w:rsid w:val="00A73A56"/>
  </w:style>
  <w:style w:type="paragraph" w:customStyle="1" w:styleId="D02412988AC8481ABE5F5EF90FAD6507">
    <w:name w:val="D02412988AC8481ABE5F5EF90FAD6507"/>
    <w:rsid w:val="00A73A56"/>
  </w:style>
  <w:style w:type="paragraph" w:customStyle="1" w:styleId="8214DA6952784C5E8474A6C227C8E281">
    <w:name w:val="8214DA6952784C5E8474A6C227C8E281"/>
    <w:rsid w:val="00A73A56"/>
  </w:style>
  <w:style w:type="paragraph" w:customStyle="1" w:styleId="E7DF1F4D11054990BEC0963A443DF118">
    <w:name w:val="E7DF1F4D11054990BEC0963A443DF118"/>
    <w:rsid w:val="00A73A56"/>
  </w:style>
  <w:style w:type="paragraph" w:customStyle="1" w:styleId="D73506461E8148028C3CBB01BE44E032">
    <w:name w:val="D73506461E8148028C3CBB01BE44E032"/>
    <w:rsid w:val="00A73A56"/>
  </w:style>
  <w:style w:type="paragraph" w:customStyle="1" w:styleId="ED9351F9F74641B08B0E957CEB69A998">
    <w:name w:val="ED9351F9F74641B08B0E957CEB69A998"/>
    <w:rsid w:val="00A73A56"/>
  </w:style>
  <w:style w:type="paragraph" w:customStyle="1" w:styleId="EB7306AC082848D7BBA1E9410D5CF154">
    <w:name w:val="EB7306AC082848D7BBA1E9410D5CF154"/>
    <w:rsid w:val="00A73A56"/>
  </w:style>
  <w:style w:type="paragraph" w:customStyle="1" w:styleId="B2A8339F6280464A96E4A25A9C9CE1DF">
    <w:name w:val="B2A8339F6280464A96E4A25A9C9CE1DF"/>
    <w:rsid w:val="00A73A56"/>
  </w:style>
  <w:style w:type="paragraph" w:customStyle="1" w:styleId="446BDE14E4804AB8BD99F7DEE7F94261">
    <w:name w:val="446BDE14E4804AB8BD99F7DEE7F94261"/>
    <w:rsid w:val="00A73A56"/>
  </w:style>
  <w:style w:type="paragraph" w:customStyle="1" w:styleId="5AB9BDF0D8964416846B25C9DC18F294">
    <w:name w:val="5AB9BDF0D8964416846B25C9DC18F294"/>
    <w:rsid w:val="00A73A56"/>
  </w:style>
  <w:style w:type="paragraph" w:customStyle="1" w:styleId="0F8BCD24B958433590C85A96980C1EEB">
    <w:name w:val="0F8BCD24B958433590C85A96980C1EEB"/>
    <w:rsid w:val="00A73A56"/>
  </w:style>
  <w:style w:type="paragraph" w:customStyle="1" w:styleId="8FA17752F0FA43E9A4349040AEBD7BAB">
    <w:name w:val="8FA17752F0FA43E9A4349040AEBD7BAB"/>
    <w:rsid w:val="00A73A56"/>
  </w:style>
  <w:style w:type="paragraph" w:customStyle="1" w:styleId="87BCCDF7A76349699E35F3A88369819B">
    <w:name w:val="87BCCDF7A76349699E35F3A88369819B"/>
    <w:rsid w:val="00A73A56"/>
    <w:rPr>
      <w:rFonts w:eastAsiaTheme="minorHAnsi"/>
      <w:lang w:eastAsia="en-US"/>
    </w:rPr>
  </w:style>
  <w:style w:type="paragraph" w:customStyle="1" w:styleId="836CCDA771FA4BEEA77D69BAFD77716D">
    <w:name w:val="836CCDA771FA4BEEA77D69BAFD77716D"/>
    <w:rsid w:val="00A73A56"/>
    <w:rPr>
      <w:rFonts w:eastAsiaTheme="minorHAnsi"/>
      <w:lang w:eastAsia="en-US"/>
    </w:rPr>
  </w:style>
  <w:style w:type="paragraph" w:customStyle="1" w:styleId="EACA03D6074F411B97B148E6FE0DA322">
    <w:name w:val="EACA03D6074F411B97B148E6FE0DA322"/>
    <w:rsid w:val="00A73A56"/>
    <w:rPr>
      <w:rFonts w:eastAsiaTheme="minorHAnsi"/>
      <w:lang w:eastAsia="en-US"/>
    </w:rPr>
  </w:style>
  <w:style w:type="paragraph" w:customStyle="1" w:styleId="355E416A30FE494BA1F58B7F1F691347">
    <w:name w:val="355E416A30FE494BA1F58B7F1F691347"/>
    <w:rsid w:val="00A73A56"/>
    <w:rPr>
      <w:rFonts w:eastAsiaTheme="minorHAnsi"/>
      <w:lang w:eastAsia="en-US"/>
    </w:rPr>
  </w:style>
  <w:style w:type="paragraph" w:customStyle="1" w:styleId="8ECF2D56908547FFB1631B24AC035BBC">
    <w:name w:val="8ECF2D56908547FFB1631B24AC035BBC"/>
    <w:rsid w:val="00A73A56"/>
    <w:rPr>
      <w:rFonts w:eastAsiaTheme="minorHAnsi"/>
      <w:lang w:eastAsia="en-US"/>
    </w:rPr>
  </w:style>
  <w:style w:type="paragraph" w:customStyle="1" w:styleId="B95CDFEFF16644F99E67A6246ADBEAB7">
    <w:name w:val="B95CDFEFF16644F99E67A6246ADBEAB7"/>
    <w:rsid w:val="00A73A56"/>
    <w:rPr>
      <w:rFonts w:eastAsiaTheme="minorHAnsi"/>
      <w:lang w:eastAsia="en-US"/>
    </w:rPr>
  </w:style>
  <w:style w:type="paragraph" w:customStyle="1" w:styleId="B050F9078A234F09B17F7EB02FD00EFB">
    <w:name w:val="B050F9078A234F09B17F7EB02FD00EFB"/>
    <w:rsid w:val="00A73A56"/>
    <w:rPr>
      <w:rFonts w:eastAsiaTheme="minorHAnsi"/>
      <w:lang w:eastAsia="en-US"/>
    </w:rPr>
  </w:style>
  <w:style w:type="paragraph" w:customStyle="1" w:styleId="94F9FD53E39446A8B9221CCCD3CE69CC">
    <w:name w:val="94F9FD53E39446A8B9221CCCD3CE69CC"/>
    <w:rsid w:val="00A73A56"/>
    <w:rPr>
      <w:rFonts w:eastAsiaTheme="minorHAnsi"/>
      <w:lang w:eastAsia="en-US"/>
    </w:rPr>
  </w:style>
  <w:style w:type="paragraph" w:customStyle="1" w:styleId="A197EB9BAB5C433CAADEC2AA97A00C33">
    <w:name w:val="A197EB9BAB5C433CAADEC2AA97A00C33"/>
    <w:rsid w:val="00A73A56"/>
    <w:rPr>
      <w:rFonts w:eastAsiaTheme="minorHAnsi"/>
      <w:lang w:eastAsia="en-US"/>
    </w:rPr>
  </w:style>
  <w:style w:type="paragraph" w:customStyle="1" w:styleId="F76C1B4A37C64228907E7B34F896A6C7">
    <w:name w:val="F76C1B4A37C64228907E7B34F896A6C7"/>
    <w:rsid w:val="00A73A56"/>
    <w:rPr>
      <w:rFonts w:eastAsiaTheme="minorHAnsi"/>
      <w:lang w:eastAsia="en-US"/>
    </w:rPr>
  </w:style>
  <w:style w:type="paragraph" w:customStyle="1" w:styleId="1487C28072E5494690B171574277C7B2">
    <w:name w:val="1487C28072E5494690B171574277C7B2"/>
    <w:rsid w:val="00A73A56"/>
    <w:rPr>
      <w:rFonts w:eastAsiaTheme="minorHAnsi"/>
      <w:lang w:eastAsia="en-US"/>
    </w:rPr>
  </w:style>
  <w:style w:type="paragraph" w:customStyle="1" w:styleId="87BCCDF7A76349699E35F3A88369819B1">
    <w:name w:val="87BCCDF7A76349699E35F3A88369819B1"/>
    <w:rsid w:val="00A73A56"/>
    <w:rPr>
      <w:rFonts w:eastAsiaTheme="minorHAnsi"/>
      <w:lang w:eastAsia="en-US"/>
    </w:rPr>
  </w:style>
  <w:style w:type="paragraph" w:customStyle="1" w:styleId="836CCDA771FA4BEEA77D69BAFD77716D1">
    <w:name w:val="836CCDA771FA4BEEA77D69BAFD77716D1"/>
    <w:rsid w:val="00A73A56"/>
    <w:rPr>
      <w:rFonts w:eastAsiaTheme="minorHAnsi"/>
      <w:lang w:eastAsia="en-US"/>
    </w:rPr>
  </w:style>
  <w:style w:type="paragraph" w:customStyle="1" w:styleId="09E0FADC785C4D3BAA88F2704256163F">
    <w:name w:val="09E0FADC785C4D3BAA88F2704256163F"/>
    <w:rsid w:val="00A73A56"/>
    <w:rPr>
      <w:rFonts w:eastAsiaTheme="minorHAnsi"/>
      <w:lang w:eastAsia="en-US"/>
    </w:rPr>
  </w:style>
  <w:style w:type="paragraph" w:customStyle="1" w:styleId="355E416A30FE494BA1F58B7F1F6913471">
    <w:name w:val="355E416A30FE494BA1F58B7F1F6913471"/>
    <w:rsid w:val="00A73A56"/>
    <w:rPr>
      <w:rFonts w:eastAsiaTheme="minorHAnsi"/>
      <w:lang w:eastAsia="en-US"/>
    </w:rPr>
  </w:style>
  <w:style w:type="paragraph" w:customStyle="1" w:styleId="8ECF2D56908547FFB1631B24AC035BBC1">
    <w:name w:val="8ECF2D56908547FFB1631B24AC035BBC1"/>
    <w:rsid w:val="00A73A56"/>
    <w:rPr>
      <w:rFonts w:eastAsiaTheme="minorHAnsi"/>
      <w:lang w:eastAsia="en-US"/>
    </w:rPr>
  </w:style>
  <w:style w:type="paragraph" w:customStyle="1" w:styleId="B95CDFEFF16644F99E67A6246ADBEAB71">
    <w:name w:val="B95CDFEFF16644F99E67A6246ADBEAB71"/>
    <w:rsid w:val="00A73A56"/>
    <w:rPr>
      <w:rFonts w:eastAsiaTheme="minorHAnsi"/>
      <w:lang w:eastAsia="en-US"/>
    </w:rPr>
  </w:style>
  <w:style w:type="paragraph" w:customStyle="1" w:styleId="B050F9078A234F09B17F7EB02FD00EFB1">
    <w:name w:val="B050F9078A234F09B17F7EB02FD00EFB1"/>
    <w:rsid w:val="00A73A56"/>
    <w:rPr>
      <w:rFonts w:eastAsiaTheme="minorHAnsi"/>
      <w:lang w:eastAsia="en-US"/>
    </w:rPr>
  </w:style>
  <w:style w:type="paragraph" w:customStyle="1" w:styleId="94F9FD53E39446A8B9221CCCD3CE69CC1">
    <w:name w:val="94F9FD53E39446A8B9221CCCD3CE69CC1"/>
    <w:rsid w:val="00A73A56"/>
    <w:rPr>
      <w:rFonts w:eastAsiaTheme="minorHAnsi"/>
      <w:lang w:eastAsia="en-US"/>
    </w:rPr>
  </w:style>
  <w:style w:type="paragraph" w:customStyle="1" w:styleId="A197EB9BAB5C433CAADEC2AA97A00C331">
    <w:name w:val="A197EB9BAB5C433CAADEC2AA97A00C331"/>
    <w:rsid w:val="00A73A56"/>
    <w:rPr>
      <w:rFonts w:eastAsiaTheme="minorHAnsi"/>
      <w:lang w:eastAsia="en-US"/>
    </w:rPr>
  </w:style>
  <w:style w:type="paragraph" w:customStyle="1" w:styleId="F76C1B4A37C64228907E7B34F896A6C71">
    <w:name w:val="F76C1B4A37C64228907E7B34F896A6C71"/>
    <w:rsid w:val="00A73A56"/>
    <w:rPr>
      <w:rFonts w:eastAsiaTheme="minorHAnsi"/>
      <w:lang w:eastAsia="en-US"/>
    </w:rPr>
  </w:style>
  <w:style w:type="paragraph" w:customStyle="1" w:styleId="1487C28072E5494690B171574277C7B21">
    <w:name w:val="1487C28072E5494690B171574277C7B21"/>
    <w:rsid w:val="00A73A56"/>
    <w:rPr>
      <w:rFonts w:eastAsiaTheme="minorHAnsi"/>
      <w:lang w:eastAsia="en-US"/>
    </w:rPr>
  </w:style>
  <w:style w:type="paragraph" w:customStyle="1" w:styleId="87BCCDF7A76349699E35F3A88369819B2">
    <w:name w:val="87BCCDF7A76349699E35F3A88369819B2"/>
    <w:rsid w:val="00A73A56"/>
    <w:rPr>
      <w:rFonts w:eastAsiaTheme="minorHAnsi"/>
      <w:lang w:eastAsia="en-US"/>
    </w:rPr>
  </w:style>
  <w:style w:type="paragraph" w:customStyle="1" w:styleId="836CCDA771FA4BEEA77D69BAFD77716D2">
    <w:name w:val="836CCDA771FA4BEEA77D69BAFD77716D2"/>
    <w:rsid w:val="00A73A56"/>
    <w:rPr>
      <w:rFonts w:eastAsiaTheme="minorHAnsi"/>
      <w:lang w:eastAsia="en-US"/>
    </w:rPr>
  </w:style>
  <w:style w:type="paragraph" w:customStyle="1" w:styleId="09E0FADC785C4D3BAA88F2704256163F1">
    <w:name w:val="09E0FADC785C4D3BAA88F2704256163F1"/>
    <w:rsid w:val="00A73A56"/>
    <w:rPr>
      <w:rFonts w:eastAsiaTheme="minorHAnsi"/>
      <w:lang w:eastAsia="en-US"/>
    </w:rPr>
  </w:style>
  <w:style w:type="paragraph" w:customStyle="1" w:styleId="141FED5029F6453C98CA1EFD641D29CE">
    <w:name w:val="141FED5029F6453C98CA1EFD641D29CE"/>
    <w:rsid w:val="00A73A56"/>
    <w:rPr>
      <w:rFonts w:eastAsiaTheme="minorHAnsi"/>
      <w:lang w:eastAsia="en-US"/>
    </w:rPr>
  </w:style>
  <w:style w:type="paragraph" w:customStyle="1" w:styleId="8ECF2D56908547FFB1631B24AC035BBC2">
    <w:name w:val="8ECF2D56908547FFB1631B24AC035BBC2"/>
    <w:rsid w:val="00A73A56"/>
    <w:rPr>
      <w:rFonts w:eastAsiaTheme="minorHAnsi"/>
      <w:lang w:eastAsia="en-US"/>
    </w:rPr>
  </w:style>
  <w:style w:type="paragraph" w:customStyle="1" w:styleId="B95CDFEFF16644F99E67A6246ADBEAB72">
    <w:name w:val="B95CDFEFF16644F99E67A6246ADBEAB72"/>
    <w:rsid w:val="00A73A56"/>
    <w:rPr>
      <w:rFonts w:eastAsiaTheme="minorHAnsi"/>
      <w:lang w:eastAsia="en-US"/>
    </w:rPr>
  </w:style>
  <w:style w:type="paragraph" w:customStyle="1" w:styleId="B050F9078A234F09B17F7EB02FD00EFB2">
    <w:name w:val="B050F9078A234F09B17F7EB02FD00EFB2"/>
    <w:rsid w:val="00A73A56"/>
    <w:rPr>
      <w:rFonts w:eastAsiaTheme="minorHAnsi"/>
      <w:lang w:eastAsia="en-US"/>
    </w:rPr>
  </w:style>
  <w:style w:type="paragraph" w:customStyle="1" w:styleId="94F9FD53E39446A8B9221CCCD3CE69CC2">
    <w:name w:val="94F9FD53E39446A8B9221CCCD3CE69CC2"/>
    <w:rsid w:val="00A73A56"/>
    <w:rPr>
      <w:rFonts w:eastAsiaTheme="minorHAnsi"/>
      <w:lang w:eastAsia="en-US"/>
    </w:rPr>
  </w:style>
  <w:style w:type="paragraph" w:customStyle="1" w:styleId="A197EB9BAB5C433CAADEC2AA97A00C332">
    <w:name w:val="A197EB9BAB5C433CAADEC2AA97A00C332"/>
    <w:rsid w:val="00A73A56"/>
    <w:rPr>
      <w:rFonts w:eastAsiaTheme="minorHAnsi"/>
      <w:lang w:eastAsia="en-US"/>
    </w:rPr>
  </w:style>
  <w:style w:type="paragraph" w:customStyle="1" w:styleId="F76C1B4A37C64228907E7B34F896A6C72">
    <w:name w:val="F76C1B4A37C64228907E7B34F896A6C72"/>
    <w:rsid w:val="00A73A56"/>
    <w:rPr>
      <w:rFonts w:eastAsiaTheme="minorHAnsi"/>
      <w:lang w:eastAsia="en-US"/>
    </w:rPr>
  </w:style>
  <w:style w:type="paragraph" w:customStyle="1" w:styleId="0ADEF3E6B3424DE2B9459CF5C0BA7A44">
    <w:name w:val="0ADEF3E6B3424DE2B9459CF5C0BA7A44"/>
    <w:rsid w:val="00A73A56"/>
    <w:rPr>
      <w:rFonts w:eastAsiaTheme="minorHAnsi"/>
      <w:lang w:eastAsia="en-US"/>
    </w:rPr>
  </w:style>
  <w:style w:type="paragraph" w:customStyle="1" w:styleId="3A29701E8DC34EA29D8822BD688660C7">
    <w:name w:val="3A29701E8DC34EA29D8822BD688660C7"/>
    <w:rsid w:val="00A73A56"/>
  </w:style>
  <w:style w:type="paragraph" w:customStyle="1" w:styleId="87BCCDF7A76349699E35F3A88369819B3">
    <w:name w:val="87BCCDF7A76349699E35F3A88369819B3"/>
    <w:rsid w:val="00A73A56"/>
    <w:rPr>
      <w:rFonts w:eastAsiaTheme="minorHAnsi"/>
      <w:lang w:eastAsia="en-US"/>
    </w:rPr>
  </w:style>
  <w:style w:type="paragraph" w:customStyle="1" w:styleId="836CCDA771FA4BEEA77D69BAFD77716D3">
    <w:name w:val="836CCDA771FA4BEEA77D69BAFD77716D3"/>
    <w:rsid w:val="00A73A56"/>
    <w:rPr>
      <w:rFonts w:eastAsiaTheme="minorHAnsi"/>
      <w:lang w:eastAsia="en-US"/>
    </w:rPr>
  </w:style>
  <w:style w:type="paragraph" w:customStyle="1" w:styleId="09E0FADC785C4D3BAA88F2704256163F2">
    <w:name w:val="09E0FADC785C4D3BAA88F2704256163F2"/>
    <w:rsid w:val="00A73A56"/>
    <w:rPr>
      <w:rFonts w:eastAsiaTheme="minorHAnsi"/>
      <w:lang w:eastAsia="en-US"/>
    </w:rPr>
  </w:style>
  <w:style w:type="paragraph" w:customStyle="1" w:styleId="141FED5029F6453C98CA1EFD641D29CE1">
    <w:name w:val="141FED5029F6453C98CA1EFD641D29CE1"/>
    <w:rsid w:val="00A73A56"/>
    <w:rPr>
      <w:rFonts w:eastAsiaTheme="minorHAnsi"/>
      <w:lang w:eastAsia="en-US"/>
    </w:rPr>
  </w:style>
  <w:style w:type="paragraph" w:customStyle="1" w:styleId="8ECF2D56908547FFB1631B24AC035BBC3">
    <w:name w:val="8ECF2D56908547FFB1631B24AC035BBC3"/>
    <w:rsid w:val="00A73A56"/>
    <w:rPr>
      <w:rFonts w:eastAsiaTheme="minorHAnsi"/>
      <w:lang w:eastAsia="en-US"/>
    </w:rPr>
  </w:style>
  <w:style w:type="paragraph" w:customStyle="1" w:styleId="B95CDFEFF16644F99E67A6246ADBEAB73">
    <w:name w:val="B95CDFEFF16644F99E67A6246ADBEAB73"/>
    <w:rsid w:val="00A73A56"/>
    <w:rPr>
      <w:rFonts w:eastAsiaTheme="minorHAnsi"/>
      <w:lang w:eastAsia="en-US"/>
    </w:rPr>
  </w:style>
  <w:style w:type="paragraph" w:customStyle="1" w:styleId="B050F9078A234F09B17F7EB02FD00EFB3">
    <w:name w:val="B050F9078A234F09B17F7EB02FD00EFB3"/>
    <w:rsid w:val="00A73A56"/>
    <w:rPr>
      <w:rFonts w:eastAsiaTheme="minorHAnsi"/>
      <w:lang w:eastAsia="en-US"/>
    </w:rPr>
  </w:style>
  <w:style w:type="paragraph" w:customStyle="1" w:styleId="94F9FD53E39446A8B9221CCCD3CE69CC3">
    <w:name w:val="94F9FD53E39446A8B9221CCCD3CE69CC3"/>
    <w:rsid w:val="00A73A56"/>
    <w:rPr>
      <w:rFonts w:eastAsiaTheme="minorHAnsi"/>
      <w:lang w:eastAsia="en-US"/>
    </w:rPr>
  </w:style>
  <w:style w:type="paragraph" w:customStyle="1" w:styleId="A197EB9BAB5C433CAADEC2AA97A00C333">
    <w:name w:val="A197EB9BAB5C433CAADEC2AA97A00C333"/>
    <w:rsid w:val="00A73A56"/>
    <w:rPr>
      <w:rFonts w:eastAsiaTheme="minorHAnsi"/>
      <w:lang w:eastAsia="en-US"/>
    </w:rPr>
  </w:style>
  <w:style w:type="paragraph" w:customStyle="1" w:styleId="F75AD3F7044749A0B53008AC23F4DF37">
    <w:name w:val="F75AD3F7044749A0B53008AC23F4DF37"/>
    <w:rsid w:val="00A73A56"/>
    <w:rPr>
      <w:rFonts w:eastAsiaTheme="minorHAnsi"/>
      <w:lang w:eastAsia="en-US"/>
    </w:rPr>
  </w:style>
  <w:style w:type="paragraph" w:customStyle="1" w:styleId="0ADEF3E6B3424DE2B9459CF5C0BA7A441">
    <w:name w:val="0ADEF3E6B3424DE2B9459CF5C0BA7A441"/>
    <w:rsid w:val="00A73A56"/>
    <w:rPr>
      <w:rFonts w:eastAsiaTheme="minorHAnsi"/>
      <w:lang w:eastAsia="en-US"/>
    </w:rPr>
  </w:style>
  <w:style w:type="paragraph" w:customStyle="1" w:styleId="3A29701E8DC34EA29D8822BD688660C71">
    <w:name w:val="3A29701E8DC34EA29D8822BD688660C71"/>
    <w:rsid w:val="00A73A56"/>
    <w:rPr>
      <w:rFonts w:eastAsiaTheme="minorHAnsi"/>
      <w:lang w:eastAsia="en-US"/>
    </w:rPr>
  </w:style>
  <w:style w:type="paragraph" w:customStyle="1" w:styleId="87BCCDF7A76349699E35F3A88369819B4">
    <w:name w:val="87BCCDF7A76349699E35F3A88369819B4"/>
    <w:rsid w:val="00A73A56"/>
    <w:rPr>
      <w:rFonts w:eastAsiaTheme="minorHAnsi"/>
      <w:lang w:eastAsia="en-US"/>
    </w:rPr>
  </w:style>
  <w:style w:type="paragraph" w:customStyle="1" w:styleId="836CCDA771FA4BEEA77D69BAFD77716D4">
    <w:name w:val="836CCDA771FA4BEEA77D69BAFD77716D4"/>
    <w:rsid w:val="00A73A56"/>
    <w:rPr>
      <w:rFonts w:eastAsiaTheme="minorHAnsi"/>
      <w:lang w:eastAsia="en-US"/>
    </w:rPr>
  </w:style>
  <w:style w:type="paragraph" w:customStyle="1" w:styleId="09E0FADC785C4D3BAA88F2704256163F3">
    <w:name w:val="09E0FADC785C4D3BAA88F2704256163F3"/>
    <w:rsid w:val="00A73A56"/>
    <w:rPr>
      <w:rFonts w:eastAsiaTheme="minorHAnsi"/>
      <w:lang w:eastAsia="en-US"/>
    </w:rPr>
  </w:style>
  <w:style w:type="paragraph" w:customStyle="1" w:styleId="141FED5029F6453C98CA1EFD641D29CE2">
    <w:name w:val="141FED5029F6453C98CA1EFD641D29CE2"/>
    <w:rsid w:val="00A73A56"/>
    <w:rPr>
      <w:rFonts w:eastAsiaTheme="minorHAnsi"/>
      <w:lang w:eastAsia="en-US"/>
    </w:rPr>
  </w:style>
  <w:style w:type="paragraph" w:customStyle="1" w:styleId="8ECF2D56908547FFB1631B24AC035BBC4">
    <w:name w:val="8ECF2D56908547FFB1631B24AC035BBC4"/>
    <w:rsid w:val="00A73A56"/>
    <w:rPr>
      <w:rFonts w:eastAsiaTheme="minorHAnsi"/>
      <w:lang w:eastAsia="en-US"/>
    </w:rPr>
  </w:style>
  <w:style w:type="paragraph" w:customStyle="1" w:styleId="B95CDFEFF16644F99E67A6246ADBEAB74">
    <w:name w:val="B95CDFEFF16644F99E67A6246ADBEAB74"/>
    <w:rsid w:val="00A73A56"/>
    <w:rPr>
      <w:rFonts w:eastAsiaTheme="minorHAnsi"/>
      <w:lang w:eastAsia="en-US"/>
    </w:rPr>
  </w:style>
  <w:style w:type="paragraph" w:customStyle="1" w:styleId="B050F9078A234F09B17F7EB02FD00EFB4">
    <w:name w:val="B050F9078A234F09B17F7EB02FD00EFB4"/>
    <w:rsid w:val="00A73A56"/>
    <w:rPr>
      <w:rFonts w:eastAsiaTheme="minorHAnsi"/>
      <w:lang w:eastAsia="en-US"/>
    </w:rPr>
  </w:style>
  <w:style w:type="paragraph" w:customStyle="1" w:styleId="94F9FD53E39446A8B9221CCCD3CE69CC4">
    <w:name w:val="94F9FD53E39446A8B9221CCCD3CE69CC4"/>
    <w:rsid w:val="00A73A56"/>
    <w:rPr>
      <w:rFonts w:eastAsiaTheme="minorHAnsi"/>
      <w:lang w:eastAsia="en-US"/>
    </w:rPr>
  </w:style>
  <w:style w:type="paragraph" w:customStyle="1" w:styleId="A197EB9BAB5C433CAADEC2AA97A00C334">
    <w:name w:val="A197EB9BAB5C433CAADEC2AA97A00C334"/>
    <w:rsid w:val="00A73A56"/>
    <w:rPr>
      <w:rFonts w:eastAsiaTheme="minorHAnsi"/>
      <w:lang w:eastAsia="en-US"/>
    </w:rPr>
  </w:style>
  <w:style w:type="paragraph" w:customStyle="1" w:styleId="F75AD3F7044749A0B53008AC23F4DF371">
    <w:name w:val="F75AD3F7044749A0B53008AC23F4DF371"/>
    <w:rsid w:val="00A73A56"/>
    <w:rPr>
      <w:rFonts w:eastAsiaTheme="minorHAnsi"/>
      <w:lang w:eastAsia="en-US"/>
    </w:rPr>
  </w:style>
  <w:style w:type="paragraph" w:customStyle="1" w:styleId="0ADEF3E6B3424DE2B9459CF5C0BA7A442">
    <w:name w:val="0ADEF3E6B3424DE2B9459CF5C0BA7A442"/>
    <w:rsid w:val="00A73A56"/>
    <w:rPr>
      <w:rFonts w:eastAsiaTheme="minorHAnsi"/>
      <w:lang w:eastAsia="en-US"/>
    </w:rPr>
  </w:style>
  <w:style w:type="paragraph" w:customStyle="1" w:styleId="3A29701E8DC34EA29D8822BD688660C72">
    <w:name w:val="3A29701E8DC34EA29D8822BD688660C72"/>
    <w:rsid w:val="00A73A56"/>
    <w:rPr>
      <w:rFonts w:eastAsiaTheme="minorHAnsi"/>
      <w:lang w:eastAsia="en-US"/>
    </w:rPr>
  </w:style>
  <w:style w:type="paragraph" w:customStyle="1" w:styleId="671D912D6B7F41B39BF631283B5DE72F">
    <w:name w:val="671D912D6B7F41B39BF631283B5DE72F"/>
    <w:rsid w:val="00A73A56"/>
    <w:rPr>
      <w:rFonts w:eastAsiaTheme="minorHAnsi"/>
      <w:lang w:eastAsia="en-US"/>
    </w:rPr>
  </w:style>
  <w:style w:type="paragraph" w:customStyle="1" w:styleId="98F96EB1A95F41CA8AB77F5D22343A44">
    <w:name w:val="98F96EB1A95F41CA8AB77F5D22343A44"/>
    <w:rsid w:val="00A73A56"/>
    <w:rPr>
      <w:rFonts w:eastAsiaTheme="minorHAnsi"/>
      <w:lang w:eastAsia="en-US"/>
    </w:rPr>
  </w:style>
  <w:style w:type="paragraph" w:customStyle="1" w:styleId="FE0C8AFB43D3482F99C637D36F814098">
    <w:name w:val="FE0C8AFB43D3482F99C637D36F814098"/>
    <w:rsid w:val="00A73A56"/>
  </w:style>
  <w:style w:type="paragraph" w:customStyle="1" w:styleId="2A1430501CC14EDD830C1B741B8FB833">
    <w:name w:val="2A1430501CC14EDD830C1B741B8FB833"/>
    <w:rsid w:val="00A73A56"/>
  </w:style>
  <w:style w:type="paragraph" w:customStyle="1" w:styleId="70A6BDBFFA6E41D786F679679145C4FB">
    <w:name w:val="70A6BDBFFA6E41D786F679679145C4FB"/>
    <w:rsid w:val="00A73A56"/>
  </w:style>
  <w:style w:type="paragraph" w:customStyle="1" w:styleId="2590BA965B58461EB9BF9E25D255DEB7">
    <w:name w:val="2590BA965B58461EB9BF9E25D255DEB7"/>
    <w:rsid w:val="00A73A56"/>
  </w:style>
  <w:style w:type="paragraph" w:customStyle="1" w:styleId="02EFF0D998E94F0CB320260724A98C8E">
    <w:name w:val="02EFF0D998E94F0CB320260724A98C8E"/>
    <w:rsid w:val="00A73A56"/>
  </w:style>
  <w:style w:type="paragraph" w:customStyle="1" w:styleId="4AC461100A234A50B4A9A7009D5F19D0">
    <w:name w:val="4AC461100A234A50B4A9A7009D5F19D0"/>
    <w:rsid w:val="00D64849"/>
  </w:style>
  <w:style w:type="paragraph" w:customStyle="1" w:styleId="B8BC6BDA47564AC89CF2210D98CE591F">
    <w:name w:val="B8BC6BDA47564AC89CF2210D98CE591F"/>
    <w:rsid w:val="00D64849"/>
  </w:style>
  <w:style w:type="paragraph" w:customStyle="1" w:styleId="B473C28082AD43E2B72A41A0C9C3C78A">
    <w:name w:val="B473C28082AD43E2B72A41A0C9C3C78A"/>
    <w:rsid w:val="00D64849"/>
  </w:style>
  <w:style w:type="paragraph" w:customStyle="1" w:styleId="5B91C45814EE4318990CFA5DE357ED53">
    <w:name w:val="5B91C45814EE4318990CFA5DE357ED53"/>
    <w:rsid w:val="00D64849"/>
  </w:style>
  <w:style w:type="paragraph" w:customStyle="1" w:styleId="E0A1846CD1A748AE9A5E4374E2546DEE">
    <w:name w:val="E0A1846CD1A748AE9A5E4374E2546DEE"/>
    <w:rsid w:val="00D64849"/>
  </w:style>
  <w:style w:type="paragraph" w:customStyle="1" w:styleId="B9BDBB36C8AD4EB1A6348F8606C197E0">
    <w:name w:val="B9BDBB36C8AD4EB1A6348F8606C197E0"/>
    <w:rsid w:val="00D64849"/>
  </w:style>
  <w:style w:type="paragraph" w:customStyle="1" w:styleId="8CB3A5EA7B194049AAF581981F552A59">
    <w:name w:val="8CB3A5EA7B194049AAF581981F552A59"/>
    <w:rsid w:val="00D64849"/>
  </w:style>
  <w:style w:type="paragraph" w:customStyle="1" w:styleId="0FA82B4952A54A6BA7AE10BA43358CD2">
    <w:name w:val="0FA82B4952A54A6BA7AE10BA43358CD2"/>
    <w:rsid w:val="00D64849"/>
  </w:style>
  <w:style w:type="paragraph" w:customStyle="1" w:styleId="1615803FD08E4AB3B2B46ACB9B4ED7AE">
    <w:name w:val="1615803FD08E4AB3B2B46ACB9B4ED7AE"/>
    <w:rsid w:val="00D64849"/>
  </w:style>
  <w:style w:type="paragraph" w:customStyle="1" w:styleId="E1C8D892670F4232AA2FE18B61A9ECA6">
    <w:name w:val="E1C8D892670F4232AA2FE18B61A9ECA6"/>
    <w:rsid w:val="00D64849"/>
  </w:style>
  <w:style w:type="paragraph" w:customStyle="1" w:styleId="0854043F41804ED695813D3D4ED6EF94">
    <w:name w:val="0854043F41804ED695813D3D4ED6EF94"/>
    <w:rsid w:val="00D64849"/>
  </w:style>
  <w:style w:type="paragraph" w:customStyle="1" w:styleId="6FB0551FC1F64707807BE0E1BE4BEDE9">
    <w:name w:val="6FB0551FC1F64707807BE0E1BE4BEDE9"/>
    <w:rsid w:val="00D64849"/>
  </w:style>
  <w:style w:type="paragraph" w:customStyle="1" w:styleId="517E9AB3CE1C4AD19E7B474F32DADCF8">
    <w:name w:val="517E9AB3CE1C4AD19E7B474F32DADCF8"/>
    <w:rsid w:val="00D64849"/>
  </w:style>
  <w:style w:type="paragraph" w:customStyle="1" w:styleId="38E4383F73764FB2ADFA4269100E10D1">
    <w:name w:val="38E4383F73764FB2ADFA4269100E10D1"/>
    <w:rsid w:val="00D64849"/>
  </w:style>
  <w:style w:type="paragraph" w:customStyle="1" w:styleId="AC6D5BFA2FFB4419B496DC8565238E1E">
    <w:name w:val="AC6D5BFA2FFB4419B496DC8565238E1E"/>
    <w:rsid w:val="00D64849"/>
  </w:style>
  <w:style w:type="paragraph" w:customStyle="1" w:styleId="7EDEA662C35C4784996F6CB8B07C3898">
    <w:name w:val="7EDEA662C35C4784996F6CB8B07C3898"/>
    <w:rsid w:val="00D64849"/>
  </w:style>
  <w:style w:type="paragraph" w:customStyle="1" w:styleId="DE6CFA84BC2F4C2CAF15919E3A6D204E">
    <w:name w:val="DE6CFA84BC2F4C2CAF15919E3A6D204E"/>
    <w:rsid w:val="00D64849"/>
  </w:style>
  <w:style w:type="paragraph" w:customStyle="1" w:styleId="9A3F23B36F48436093CF51ADB3FB63DE">
    <w:name w:val="9A3F23B36F48436093CF51ADB3FB63DE"/>
    <w:rsid w:val="00D64849"/>
  </w:style>
  <w:style w:type="paragraph" w:customStyle="1" w:styleId="FFE088E47D4E43B68A2DD0EA791DF252">
    <w:name w:val="FFE088E47D4E43B68A2DD0EA791DF252"/>
    <w:rsid w:val="00D64849"/>
  </w:style>
  <w:style w:type="paragraph" w:customStyle="1" w:styleId="0A6006183EF147C2A35D5241B0E282A0">
    <w:name w:val="0A6006183EF147C2A35D5241B0E282A0"/>
    <w:rsid w:val="00D64849"/>
  </w:style>
  <w:style w:type="paragraph" w:customStyle="1" w:styleId="336DBF17501443BEB58D0FE13AAA5C89">
    <w:name w:val="336DBF17501443BEB58D0FE13AAA5C89"/>
    <w:rsid w:val="00D64849"/>
  </w:style>
  <w:style w:type="paragraph" w:customStyle="1" w:styleId="BB53CC59F76849EBB8BDDD39B14B8FD9">
    <w:name w:val="BB53CC59F76849EBB8BDDD39B14B8FD9"/>
    <w:rsid w:val="00D64849"/>
  </w:style>
  <w:style w:type="paragraph" w:customStyle="1" w:styleId="750A3785A16C4607A17645E55F3D6700">
    <w:name w:val="750A3785A16C4607A17645E55F3D6700"/>
    <w:rsid w:val="00D64849"/>
  </w:style>
  <w:style w:type="paragraph" w:customStyle="1" w:styleId="908541644E934B05A958C84BEE9D2CF3">
    <w:name w:val="908541644E934B05A958C84BEE9D2CF3"/>
    <w:rsid w:val="00D64849"/>
  </w:style>
  <w:style w:type="paragraph" w:customStyle="1" w:styleId="062E2A8904A7434986EA66DCCD030BC4">
    <w:name w:val="062E2A8904A7434986EA66DCCD030BC4"/>
    <w:rsid w:val="00D64849"/>
  </w:style>
  <w:style w:type="paragraph" w:customStyle="1" w:styleId="F3BDED87F9D244C7AFB3EACABC67446A">
    <w:name w:val="F3BDED87F9D244C7AFB3EACABC67446A"/>
    <w:rsid w:val="00D64849"/>
  </w:style>
  <w:style w:type="paragraph" w:customStyle="1" w:styleId="274B8304C3F4491DB8C73D2EBA78DE54">
    <w:name w:val="274B8304C3F4491DB8C73D2EBA78DE54"/>
    <w:rsid w:val="00D64849"/>
  </w:style>
  <w:style w:type="paragraph" w:customStyle="1" w:styleId="E190B5A5E93845BA8A0921E302611EDE">
    <w:name w:val="E190B5A5E93845BA8A0921E302611EDE"/>
    <w:rsid w:val="00D64849"/>
  </w:style>
  <w:style w:type="paragraph" w:customStyle="1" w:styleId="444417E25A45415CA2093AEFE1E15F54">
    <w:name w:val="444417E25A45415CA2093AEFE1E15F54"/>
    <w:rsid w:val="00D64849"/>
  </w:style>
  <w:style w:type="paragraph" w:customStyle="1" w:styleId="6EADC867C0614943BE82953DB990E842">
    <w:name w:val="6EADC867C0614943BE82953DB990E842"/>
    <w:rsid w:val="00D64849"/>
  </w:style>
  <w:style w:type="paragraph" w:customStyle="1" w:styleId="F602105573B44BFA9DD93BC78D9D9977">
    <w:name w:val="F602105573B44BFA9DD93BC78D9D9977"/>
    <w:rsid w:val="00D64849"/>
  </w:style>
  <w:style w:type="paragraph" w:customStyle="1" w:styleId="8437F797E0A64F9F82B270548CAE3D89">
    <w:name w:val="8437F797E0A64F9F82B270548CAE3D89"/>
    <w:rsid w:val="00D64849"/>
  </w:style>
  <w:style w:type="paragraph" w:customStyle="1" w:styleId="78A761E0C3B848668C41FE5F5A2128DF">
    <w:name w:val="78A761E0C3B848668C41FE5F5A2128DF"/>
    <w:rsid w:val="00D64849"/>
  </w:style>
  <w:style w:type="paragraph" w:customStyle="1" w:styleId="1AAA4D55E51F4098B29E19AD519057B3">
    <w:name w:val="1AAA4D55E51F4098B29E19AD519057B3"/>
    <w:rsid w:val="00D64849"/>
  </w:style>
  <w:style w:type="paragraph" w:customStyle="1" w:styleId="E910A346F40641B5A1CB8649A054C2F6">
    <w:name w:val="E910A346F40641B5A1CB8649A054C2F6"/>
    <w:rsid w:val="00D64849"/>
  </w:style>
  <w:style w:type="paragraph" w:customStyle="1" w:styleId="134284934AA1471FA590E91F3D6D42F5">
    <w:name w:val="134284934AA1471FA590E91F3D6D42F5"/>
    <w:rsid w:val="00D64849"/>
  </w:style>
  <w:style w:type="paragraph" w:customStyle="1" w:styleId="963B9E99BF2244FE8DACC230291E9EB5">
    <w:name w:val="963B9E99BF2244FE8DACC230291E9EB5"/>
    <w:rsid w:val="00D64849"/>
  </w:style>
  <w:style w:type="paragraph" w:customStyle="1" w:styleId="A1CE313EF6B74A3596EF946DCD11B0E2">
    <w:name w:val="A1CE313EF6B74A3596EF946DCD11B0E2"/>
    <w:rsid w:val="00D64849"/>
  </w:style>
  <w:style w:type="paragraph" w:customStyle="1" w:styleId="1E7C9D58C813425989CF274B25551EAD">
    <w:name w:val="1E7C9D58C813425989CF274B25551EAD"/>
    <w:rsid w:val="00D64849"/>
  </w:style>
  <w:style w:type="paragraph" w:customStyle="1" w:styleId="7969A4FEC2CC44938F7C9A8643CB39A3">
    <w:name w:val="7969A4FEC2CC44938F7C9A8643CB39A3"/>
    <w:rsid w:val="00D64849"/>
  </w:style>
  <w:style w:type="paragraph" w:customStyle="1" w:styleId="96621CA1823544D6B202B20F9B698CFF">
    <w:name w:val="96621CA1823544D6B202B20F9B698CFF"/>
    <w:rsid w:val="00D64849"/>
  </w:style>
  <w:style w:type="paragraph" w:customStyle="1" w:styleId="CD968AC6DC1E4E599651FD51F1B6EE4A">
    <w:name w:val="CD968AC6DC1E4E599651FD51F1B6EE4A"/>
    <w:rsid w:val="00D64849"/>
  </w:style>
  <w:style w:type="paragraph" w:customStyle="1" w:styleId="0B6780B383364F6E84873B5269059235">
    <w:name w:val="0B6780B383364F6E84873B5269059235"/>
    <w:rsid w:val="00D64849"/>
  </w:style>
  <w:style w:type="paragraph" w:customStyle="1" w:styleId="33D3C0A0140244908C19C6BC58430BFD">
    <w:name w:val="33D3C0A0140244908C19C6BC58430BFD"/>
    <w:rsid w:val="00D64849"/>
  </w:style>
  <w:style w:type="paragraph" w:customStyle="1" w:styleId="689490865CEB410EAB8AC71625EADF50">
    <w:name w:val="689490865CEB410EAB8AC71625EADF50"/>
    <w:rsid w:val="00D64849"/>
  </w:style>
  <w:style w:type="paragraph" w:customStyle="1" w:styleId="3896EC80FF8E42CD84D55E0E332CBE27">
    <w:name w:val="3896EC80FF8E42CD84D55E0E332CBE27"/>
    <w:rsid w:val="00D64849"/>
  </w:style>
  <w:style w:type="paragraph" w:customStyle="1" w:styleId="6E00A9DD8BB24579B90420B48865CF6E">
    <w:name w:val="6E00A9DD8BB24579B90420B48865CF6E"/>
    <w:rsid w:val="00D64849"/>
  </w:style>
  <w:style w:type="paragraph" w:customStyle="1" w:styleId="0F23D25E99BF4153B9AEB1ED1440140F">
    <w:name w:val="0F23D25E99BF4153B9AEB1ED1440140F"/>
    <w:rsid w:val="00D64849"/>
  </w:style>
  <w:style w:type="paragraph" w:customStyle="1" w:styleId="7107A8FEF98F4A09A4AB0F4311729187">
    <w:name w:val="7107A8FEF98F4A09A4AB0F4311729187"/>
    <w:rsid w:val="00D64849"/>
  </w:style>
  <w:style w:type="paragraph" w:customStyle="1" w:styleId="8965CE8F9C2C415C820DC10BE3FF7777">
    <w:name w:val="8965CE8F9C2C415C820DC10BE3FF7777"/>
    <w:rsid w:val="00D64849"/>
  </w:style>
  <w:style w:type="paragraph" w:customStyle="1" w:styleId="BC3FB8AFCE9F4EAB93BB9C67AA4C4D3B">
    <w:name w:val="BC3FB8AFCE9F4EAB93BB9C67AA4C4D3B"/>
    <w:rsid w:val="00D64849"/>
  </w:style>
  <w:style w:type="paragraph" w:customStyle="1" w:styleId="D6F750D950244E75A0ADB6CDE70208E2">
    <w:name w:val="D6F750D950244E75A0ADB6CDE70208E2"/>
    <w:rsid w:val="00D64849"/>
  </w:style>
  <w:style w:type="paragraph" w:customStyle="1" w:styleId="C75A57DDCC2846D6A11F4BE7BFF555C3">
    <w:name w:val="C75A57DDCC2846D6A11F4BE7BFF555C3"/>
    <w:rsid w:val="00D64849"/>
  </w:style>
  <w:style w:type="paragraph" w:customStyle="1" w:styleId="21381B926C60431185D011D2E16E6C15">
    <w:name w:val="21381B926C60431185D011D2E16E6C15"/>
    <w:rsid w:val="00D64849"/>
  </w:style>
  <w:style w:type="paragraph" w:customStyle="1" w:styleId="995894F45D2D48CAB71ADFDB57FDD0BC">
    <w:name w:val="995894F45D2D48CAB71ADFDB57FDD0BC"/>
    <w:rsid w:val="00D64849"/>
  </w:style>
  <w:style w:type="paragraph" w:customStyle="1" w:styleId="295B5B2FD4924B358C4629BD68C77DD7">
    <w:name w:val="295B5B2FD4924B358C4629BD68C77DD7"/>
    <w:rsid w:val="00D64849"/>
  </w:style>
  <w:style w:type="paragraph" w:customStyle="1" w:styleId="DB49E3EA672442D2BB75598B236518C1">
    <w:name w:val="DB49E3EA672442D2BB75598B236518C1"/>
    <w:rsid w:val="00D64849"/>
  </w:style>
  <w:style w:type="paragraph" w:customStyle="1" w:styleId="1F763A85F2E046DC9BD2D832BBAEB40B">
    <w:name w:val="1F763A85F2E046DC9BD2D832BBAEB40B"/>
    <w:rsid w:val="00D64849"/>
  </w:style>
  <w:style w:type="paragraph" w:customStyle="1" w:styleId="7A2CDF519B15469BAB904B2231A3FA70">
    <w:name w:val="7A2CDF519B15469BAB904B2231A3FA70"/>
    <w:rsid w:val="00D64849"/>
  </w:style>
  <w:style w:type="paragraph" w:customStyle="1" w:styleId="5BF351010F1441DEAB4B31FA71CF1049">
    <w:name w:val="5BF351010F1441DEAB4B31FA71CF1049"/>
    <w:rsid w:val="00D64849"/>
  </w:style>
  <w:style w:type="paragraph" w:customStyle="1" w:styleId="B1624303F720454BA0FE215776A85236">
    <w:name w:val="B1624303F720454BA0FE215776A85236"/>
    <w:rsid w:val="00D64849"/>
  </w:style>
  <w:style w:type="paragraph" w:customStyle="1" w:styleId="87BCCDF7A76349699E35F3A88369819B5">
    <w:name w:val="87BCCDF7A76349699E35F3A88369819B5"/>
    <w:rsid w:val="00880657"/>
    <w:rPr>
      <w:rFonts w:eastAsiaTheme="minorHAnsi"/>
      <w:lang w:eastAsia="en-US"/>
    </w:rPr>
  </w:style>
  <w:style w:type="paragraph" w:customStyle="1" w:styleId="836CCDA771FA4BEEA77D69BAFD77716D5">
    <w:name w:val="836CCDA771FA4BEEA77D69BAFD77716D5"/>
    <w:rsid w:val="00880657"/>
    <w:rPr>
      <w:rFonts w:eastAsiaTheme="minorHAnsi"/>
      <w:lang w:eastAsia="en-US"/>
    </w:rPr>
  </w:style>
  <w:style w:type="paragraph" w:customStyle="1" w:styleId="09E0FADC785C4D3BAA88F2704256163F4">
    <w:name w:val="09E0FADC785C4D3BAA88F2704256163F4"/>
    <w:rsid w:val="00880657"/>
    <w:rPr>
      <w:rFonts w:eastAsiaTheme="minorHAnsi"/>
      <w:lang w:eastAsia="en-US"/>
    </w:rPr>
  </w:style>
  <w:style w:type="paragraph" w:customStyle="1" w:styleId="141FED5029F6453C98CA1EFD641D29CE3">
    <w:name w:val="141FED5029F6453C98CA1EFD641D29CE3"/>
    <w:rsid w:val="00880657"/>
    <w:rPr>
      <w:rFonts w:eastAsiaTheme="minorHAnsi"/>
      <w:lang w:eastAsia="en-US"/>
    </w:rPr>
  </w:style>
  <w:style w:type="paragraph" w:customStyle="1" w:styleId="5BF351010F1441DEAB4B31FA71CF10491">
    <w:name w:val="5BF351010F1441DEAB4B31FA71CF10491"/>
    <w:rsid w:val="00880657"/>
    <w:rPr>
      <w:rFonts w:eastAsiaTheme="minorHAnsi"/>
      <w:lang w:eastAsia="en-US"/>
    </w:rPr>
  </w:style>
  <w:style w:type="paragraph" w:customStyle="1" w:styleId="B1624303F720454BA0FE215776A852361">
    <w:name w:val="B1624303F720454BA0FE215776A852361"/>
    <w:rsid w:val="00880657"/>
    <w:rPr>
      <w:rFonts w:eastAsiaTheme="minorHAnsi"/>
      <w:lang w:eastAsia="en-US"/>
    </w:rPr>
  </w:style>
  <w:style w:type="paragraph" w:customStyle="1" w:styleId="7107A8FEF98F4A09A4AB0F43117291871">
    <w:name w:val="7107A8FEF98F4A09A4AB0F43117291871"/>
    <w:rsid w:val="00880657"/>
    <w:rPr>
      <w:rFonts w:eastAsiaTheme="minorHAnsi"/>
      <w:lang w:eastAsia="en-US"/>
    </w:rPr>
  </w:style>
  <w:style w:type="paragraph" w:customStyle="1" w:styleId="8965CE8F9C2C415C820DC10BE3FF77771">
    <w:name w:val="8965CE8F9C2C415C820DC10BE3FF77771"/>
    <w:rsid w:val="00880657"/>
    <w:rPr>
      <w:rFonts w:eastAsiaTheme="minorHAnsi"/>
      <w:lang w:eastAsia="en-US"/>
    </w:rPr>
  </w:style>
  <w:style w:type="paragraph" w:customStyle="1" w:styleId="CD968AC6DC1E4E599651FD51F1B6EE4A1">
    <w:name w:val="CD968AC6DC1E4E599651FD51F1B6EE4A1"/>
    <w:rsid w:val="00880657"/>
    <w:rPr>
      <w:rFonts w:eastAsiaTheme="minorHAnsi"/>
      <w:lang w:eastAsia="en-US"/>
    </w:rPr>
  </w:style>
  <w:style w:type="paragraph" w:customStyle="1" w:styleId="0B6780B383364F6E84873B52690592351">
    <w:name w:val="0B6780B383364F6E84873B52690592351"/>
    <w:rsid w:val="00880657"/>
    <w:rPr>
      <w:rFonts w:eastAsiaTheme="minorHAnsi"/>
      <w:lang w:eastAsia="en-US"/>
    </w:rPr>
  </w:style>
  <w:style w:type="paragraph" w:customStyle="1" w:styleId="33D3C0A0140244908C19C6BC58430BFD1">
    <w:name w:val="33D3C0A0140244908C19C6BC58430BFD1"/>
    <w:rsid w:val="00880657"/>
    <w:rPr>
      <w:rFonts w:eastAsiaTheme="minorHAnsi"/>
      <w:lang w:eastAsia="en-US"/>
    </w:rPr>
  </w:style>
  <w:style w:type="paragraph" w:customStyle="1" w:styleId="689490865CEB410EAB8AC71625EADF501">
    <w:name w:val="689490865CEB410EAB8AC71625EADF501"/>
    <w:rsid w:val="00880657"/>
    <w:rPr>
      <w:rFonts w:eastAsiaTheme="minorHAnsi"/>
      <w:lang w:eastAsia="en-US"/>
    </w:rPr>
  </w:style>
  <w:style w:type="paragraph" w:customStyle="1" w:styleId="3896EC80FF8E42CD84D55E0E332CBE271">
    <w:name w:val="3896EC80FF8E42CD84D55E0E332CBE271"/>
    <w:rsid w:val="00880657"/>
    <w:rPr>
      <w:rFonts w:eastAsiaTheme="minorHAnsi"/>
      <w:lang w:eastAsia="en-US"/>
    </w:rPr>
  </w:style>
  <w:style w:type="paragraph" w:customStyle="1" w:styleId="98F96EB1A95F41CA8AB77F5D22343A441">
    <w:name w:val="98F96EB1A95F41CA8AB77F5D22343A441"/>
    <w:rsid w:val="00880657"/>
    <w:rPr>
      <w:rFonts w:eastAsiaTheme="minorHAnsi"/>
      <w:lang w:eastAsia="en-US"/>
    </w:rPr>
  </w:style>
  <w:style w:type="paragraph" w:customStyle="1" w:styleId="9DF44A0B6CFE4F6E8179C49B6AC6FECF">
    <w:name w:val="9DF44A0B6CFE4F6E8179C49B6AC6FECF"/>
    <w:rsid w:val="00880657"/>
    <w:rPr>
      <w:rFonts w:eastAsiaTheme="minorHAnsi"/>
      <w:lang w:eastAsia="en-US"/>
    </w:rPr>
  </w:style>
  <w:style w:type="paragraph" w:customStyle="1" w:styleId="D61205F2D41149498B285BA554AE3DF2">
    <w:name w:val="D61205F2D41149498B285BA554AE3DF2"/>
    <w:rsid w:val="00880657"/>
    <w:rPr>
      <w:rFonts w:eastAsiaTheme="minorHAnsi"/>
      <w:lang w:eastAsia="en-US"/>
    </w:rPr>
  </w:style>
  <w:style w:type="paragraph" w:customStyle="1" w:styleId="6F7ADA7CEB7F4A7082801DE458A263CE">
    <w:name w:val="6F7ADA7CEB7F4A7082801DE458A263CE"/>
    <w:rsid w:val="00880657"/>
    <w:rPr>
      <w:rFonts w:eastAsiaTheme="minorHAnsi"/>
      <w:lang w:eastAsia="en-US"/>
    </w:rPr>
  </w:style>
  <w:style w:type="paragraph" w:customStyle="1" w:styleId="FE0C8AFB43D3482F99C637D36F8140981">
    <w:name w:val="FE0C8AFB43D3482F99C637D36F8140981"/>
    <w:rsid w:val="00880657"/>
    <w:rPr>
      <w:rFonts w:eastAsiaTheme="minorHAnsi"/>
      <w:lang w:eastAsia="en-US"/>
    </w:rPr>
  </w:style>
  <w:style w:type="paragraph" w:customStyle="1" w:styleId="02EFF0D998E94F0CB320260724A98C8E1">
    <w:name w:val="02EFF0D998E94F0CB320260724A98C8E1"/>
    <w:rsid w:val="00880657"/>
    <w:rPr>
      <w:rFonts w:eastAsiaTheme="minorHAnsi"/>
      <w:lang w:eastAsia="en-US"/>
    </w:rPr>
  </w:style>
  <w:style w:type="paragraph" w:customStyle="1" w:styleId="70A6BDBFFA6E41D786F679679145C4FB1">
    <w:name w:val="70A6BDBFFA6E41D786F679679145C4FB1"/>
    <w:rsid w:val="00880657"/>
    <w:rPr>
      <w:rFonts w:eastAsiaTheme="minorHAnsi"/>
      <w:lang w:eastAsia="en-US"/>
    </w:rPr>
  </w:style>
  <w:style w:type="paragraph" w:customStyle="1" w:styleId="2590BA965B58461EB9BF9E25D255DEB71">
    <w:name w:val="2590BA965B58461EB9BF9E25D255DEB71"/>
    <w:rsid w:val="00880657"/>
    <w:rPr>
      <w:rFonts w:eastAsiaTheme="minorHAnsi"/>
      <w:lang w:eastAsia="en-US"/>
    </w:rPr>
  </w:style>
  <w:style w:type="paragraph" w:customStyle="1" w:styleId="ACD03B8C12D749A9979267C723B2F652">
    <w:name w:val="ACD03B8C12D749A9979267C723B2F652"/>
    <w:rsid w:val="00880657"/>
    <w:rPr>
      <w:rFonts w:eastAsiaTheme="minorHAnsi"/>
      <w:lang w:eastAsia="en-US"/>
    </w:rPr>
  </w:style>
  <w:style w:type="paragraph" w:customStyle="1" w:styleId="AE303EC8684447099077D1EFF2E78090">
    <w:name w:val="AE303EC8684447099077D1EFF2E78090"/>
    <w:rsid w:val="00880657"/>
    <w:rPr>
      <w:rFonts w:eastAsiaTheme="minorHAnsi"/>
      <w:lang w:eastAsia="en-US"/>
    </w:rPr>
  </w:style>
  <w:style w:type="paragraph" w:customStyle="1" w:styleId="B70575A233CA4CFC8693A8B9F2F23E6F">
    <w:name w:val="B70575A233CA4CFC8693A8B9F2F23E6F"/>
    <w:rsid w:val="00880657"/>
    <w:rPr>
      <w:rFonts w:eastAsiaTheme="minorHAnsi"/>
      <w:lang w:eastAsia="en-US"/>
    </w:rPr>
  </w:style>
  <w:style w:type="paragraph" w:customStyle="1" w:styleId="78836DB1F3A84FB0A44CDA4976BF3696">
    <w:name w:val="78836DB1F3A84FB0A44CDA4976BF3696"/>
    <w:rsid w:val="00880657"/>
    <w:rPr>
      <w:rFonts w:eastAsiaTheme="minorHAnsi"/>
      <w:lang w:eastAsia="en-US"/>
    </w:rPr>
  </w:style>
  <w:style w:type="paragraph" w:customStyle="1" w:styleId="EB2E6311AF8345E486CC2A90B7E47D51">
    <w:name w:val="EB2E6311AF8345E486CC2A90B7E47D51"/>
    <w:rsid w:val="00880657"/>
    <w:rPr>
      <w:rFonts w:eastAsiaTheme="minorHAnsi"/>
      <w:lang w:eastAsia="en-US"/>
    </w:rPr>
  </w:style>
  <w:style w:type="paragraph" w:customStyle="1" w:styleId="7B179096C7F2442CA547B9ACC65E71C5">
    <w:name w:val="7B179096C7F2442CA547B9ACC65E71C5"/>
    <w:rsid w:val="00880657"/>
    <w:rPr>
      <w:rFonts w:eastAsiaTheme="minorHAnsi"/>
      <w:lang w:eastAsia="en-US"/>
    </w:rPr>
  </w:style>
  <w:style w:type="paragraph" w:customStyle="1" w:styleId="606D3A7151A7475197A3FF66E3E40039">
    <w:name w:val="606D3A7151A7475197A3FF66E3E40039"/>
    <w:rsid w:val="00880657"/>
    <w:rPr>
      <w:rFonts w:eastAsiaTheme="minorHAnsi"/>
      <w:lang w:eastAsia="en-US"/>
    </w:rPr>
  </w:style>
  <w:style w:type="paragraph" w:customStyle="1" w:styleId="7AAED2C774F44D3A9EC83500384DFDD4">
    <w:name w:val="7AAED2C774F44D3A9EC83500384DFDD4"/>
    <w:rsid w:val="00880657"/>
    <w:rPr>
      <w:rFonts w:eastAsiaTheme="minorHAnsi"/>
      <w:lang w:eastAsia="en-US"/>
    </w:rPr>
  </w:style>
  <w:style w:type="paragraph" w:customStyle="1" w:styleId="DDF67BBBCDF5498DBB311D09EB9F98C1">
    <w:name w:val="DDF67BBBCDF5498DBB311D09EB9F98C1"/>
    <w:rsid w:val="00880657"/>
    <w:rPr>
      <w:rFonts w:eastAsiaTheme="minorHAnsi"/>
      <w:lang w:eastAsia="en-US"/>
    </w:rPr>
  </w:style>
  <w:style w:type="paragraph" w:customStyle="1" w:styleId="B07369CD4EC44CE78B7784F557466FF5">
    <w:name w:val="B07369CD4EC44CE78B7784F557466FF5"/>
    <w:rsid w:val="00880657"/>
    <w:rPr>
      <w:rFonts w:eastAsiaTheme="minorHAnsi"/>
      <w:lang w:eastAsia="en-US"/>
    </w:rPr>
  </w:style>
  <w:style w:type="paragraph" w:customStyle="1" w:styleId="A56490B9C7ED4C72BE1E6D8224605489">
    <w:name w:val="A56490B9C7ED4C72BE1E6D8224605489"/>
    <w:rsid w:val="00880657"/>
    <w:rPr>
      <w:rFonts w:eastAsiaTheme="minorHAnsi"/>
      <w:lang w:eastAsia="en-US"/>
    </w:rPr>
  </w:style>
  <w:style w:type="paragraph" w:customStyle="1" w:styleId="3E424E07DA9F4EEFB64DF1DE0DD3A642">
    <w:name w:val="3E424E07DA9F4EEFB64DF1DE0DD3A642"/>
    <w:rsid w:val="00880657"/>
    <w:rPr>
      <w:rFonts w:eastAsiaTheme="minorHAnsi"/>
      <w:lang w:eastAsia="en-US"/>
    </w:rPr>
  </w:style>
  <w:style w:type="paragraph" w:customStyle="1" w:styleId="2AD065E6079E42F09AF163658FDF36B8">
    <w:name w:val="2AD065E6079E42F09AF163658FDF36B8"/>
    <w:rsid w:val="00880657"/>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F1E141-A0F9-4421-9488-D7C71AEA9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1</Pages>
  <Words>1320</Words>
  <Characters>752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in Omar</dc:creator>
  <cp:lastModifiedBy>Amin Omar</cp:lastModifiedBy>
  <cp:revision>22</cp:revision>
  <cp:lastPrinted>2018-01-11T17:01:00Z</cp:lastPrinted>
  <dcterms:created xsi:type="dcterms:W3CDTF">2018-01-08T14:31:00Z</dcterms:created>
  <dcterms:modified xsi:type="dcterms:W3CDTF">2018-03-02T22:09:00Z</dcterms:modified>
</cp:coreProperties>
</file>